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d"/>
        <w:tblW w:w="5000" w:type="pct"/>
        <w:tblLook w:val="04A0" w:firstRow="1" w:lastRow="0" w:firstColumn="1" w:lastColumn="0" w:noHBand="0" w:noVBand="1"/>
      </w:tblPr>
      <w:tblGrid>
        <w:gridCol w:w="1414"/>
        <w:gridCol w:w="5811"/>
        <w:gridCol w:w="2403"/>
      </w:tblGrid>
      <w:tr w:rsidR="00065F46" w:rsidRPr="00A22486" w14:paraId="6F0D6E27" w14:textId="6AF0E63F" w:rsidTr="00F6777F">
        <w:tc>
          <w:tcPr>
            <w:tcW w:w="734" w:type="pct"/>
            <w:vAlign w:val="center"/>
          </w:tcPr>
          <w:p w14:paraId="70C4CF23" w14:textId="77777777" w:rsidR="00065F46" w:rsidRPr="00A22486" w:rsidRDefault="00065F46" w:rsidP="00F07AF3">
            <w:pPr>
              <w:snapToGrid w:val="0"/>
              <w:rPr>
                <w:b/>
              </w:rPr>
            </w:pPr>
            <w:bookmarkStart w:id="0" w:name="_Hlk46847817"/>
            <w:bookmarkEnd w:id="0"/>
            <w:r w:rsidRPr="00A22486">
              <w:rPr>
                <w:rFonts w:hint="eastAsia"/>
                <w:b/>
              </w:rPr>
              <w:t>案例編號</w:t>
            </w:r>
          </w:p>
        </w:tc>
        <w:tc>
          <w:tcPr>
            <w:tcW w:w="3018" w:type="pct"/>
          </w:tcPr>
          <w:p w14:paraId="494B767D" w14:textId="77777777" w:rsidR="00065F46" w:rsidRPr="00A22486" w:rsidRDefault="00065F46" w:rsidP="00F07AF3">
            <w:pPr>
              <w:snapToGrid w:val="0"/>
              <w:jc w:val="center"/>
              <w:rPr>
                <w:b/>
              </w:rPr>
            </w:pPr>
            <w:r w:rsidRPr="00A22486">
              <w:rPr>
                <w:rFonts w:hint="eastAsia"/>
                <w:b/>
              </w:rPr>
              <w:t>案例名稱</w:t>
            </w:r>
          </w:p>
        </w:tc>
        <w:tc>
          <w:tcPr>
            <w:tcW w:w="1248" w:type="pct"/>
            <w:vAlign w:val="center"/>
          </w:tcPr>
          <w:p w14:paraId="36BDE6D0" w14:textId="2736DC33" w:rsidR="00065F46" w:rsidRPr="00A22486" w:rsidRDefault="00065F46" w:rsidP="00065F46">
            <w:pPr>
              <w:snapToGrid w:val="0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我的分類</w:t>
            </w:r>
          </w:p>
        </w:tc>
      </w:tr>
      <w:tr w:rsidR="00065F46" w:rsidRPr="00A22486" w14:paraId="20FAEDE1" w14:textId="2E4C9101" w:rsidTr="00F6777F">
        <w:tc>
          <w:tcPr>
            <w:tcW w:w="734" w:type="pct"/>
            <w:vAlign w:val="center"/>
          </w:tcPr>
          <w:p w14:paraId="7147B8B7" w14:textId="77777777" w:rsidR="00065F46" w:rsidRPr="00A22486" w:rsidRDefault="00065F46" w:rsidP="00F07AF3">
            <w:pPr>
              <w:snapToGrid w:val="0"/>
              <w:rPr>
                <w:b/>
              </w:rPr>
            </w:pPr>
            <w:r w:rsidRPr="00A22486">
              <w:rPr>
                <w:rFonts w:hint="eastAsia"/>
              </w:rPr>
              <w:t>R_1</w:t>
            </w:r>
          </w:p>
        </w:tc>
        <w:tc>
          <w:tcPr>
            <w:tcW w:w="3018" w:type="pct"/>
          </w:tcPr>
          <w:p w14:paraId="678629B5" w14:textId="6F59B73E" w:rsidR="00065F46" w:rsidRPr="00A22486" w:rsidRDefault="00065F46" w:rsidP="00F07AF3">
            <w:pPr>
              <w:snapToGrid w:val="0"/>
              <w:rPr>
                <w:b/>
              </w:rPr>
            </w:pPr>
            <w:r w:rsidRPr="00A22486">
              <w:rPr>
                <w:rFonts w:hint="eastAsia"/>
                <w:szCs w:val="24"/>
              </w:rPr>
              <w:t>【正確】【生活】日本「喜劇之王」志村健新冠肺炎亡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享年</w:t>
            </w:r>
            <w:r w:rsidRPr="00A22486">
              <w:rPr>
                <w:rFonts w:hint="eastAsia"/>
                <w:szCs w:val="24"/>
              </w:rPr>
              <w:t>70</w:t>
            </w:r>
            <w:r w:rsidRPr="00A22486">
              <w:rPr>
                <w:rFonts w:hint="eastAsia"/>
                <w:szCs w:val="24"/>
              </w:rPr>
              <w:t>歲</w:t>
            </w:r>
          </w:p>
        </w:tc>
        <w:tc>
          <w:tcPr>
            <w:tcW w:w="1248" w:type="pct"/>
            <w:vAlign w:val="center"/>
          </w:tcPr>
          <w:p w14:paraId="4A63AC3A" w14:textId="77777777" w:rsidR="00065F46" w:rsidRPr="00A22486" w:rsidRDefault="00065F46" w:rsidP="00065F46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516B3F" w:rsidRPr="00A22486" w14:paraId="31123DEF" w14:textId="6CD3173E" w:rsidTr="00F6777F">
        <w:tc>
          <w:tcPr>
            <w:tcW w:w="734" w:type="pct"/>
            <w:vAlign w:val="center"/>
          </w:tcPr>
          <w:p w14:paraId="5584A482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2</w:t>
            </w:r>
          </w:p>
        </w:tc>
        <w:tc>
          <w:tcPr>
            <w:tcW w:w="3018" w:type="pct"/>
          </w:tcPr>
          <w:p w14:paraId="5CA7EBE9" w14:textId="5FD7A6EE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  <w:szCs w:val="24"/>
              </w:rPr>
              <w:t>【正確】【政策】行政院擴大紓困對象，要讓無保工作者領</w:t>
            </w:r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萬元補助金</w:t>
            </w:r>
          </w:p>
        </w:tc>
        <w:tc>
          <w:tcPr>
            <w:tcW w:w="1248" w:type="pct"/>
            <w:vAlign w:val="center"/>
          </w:tcPr>
          <w:p w14:paraId="792F8E1F" w14:textId="48CC4DE9" w:rsidR="00516B3F" w:rsidRPr="00A22486" w:rsidRDefault="00516B3F" w:rsidP="00516B3F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516B3F" w:rsidRPr="00A22486" w14:paraId="12AF649A" w14:textId="306C2AFB" w:rsidTr="00F6777F">
        <w:tc>
          <w:tcPr>
            <w:tcW w:w="734" w:type="pct"/>
            <w:vAlign w:val="center"/>
          </w:tcPr>
          <w:p w14:paraId="23DED012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3</w:t>
            </w:r>
          </w:p>
        </w:tc>
        <w:tc>
          <w:tcPr>
            <w:tcW w:w="3018" w:type="pct"/>
          </w:tcPr>
          <w:p w14:paraId="35E0F8A3" w14:textId="4C20E34E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英國查理王儲確診新冠肺炎</w:t>
            </w:r>
          </w:p>
        </w:tc>
        <w:tc>
          <w:tcPr>
            <w:tcW w:w="1248" w:type="pct"/>
            <w:vAlign w:val="center"/>
          </w:tcPr>
          <w:p w14:paraId="40B9B26E" w14:textId="77777777" w:rsidR="00516B3F" w:rsidRPr="00A22486" w:rsidRDefault="00516B3F" w:rsidP="00516B3F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516B3F" w:rsidRPr="00A22486" w14:paraId="2A7635F4" w14:textId="2EFEF83C" w:rsidTr="00F6777F">
        <w:tc>
          <w:tcPr>
            <w:tcW w:w="734" w:type="pct"/>
            <w:vAlign w:val="center"/>
          </w:tcPr>
          <w:p w14:paraId="6DB3242F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4</w:t>
            </w:r>
          </w:p>
        </w:tc>
        <w:tc>
          <w:tcPr>
            <w:tcW w:w="3018" w:type="pct"/>
          </w:tcPr>
          <w:p w14:paraId="0C8020C7" w14:textId="5FD2FF41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【正確】【政策】提供公糧裡面的舊米給台酒公司拿去生產酒精</w:t>
            </w:r>
          </w:p>
        </w:tc>
        <w:tc>
          <w:tcPr>
            <w:tcW w:w="1248" w:type="pct"/>
            <w:vAlign w:val="center"/>
          </w:tcPr>
          <w:p w14:paraId="0685DA36" w14:textId="7F9C7C3A" w:rsidR="00516B3F" w:rsidRPr="00A22486" w:rsidRDefault="00516B3F" w:rsidP="00516B3F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516B3F" w:rsidRPr="00A22486" w14:paraId="1DC08C3F" w14:textId="5810F6DF" w:rsidTr="00F6777F">
        <w:tc>
          <w:tcPr>
            <w:tcW w:w="734" w:type="pct"/>
            <w:vAlign w:val="center"/>
          </w:tcPr>
          <w:p w14:paraId="1400AC4F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5</w:t>
            </w:r>
          </w:p>
        </w:tc>
        <w:tc>
          <w:tcPr>
            <w:tcW w:w="3018" w:type="pct"/>
          </w:tcPr>
          <w:p w14:paraId="78DEFDEE" w14:textId="57546FD5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加坡研究：感染新冠肺炎</w:t>
            </w:r>
            <w:r w:rsidRPr="00A22486">
              <w:rPr>
                <w:rFonts w:hint="eastAsia"/>
                <w:szCs w:val="24"/>
              </w:rPr>
              <w:t>11</w:t>
            </w:r>
            <w:r w:rsidRPr="00A22486">
              <w:rPr>
                <w:rFonts w:hint="eastAsia"/>
                <w:szCs w:val="24"/>
              </w:rPr>
              <w:t>天後「失去傳染力」病毒無法分離、培養</w:t>
            </w:r>
          </w:p>
        </w:tc>
        <w:tc>
          <w:tcPr>
            <w:tcW w:w="1248" w:type="pct"/>
            <w:vAlign w:val="center"/>
          </w:tcPr>
          <w:p w14:paraId="1DDBBE21" w14:textId="77777777" w:rsidR="00516B3F" w:rsidRPr="00A22486" w:rsidRDefault="00516B3F" w:rsidP="00516B3F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516B3F" w:rsidRPr="00A22486" w14:paraId="38B84E35" w14:textId="1219A7CC" w:rsidTr="00F6777F">
        <w:tc>
          <w:tcPr>
            <w:tcW w:w="734" w:type="pct"/>
            <w:vAlign w:val="center"/>
          </w:tcPr>
          <w:p w14:paraId="141100B6" w14:textId="4F5FA54D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5_2</w:t>
            </w:r>
          </w:p>
        </w:tc>
        <w:tc>
          <w:tcPr>
            <w:tcW w:w="3018" w:type="pct"/>
          </w:tcPr>
          <w:p w14:paraId="6B550BF3" w14:textId="28E50156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r w:rsidRPr="00A22486">
              <w:rPr>
                <w:szCs w:val="24"/>
              </w:rPr>
              <w:t>Prince Charles tests positive</w:t>
            </w:r>
          </w:p>
        </w:tc>
        <w:tc>
          <w:tcPr>
            <w:tcW w:w="1248" w:type="pct"/>
            <w:vAlign w:val="center"/>
          </w:tcPr>
          <w:p w14:paraId="7D46EC3C" w14:textId="77777777" w:rsidR="00516B3F" w:rsidRPr="00A22486" w:rsidRDefault="00516B3F" w:rsidP="00516B3F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516B3F" w:rsidRPr="00A22486" w14:paraId="44E7E9FF" w14:textId="24E1C3AB" w:rsidTr="00F6777F">
        <w:tc>
          <w:tcPr>
            <w:tcW w:w="734" w:type="pct"/>
            <w:vAlign w:val="center"/>
          </w:tcPr>
          <w:p w14:paraId="7ED11F3B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6</w:t>
            </w:r>
          </w:p>
        </w:tc>
        <w:tc>
          <w:tcPr>
            <w:tcW w:w="3018" w:type="pct"/>
          </w:tcPr>
          <w:p w14:paraId="37A80C2D" w14:textId="54EE8275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冠肺炎重創美國，川普決定停止資助</w:t>
            </w:r>
            <w:r w:rsidRPr="00A22486">
              <w:rPr>
                <w:rFonts w:hint="eastAsia"/>
                <w:szCs w:val="24"/>
              </w:rPr>
              <w:t>WHO</w:t>
            </w:r>
          </w:p>
        </w:tc>
        <w:tc>
          <w:tcPr>
            <w:tcW w:w="1248" w:type="pct"/>
            <w:vAlign w:val="center"/>
          </w:tcPr>
          <w:p w14:paraId="041C32FE" w14:textId="77777777" w:rsidR="00516B3F" w:rsidRPr="00A22486" w:rsidRDefault="00516B3F" w:rsidP="00516B3F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516B3F" w:rsidRPr="00A22486" w14:paraId="287FE4F7" w14:textId="48DCF2C5" w:rsidTr="00F6777F">
        <w:tc>
          <w:tcPr>
            <w:tcW w:w="734" w:type="pct"/>
            <w:vAlign w:val="center"/>
          </w:tcPr>
          <w:p w14:paraId="1008B8B3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7</w:t>
            </w:r>
          </w:p>
        </w:tc>
        <w:tc>
          <w:tcPr>
            <w:tcW w:w="3018" w:type="pct"/>
          </w:tcPr>
          <w:p w14:paraId="39A2756F" w14:textId="48447C55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美研究發現：戴口罩是降低武漢肺炎傳播的最佳方法</w:t>
            </w:r>
          </w:p>
        </w:tc>
        <w:tc>
          <w:tcPr>
            <w:tcW w:w="1248" w:type="pct"/>
            <w:vAlign w:val="center"/>
          </w:tcPr>
          <w:p w14:paraId="5F5A47C1" w14:textId="77777777" w:rsidR="00516B3F" w:rsidRPr="00A22486" w:rsidRDefault="00516B3F" w:rsidP="00516B3F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516B3F" w:rsidRPr="00A22486" w14:paraId="16CACBEE" w14:textId="257FAF4D" w:rsidTr="00F6777F">
        <w:tc>
          <w:tcPr>
            <w:tcW w:w="734" w:type="pct"/>
            <w:vAlign w:val="center"/>
          </w:tcPr>
          <w:p w14:paraId="4D7F8FB4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8</w:t>
            </w:r>
          </w:p>
        </w:tc>
        <w:tc>
          <w:tcPr>
            <w:tcW w:w="3018" w:type="pct"/>
          </w:tcPr>
          <w:p w14:paraId="31B8BA2B" w14:textId="33CC540E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r w:rsidRPr="00A22486">
              <w:rPr>
                <w:rFonts w:hint="eastAsia"/>
                <w:szCs w:val="24"/>
              </w:rPr>
              <w:t>1968</w:t>
            </w:r>
            <w:r w:rsidRPr="00A22486">
              <w:rPr>
                <w:rFonts w:hint="eastAsia"/>
                <w:szCs w:val="24"/>
              </w:rPr>
              <w:t>警示列猴子山</w:t>
            </w:r>
          </w:p>
        </w:tc>
        <w:tc>
          <w:tcPr>
            <w:tcW w:w="1248" w:type="pct"/>
            <w:vAlign w:val="center"/>
          </w:tcPr>
          <w:p w14:paraId="2E74DDF0" w14:textId="77777777" w:rsidR="00516B3F" w:rsidRPr="00A22486" w:rsidRDefault="00516B3F" w:rsidP="00516B3F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516B3F" w:rsidRPr="00A22486" w14:paraId="51A86F88" w14:textId="5473062B" w:rsidTr="00F6777F">
        <w:tc>
          <w:tcPr>
            <w:tcW w:w="734" w:type="pct"/>
            <w:vAlign w:val="center"/>
          </w:tcPr>
          <w:p w14:paraId="7CFE27CC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9</w:t>
            </w:r>
          </w:p>
        </w:tc>
        <w:tc>
          <w:tcPr>
            <w:tcW w:w="3018" w:type="pct"/>
          </w:tcPr>
          <w:p w14:paraId="3D49C21C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r w:rsidRPr="00A22486">
              <w:rPr>
                <w:rFonts w:hint="eastAsia"/>
                <w:szCs w:val="24"/>
              </w:rPr>
              <w:t>2019</w:t>
            </w:r>
            <w:r w:rsidRPr="00A22486">
              <w:rPr>
                <w:rFonts w:hint="eastAsia"/>
                <w:szCs w:val="24"/>
              </w:rPr>
              <w:t>年</w:t>
            </w:r>
            <w:r w:rsidRPr="00A22486">
              <w:rPr>
                <w:rFonts w:hint="eastAsia"/>
                <w:szCs w:val="24"/>
              </w:rPr>
              <w:t>3</w:t>
            </w:r>
            <w:r w:rsidRPr="00A22486">
              <w:rPr>
                <w:rFonts w:hint="eastAsia"/>
                <w:szCs w:val="24"/>
              </w:rPr>
              <w:t>月西班牙廢水驚現新型冠狀病毒</w:t>
            </w:r>
          </w:p>
        </w:tc>
        <w:tc>
          <w:tcPr>
            <w:tcW w:w="1248" w:type="pct"/>
            <w:vAlign w:val="center"/>
          </w:tcPr>
          <w:p w14:paraId="5BC0927C" w14:textId="77777777" w:rsidR="00516B3F" w:rsidRPr="00A22486" w:rsidRDefault="00516B3F" w:rsidP="00516B3F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516B3F" w:rsidRPr="00A22486" w14:paraId="523534D4" w14:textId="05C08A59" w:rsidTr="00F6777F">
        <w:tc>
          <w:tcPr>
            <w:tcW w:w="734" w:type="pct"/>
            <w:vAlign w:val="center"/>
          </w:tcPr>
          <w:p w14:paraId="45CB998F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0</w:t>
            </w:r>
          </w:p>
        </w:tc>
        <w:tc>
          <w:tcPr>
            <w:tcW w:w="3018" w:type="pct"/>
          </w:tcPr>
          <w:p w14:paraId="2ECEE508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</w:t>
            </w:r>
            <w:r w:rsidRPr="00A22486">
              <w:rPr>
                <w:rFonts w:hint="eastAsia"/>
                <w:szCs w:val="24"/>
              </w:rPr>
              <w:t>4</w:t>
            </w:r>
            <w:r w:rsidRPr="00A22486">
              <w:rPr>
                <w:rFonts w:hint="eastAsia"/>
                <w:szCs w:val="24"/>
              </w:rPr>
              <w:t>個月虧損</w:t>
            </w:r>
            <w:r w:rsidRPr="00A22486">
              <w:rPr>
                <w:rFonts w:hint="eastAsia"/>
                <w:szCs w:val="24"/>
              </w:rPr>
              <w:t>10</w:t>
            </w:r>
            <w:r w:rsidRPr="00A22486">
              <w:rPr>
                <w:rFonts w:hint="eastAsia"/>
                <w:szCs w:val="24"/>
              </w:rPr>
              <w:t>億美金，太陽馬戲團聲請破產</w:t>
            </w:r>
          </w:p>
        </w:tc>
        <w:tc>
          <w:tcPr>
            <w:tcW w:w="1248" w:type="pct"/>
            <w:vAlign w:val="center"/>
          </w:tcPr>
          <w:p w14:paraId="46883001" w14:textId="77777777" w:rsidR="00516B3F" w:rsidRPr="00A22486" w:rsidRDefault="00516B3F" w:rsidP="00516B3F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516B3F" w:rsidRPr="00A22486" w14:paraId="59686033" w14:textId="71A66EA0" w:rsidTr="00F6777F">
        <w:tc>
          <w:tcPr>
            <w:tcW w:w="734" w:type="pct"/>
            <w:vAlign w:val="center"/>
          </w:tcPr>
          <w:p w14:paraId="5E388972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1</w:t>
            </w:r>
          </w:p>
        </w:tc>
        <w:tc>
          <w:tcPr>
            <w:tcW w:w="3018" w:type="pct"/>
          </w:tcPr>
          <w:p w14:paraId="39FDD1DA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世衛下週將派專家赴中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調查新冠病毒起源</w:t>
            </w:r>
          </w:p>
        </w:tc>
        <w:tc>
          <w:tcPr>
            <w:tcW w:w="1248" w:type="pct"/>
            <w:vAlign w:val="center"/>
          </w:tcPr>
          <w:p w14:paraId="18EEEF48" w14:textId="77777777" w:rsidR="00516B3F" w:rsidRPr="00A22486" w:rsidRDefault="00516B3F" w:rsidP="00516B3F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516B3F" w:rsidRPr="00A22486" w14:paraId="06C6ED85" w14:textId="215E5A13" w:rsidTr="00F6777F">
        <w:tc>
          <w:tcPr>
            <w:tcW w:w="734" w:type="pct"/>
            <w:vAlign w:val="center"/>
          </w:tcPr>
          <w:p w14:paraId="143F73B9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2</w:t>
            </w:r>
          </w:p>
        </w:tc>
        <w:tc>
          <w:tcPr>
            <w:tcW w:w="3018" w:type="pct"/>
          </w:tcPr>
          <w:p w14:paraId="614748F6" w14:textId="2311C1CA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歐盟</w:t>
            </w:r>
            <w:r w:rsidRPr="00A22486">
              <w:rPr>
                <w:rFonts w:hint="eastAsia"/>
                <w:szCs w:val="24"/>
              </w:rPr>
              <w:t>7</w:t>
            </w:r>
            <w:r w:rsidRPr="00A22486">
              <w:rPr>
                <w:rFonts w:hint="eastAsia"/>
                <w:szCs w:val="24"/>
              </w:rPr>
              <w:t>月</w:t>
            </w:r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日重開邊境，首波名單</w:t>
            </w:r>
            <w:r w:rsidRPr="00A22486">
              <w:rPr>
                <w:rFonts w:hint="eastAsia"/>
                <w:szCs w:val="24"/>
              </w:rPr>
              <w:t>18</w:t>
            </w:r>
            <w:r w:rsidRPr="00A22486">
              <w:rPr>
                <w:rFonts w:hint="eastAsia"/>
                <w:szCs w:val="24"/>
              </w:rPr>
              <w:t>國未列台灣</w:t>
            </w:r>
          </w:p>
        </w:tc>
        <w:tc>
          <w:tcPr>
            <w:tcW w:w="1248" w:type="pct"/>
            <w:vAlign w:val="center"/>
          </w:tcPr>
          <w:p w14:paraId="3BB2583B" w14:textId="6F1E6887" w:rsidR="00516B3F" w:rsidRPr="00A22486" w:rsidRDefault="00516B3F" w:rsidP="00516B3F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516B3F" w:rsidRPr="00A22486" w14:paraId="410FD65D" w14:textId="43EF944B" w:rsidTr="00F6777F">
        <w:tc>
          <w:tcPr>
            <w:tcW w:w="734" w:type="pct"/>
            <w:vAlign w:val="center"/>
          </w:tcPr>
          <w:p w14:paraId="1892CD3A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13</w:t>
            </w:r>
          </w:p>
        </w:tc>
        <w:tc>
          <w:tcPr>
            <w:tcW w:w="3018" w:type="pct"/>
          </w:tcPr>
          <w:p w14:paraId="52D7EF9A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治療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候選藥物瑞德西韋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每瓶定價</w:t>
            </w:r>
            <w:r w:rsidRPr="00A22486">
              <w:rPr>
                <w:rFonts w:hint="eastAsia"/>
                <w:szCs w:val="24"/>
              </w:rPr>
              <w:t>390</w:t>
            </w:r>
            <w:r w:rsidRPr="00A22486">
              <w:rPr>
                <w:rFonts w:hint="eastAsia"/>
                <w:szCs w:val="24"/>
              </w:rPr>
              <w:t>美元</w:t>
            </w:r>
          </w:p>
        </w:tc>
        <w:tc>
          <w:tcPr>
            <w:tcW w:w="1248" w:type="pct"/>
            <w:vAlign w:val="center"/>
          </w:tcPr>
          <w:p w14:paraId="5918D850" w14:textId="77777777" w:rsidR="00516B3F" w:rsidRPr="00A22486" w:rsidRDefault="00516B3F" w:rsidP="00516B3F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516B3F" w:rsidRPr="00A22486" w14:paraId="719E41EC" w14:textId="292F5173" w:rsidTr="00F6777F">
        <w:tc>
          <w:tcPr>
            <w:tcW w:w="734" w:type="pct"/>
            <w:vAlign w:val="center"/>
          </w:tcPr>
          <w:p w14:paraId="179F8B73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4</w:t>
            </w:r>
          </w:p>
        </w:tc>
        <w:tc>
          <w:tcPr>
            <w:tcW w:w="3018" w:type="pct"/>
          </w:tcPr>
          <w:p w14:paraId="5EB57033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冠病毒攻擊多種器官，專家：後遺症多難完全康復</w:t>
            </w:r>
          </w:p>
        </w:tc>
        <w:tc>
          <w:tcPr>
            <w:tcW w:w="1248" w:type="pct"/>
            <w:vAlign w:val="center"/>
          </w:tcPr>
          <w:p w14:paraId="17548132" w14:textId="77777777" w:rsidR="00516B3F" w:rsidRPr="00A22486" w:rsidRDefault="00516B3F" w:rsidP="00516B3F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516B3F" w:rsidRPr="00A22486" w14:paraId="78A2D509" w14:textId="1FED1B88" w:rsidTr="00F6777F">
        <w:tc>
          <w:tcPr>
            <w:tcW w:w="734" w:type="pct"/>
            <w:vAlign w:val="center"/>
          </w:tcPr>
          <w:p w14:paraId="7B305FEC" w14:textId="23D0A76A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5</w:t>
            </w:r>
          </w:p>
        </w:tc>
        <w:tc>
          <w:tcPr>
            <w:tcW w:w="3018" w:type="pct"/>
          </w:tcPr>
          <w:p w14:paraId="09DCD9F9" w14:textId="4C429412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成大研發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快篩</w:t>
            </w:r>
            <w:r w:rsidRPr="00A22486">
              <w:rPr>
                <w:rFonts w:hint="eastAsia"/>
                <w:szCs w:val="24"/>
              </w:rPr>
              <w:t xml:space="preserve"> 1</w:t>
            </w:r>
            <w:r w:rsidRPr="00A22486">
              <w:rPr>
                <w:rFonts w:hint="eastAsia"/>
                <w:szCs w:val="24"/>
              </w:rPr>
              <w:t>分鐘檢出結果</w:t>
            </w:r>
          </w:p>
        </w:tc>
        <w:tc>
          <w:tcPr>
            <w:tcW w:w="1248" w:type="pct"/>
            <w:vAlign w:val="center"/>
          </w:tcPr>
          <w:p w14:paraId="6645E501" w14:textId="77777777" w:rsidR="00516B3F" w:rsidRPr="00A22486" w:rsidRDefault="00516B3F" w:rsidP="00516B3F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516B3F" w:rsidRPr="00A22486" w14:paraId="1EC8383B" w14:textId="226F44D6" w:rsidTr="00F6777F">
        <w:tc>
          <w:tcPr>
            <w:tcW w:w="734" w:type="pct"/>
            <w:vAlign w:val="center"/>
          </w:tcPr>
          <w:p w14:paraId="5F53DC11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16</w:t>
            </w:r>
          </w:p>
        </w:tc>
        <w:tc>
          <w:tcPr>
            <w:tcW w:w="3018" w:type="pct"/>
          </w:tcPr>
          <w:p w14:paraId="2F2E5038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致命兒少罕疾與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有關，美近</w:t>
            </w:r>
            <w:r w:rsidRPr="00A22486">
              <w:rPr>
                <w:rFonts w:hint="eastAsia"/>
                <w:szCs w:val="24"/>
              </w:rPr>
              <w:t>300</w:t>
            </w:r>
            <w:r w:rsidRPr="00A22486">
              <w:rPr>
                <w:rFonts w:hint="eastAsia"/>
                <w:szCs w:val="24"/>
              </w:rPr>
              <w:t>例</w:t>
            </w:r>
          </w:p>
        </w:tc>
        <w:tc>
          <w:tcPr>
            <w:tcW w:w="1248" w:type="pct"/>
            <w:vAlign w:val="center"/>
          </w:tcPr>
          <w:p w14:paraId="21B087AE" w14:textId="77777777" w:rsidR="00516B3F" w:rsidRPr="00A22486" w:rsidRDefault="00516B3F" w:rsidP="00516B3F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516B3F" w:rsidRPr="00A22486" w14:paraId="4B90AF1C" w14:textId="0C51F20F" w:rsidTr="00F6777F">
        <w:tc>
          <w:tcPr>
            <w:tcW w:w="734" w:type="pct"/>
            <w:vAlign w:val="center"/>
          </w:tcPr>
          <w:p w14:paraId="0221F8A5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17</w:t>
            </w:r>
          </w:p>
        </w:tc>
        <w:tc>
          <w:tcPr>
            <w:tcW w:w="3018" w:type="pct"/>
          </w:tcPr>
          <w:p w14:paraId="6C4C70CF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美股期指勁揚！</w:t>
            </w:r>
            <w:proofErr w:type="spellStart"/>
            <w:r w:rsidRPr="00A22486">
              <w:rPr>
                <w:rFonts w:hint="eastAsia"/>
                <w:szCs w:val="24"/>
              </w:rPr>
              <w:t>Moderna</w:t>
            </w:r>
            <w:proofErr w:type="spellEnd"/>
            <w:r w:rsidRPr="00A22486">
              <w:rPr>
                <w:rFonts w:hint="eastAsia"/>
                <w:szCs w:val="24"/>
              </w:rPr>
              <w:t>新冠疫苗受測者體內皆產生抗體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盤後大漲</w:t>
            </w:r>
            <w:r w:rsidRPr="00A22486">
              <w:rPr>
                <w:rFonts w:hint="eastAsia"/>
                <w:szCs w:val="24"/>
              </w:rPr>
              <w:t>16%</w:t>
            </w:r>
          </w:p>
        </w:tc>
        <w:tc>
          <w:tcPr>
            <w:tcW w:w="1248" w:type="pct"/>
            <w:vAlign w:val="center"/>
          </w:tcPr>
          <w:p w14:paraId="3EBFE6BE" w14:textId="77777777" w:rsidR="00516B3F" w:rsidRPr="00A22486" w:rsidRDefault="00516B3F" w:rsidP="00516B3F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516B3F" w:rsidRPr="00A22486" w14:paraId="5F04EA03" w14:textId="6303D0D3" w:rsidTr="00F6777F">
        <w:tc>
          <w:tcPr>
            <w:tcW w:w="734" w:type="pct"/>
            <w:vAlign w:val="center"/>
          </w:tcPr>
          <w:p w14:paraId="089AA3F6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</w:t>
            </w:r>
            <w:r w:rsidRPr="00A22486">
              <w:t>18</w:t>
            </w:r>
          </w:p>
        </w:tc>
        <w:tc>
          <w:tcPr>
            <w:tcW w:w="3018" w:type="pct"/>
          </w:tcPr>
          <w:p w14:paraId="2F90BF3A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美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病例連</w:t>
            </w:r>
            <w:r w:rsidRPr="00A22486">
              <w:rPr>
                <w:rFonts w:hint="eastAsia"/>
                <w:szCs w:val="24"/>
              </w:rPr>
              <w:t>3</w:t>
            </w:r>
            <w:r w:rsidRPr="00A22486">
              <w:rPr>
                <w:rFonts w:hint="eastAsia"/>
                <w:szCs w:val="24"/>
              </w:rPr>
              <w:t>天飆</w:t>
            </w:r>
            <w:r w:rsidRPr="00A22486">
              <w:rPr>
                <w:rFonts w:hint="eastAsia"/>
                <w:szCs w:val="24"/>
              </w:rPr>
              <w:lastRenderedPageBreak/>
              <w:t>高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迪士尼堅持開園</w:t>
            </w:r>
          </w:p>
        </w:tc>
        <w:tc>
          <w:tcPr>
            <w:tcW w:w="1248" w:type="pct"/>
            <w:vAlign w:val="center"/>
          </w:tcPr>
          <w:p w14:paraId="246F2BA2" w14:textId="77777777" w:rsidR="00516B3F" w:rsidRPr="00A22486" w:rsidRDefault="00516B3F" w:rsidP="00516B3F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516B3F" w:rsidRPr="00A22486" w14:paraId="62AE9E9B" w14:textId="57E9BECA" w:rsidTr="00F6777F">
        <w:tc>
          <w:tcPr>
            <w:tcW w:w="734" w:type="pct"/>
            <w:vAlign w:val="center"/>
          </w:tcPr>
          <w:p w14:paraId="5A925C0A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9</w:t>
            </w:r>
          </w:p>
        </w:tc>
        <w:tc>
          <w:tcPr>
            <w:tcW w:w="3018" w:type="pct"/>
          </w:tcPr>
          <w:p w14:paraId="3BE1DB80" w14:textId="6097CAF8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拒絕戴口罩的巴西總統，高燒後確診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病毒</w:t>
            </w:r>
          </w:p>
        </w:tc>
        <w:tc>
          <w:tcPr>
            <w:tcW w:w="1248" w:type="pct"/>
            <w:vAlign w:val="center"/>
          </w:tcPr>
          <w:p w14:paraId="3D493C86" w14:textId="77777777" w:rsidR="00516B3F" w:rsidRPr="00A22486" w:rsidRDefault="00516B3F" w:rsidP="00516B3F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3A718BF8" w14:textId="3DA3C529" w:rsidTr="00F6777F">
        <w:tc>
          <w:tcPr>
            <w:tcW w:w="734" w:type="pct"/>
            <w:vAlign w:val="center"/>
          </w:tcPr>
          <w:p w14:paraId="600789BB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0</w:t>
            </w:r>
          </w:p>
        </w:tc>
        <w:tc>
          <w:tcPr>
            <w:tcW w:w="3018" w:type="pct"/>
          </w:tcPr>
          <w:p w14:paraId="1C3BBA94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政策】美國政策「髮夾彎」撤銷外籍生驅逐令、線上遠端教學安啦！</w:t>
            </w:r>
          </w:p>
        </w:tc>
        <w:tc>
          <w:tcPr>
            <w:tcW w:w="1248" w:type="pct"/>
            <w:vAlign w:val="center"/>
          </w:tcPr>
          <w:p w14:paraId="4ECF7FA0" w14:textId="3330E8EA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C81E94" w:rsidRPr="00A22486" w14:paraId="40E64EB9" w14:textId="095FECC7" w:rsidTr="00F6777F">
        <w:tc>
          <w:tcPr>
            <w:tcW w:w="734" w:type="pct"/>
            <w:vAlign w:val="center"/>
          </w:tcPr>
          <w:p w14:paraId="31137885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21</w:t>
            </w:r>
          </w:p>
        </w:tc>
        <w:tc>
          <w:tcPr>
            <w:tcW w:w="3018" w:type="pct"/>
          </w:tcPr>
          <w:p w14:paraId="53034E79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增確診個案涉及多間食肆，多個感染群組再擴大</w:t>
            </w:r>
          </w:p>
        </w:tc>
        <w:tc>
          <w:tcPr>
            <w:tcW w:w="1248" w:type="pct"/>
            <w:vAlign w:val="center"/>
          </w:tcPr>
          <w:p w14:paraId="400B44FE" w14:textId="7777777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7E7F5C45" w14:textId="0B628EAE" w:rsidTr="00F6777F">
        <w:tc>
          <w:tcPr>
            <w:tcW w:w="734" w:type="pct"/>
            <w:vAlign w:val="center"/>
          </w:tcPr>
          <w:p w14:paraId="5E66F615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22</w:t>
            </w:r>
          </w:p>
        </w:tc>
        <w:tc>
          <w:tcPr>
            <w:tcW w:w="3018" w:type="pct"/>
          </w:tcPr>
          <w:p w14:paraId="2EFB6C88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香港本地病例爆發兇猛，特區政府首下令公交乘客戴口罩，「限聚令」重新收緊</w:t>
            </w:r>
          </w:p>
        </w:tc>
        <w:tc>
          <w:tcPr>
            <w:tcW w:w="1248" w:type="pct"/>
            <w:vAlign w:val="center"/>
          </w:tcPr>
          <w:p w14:paraId="5F086AD9" w14:textId="7777777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7D75BEA6" w14:textId="60F7E52A" w:rsidTr="00F6777F">
        <w:tc>
          <w:tcPr>
            <w:tcW w:w="734" w:type="pct"/>
            <w:vAlign w:val="center"/>
          </w:tcPr>
          <w:p w14:paraId="7703AC1D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23</w:t>
            </w:r>
          </w:p>
        </w:tc>
        <w:tc>
          <w:tcPr>
            <w:tcW w:w="3018" w:type="pct"/>
          </w:tcPr>
          <w:p w14:paraId="62EEC7D9" w14:textId="64A8C0AB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</w:t>
            </w:r>
            <w:r w:rsidRPr="00A22486">
              <w:rPr>
                <w:rFonts w:hint="eastAsia"/>
                <w:szCs w:val="24"/>
              </w:rPr>
              <w:t>CDC</w:t>
            </w:r>
            <w:r w:rsidRPr="00A22486">
              <w:rPr>
                <w:rFonts w:hint="eastAsia"/>
                <w:szCs w:val="24"/>
              </w:rPr>
              <w:t>：全民戴口罩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美國疫情</w:t>
            </w:r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到</w:t>
            </w:r>
            <w:r w:rsidRPr="00A22486">
              <w:rPr>
                <w:rFonts w:hint="eastAsia"/>
                <w:szCs w:val="24"/>
              </w:rPr>
              <w:t>2</w:t>
            </w:r>
            <w:r w:rsidRPr="00A22486">
              <w:rPr>
                <w:rFonts w:hint="eastAsia"/>
                <w:szCs w:val="24"/>
              </w:rPr>
              <w:t>個月內獲控制</w:t>
            </w:r>
          </w:p>
        </w:tc>
        <w:tc>
          <w:tcPr>
            <w:tcW w:w="1248" w:type="pct"/>
            <w:vAlign w:val="center"/>
          </w:tcPr>
          <w:p w14:paraId="211F7066" w14:textId="7777777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3A49647A" w14:textId="4E27C15C" w:rsidTr="00F6777F">
        <w:tc>
          <w:tcPr>
            <w:tcW w:w="734" w:type="pct"/>
            <w:vAlign w:val="center"/>
          </w:tcPr>
          <w:p w14:paraId="291FD8F2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</w:t>
            </w:r>
            <w:r w:rsidRPr="00A22486">
              <w:t>24</w:t>
            </w:r>
          </w:p>
        </w:tc>
        <w:tc>
          <w:tcPr>
            <w:tcW w:w="3018" w:type="pct"/>
          </w:tcPr>
          <w:p w14:paraId="45D29275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世衛總幹事譚德塞表示，在病例上升的地方，已證明有效的措施沒有被實施或者遵守</w:t>
            </w:r>
          </w:p>
        </w:tc>
        <w:tc>
          <w:tcPr>
            <w:tcW w:w="1248" w:type="pct"/>
            <w:vAlign w:val="center"/>
          </w:tcPr>
          <w:p w14:paraId="6631CB20" w14:textId="7777777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25220A1A" w14:textId="1F4A6943" w:rsidTr="00F6777F">
        <w:tc>
          <w:tcPr>
            <w:tcW w:w="734" w:type="pct"/>
            <w:vAlign w:val="center"/>
          </w:tcPr>
          <w:p w14:paraId="68BD2324" w14:textId="32C1C175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5</w:t>
            </w:r>
          </w:p>
        </w:tc>
        <w:tc>
          <w:tcPr>
            <w:tcW w:w="3018" w:type="pct"/>
          </w:tcPr>
          <w:p w14:paraId="3AFA086D" w14:textId="36ED4112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加坡機場直擊曝光：九成旅客全副武裝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像拍生化電影</w:t>
            </w:r>
          </w:p>
        </w:tc>
        <w:tc>
          <w:tcPr>
            <w:tcW w:w="1248" w:type="pct"/>
            <w:vAlign w:val="center"/>
          </w:tcPr>
          <w:p w14:paraId="04B4F2A1" w14:textId="7777777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512AE579" w14:textId="2CCCC250" w:rsidTr="00F6777F">
        <w:tc>
          <w:tcPr>
            <w:tcW w:w="734" w:type="pct"/>
            <w:vAlign w:val="center"/>
          </w:tcPr>
          <w:p w14:paraId="47EA72EF" w14:textId="7394EE0D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6</w:t>
            </w:r>
          </w:p>
        </w:tc>
        <w:tc>
          <w:tcPr>
            <w:tcW w:w="3018" w:type="pct"/>
          </w:tcPr>
          <w:p w14:paraId="08481A70" w14:textId="151C7E9D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俄羅斯核准首支新冠肺炎疫苗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陳時中：保護力存疑</w:t>
            </w:r>
          </w:p>
        </w:tc>
        <w:tc>
          <w:tcPr>
            <w:tcW w:w="1248" w:type="pct"/>
            <w:vAlign w:val="center"/>
          </w:tcPr>
          <w:p w14:paraId="464736E7" w14:textId="7777777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4BF5D589" w14:textId="35120C78" w:rsidTr="00F6777F">
        <w:tc>
          <w:tcPr>
            <w:tcW w:w="734" w:type="pct"/>
            <w:vAlign w:val="center"/>
          </w:tcPr>
          <w:p w14:paraId="266F59BA" w14:textId="500C9A2E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7</w:t>
            </w:r>
          </w:p>
        </w:tc>
        <w:tc>
          <w:tcPr>
            <w:tcW w:w="3018" w:type="pct"/>
          </w:tcPr>
          <w:p w14:paraId="18D20426" w14:textId="6ADA803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單日確診突破</w:t>
            </w:r>
            <w:r w:rsidRPr="00A22486">
              <w:rPr>
                <w:rFonts w:hint="eastAsia"/>
                <w:szCs w:val="24"/>
              </w:rPr>
              <w:t>7</w:t>
            </w:r>
            <w:r w:rsidRPr="00A22486">
              <w:rPr>
                <w:rFonts w:hint="eastAsia"/>
                <w:szCs w:val="24"/>
              </w:rPr>
              <w:t>萬人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川普：不強制全國戴口罩</w:t>
            </w:r>
          </w:p>
        </w:tc>
        <w:tc>
          <w:tcPr>
            <w:tcW w:w="1248" w:type="pct"/>
            <w:vAlign w:val="center"/>
          </w:tcPr>
          <w:p w14:paraId="10751530" w14:textId="7777777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6D5FD5AB" w14:textId="76BA91C0" w:rsidTr="00F6777F">
        <w:tc>
          <w:tcPr>
            <w:tcW w:w="734" w:type="pct"/>
            <w:vAlign w:val="center"/>
          </w:tcPr>
          <w:p w14:paraId="1762FAE5" w14:textId="4B4C7A4E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8</w:t>
            </w:r>
          </w:p>
        </w:tc>
        <w:tc>
          <w:tcPr>
            <w:tcW w:w="3018" w:type="pct"/>
          </w:tcPr>
          <w:p w14:paraId="4B3FE5CD" w14:textId="7798F0A5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政策】西班牙疫情升溫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巴塞隆納</w:t>
            </w:r>
            <w:r w:rsidRPr="00A22486">
              <w:rPr>
                <w:rFonts w:hint="eastAsia"/>
                <w:szCs w:val="24"/>
              </w:rPr>
              <w:t>400</w:t>
            </w:r>
            <w:r w:rsidRPr="00A22486">
              <w:rPr>
                <w:rFonts w:hint="eastAsia"/>
                <w:szCs w:val="24"/>
              </w:rPr>
              <w:t>萬人禁足</w:t>
            </w:r>
          </w:p>
        </w:tc>
        <w:tc>
          <w:tcPr>
            <w:tcW w:w="1248" w:type="pct"/>
            <w:vAlign w:val="center"/>
          </w:tcPr>
          <w:p w14:paraId="6E765F3E" w14:textId="7777777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104B29E9" w14:textId="4E30CE53" w:rsidTr="00F6777F">
        <w:tc>
          <w:tcPr>
            <w:tcW w:w="734" w:type="pct"/>
            <w:vAlign w:val="center"/>
          </w:tcPr>
          <w:p w14:paraId="6FF87C0F" w14:textId="738E7230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9</w:t>
            </w:r>
          </w:p>
        </w:tc>
        <w:tc>
          <w:tcPr>
            <w:tcW w:w="3018" w:type="pct"/>
          </w:tcPr>
          <w:p w14:paraId="2ABC2E5B" w14:textId="6998D29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語出驚人！伊朗總統：估計已有</w:t>
            </w:r>
            <w:r w:rsidRPr="00A22486">
              <w:rPr>
                <w:rFonts w:hint="eastAsia"/>
                <w:szCs w:val="24"/>
              </w:rPr>
              <w:t>2500</w:t>
            </w:r>
            <w:r w:rsidRPr="00A22486">
              <w:rPr>
                <w:rFonts w:hint="eastAsia"/>
                <w:szCs w:val="24"/>
              </w:rPr>
              <w:t>萬伊朗人民染疫</w:t>
            </w:r>
          </w:p>
        </w:tc>
        <w:tc>
          <w:tcPr>
            <w:tcW w:w="1248" w:type="pct"/>
            <w:vAlign w:val="center"/>
          </w:tcPr>
          <w:p w14:paraId="41682948" w14:textId="7777777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270DA38E" w14:textId="540494E8" w:rsidTr="00F6777F">
        <w:tc>
          <w:tcPr>
            <w:tcW w:w="734" w:type="pct"/>
            <w:vAlign w:val="center"/>
          </w:tcPr>
          <w:p w14:paraId="49110212" w14:textId="1CC58215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0</w:t>
            </w:r>
          </w:p>
        </w:tc>
        <w:tc>
          <w:tcPr>
            <w:tcW w:w="3018" w:type="pct"/>
          </w:tcPr>
          <w:p w14:paraId="2C8936F2" w14:textId="4E84B988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誰最早通報武漢疫情？世衛改口：不是中國官方</w:t>
            </w:r>
          </w:p>
        </w:tc>
        <w:tc>
          <w:tcPr>
            <w:tcW w:w="1248" w:type="pct"/>
            <w:vAlign w:val="center"/>
          </w:tcPr>
          <w:p w14:paraId="4ED17BBF" w14:textId="7777777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586350B1" w14:textId="558524B4" w:rsidTr="00F6777F">
        <w:tc>
          <w:tcPr>
            <w:tcW w:w="734" w:type="pct"/>
            <w:vAlign w:val="center"/>
          </w:tcPr>
          <w:p w14:paraId="4038958C" w14:textId="7630888A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1</w:t>
            </w:r>
          </w:p>
        </w:tc>
        <w:tc>
          <w:tcPr>
            <w:tcW w:w="3018" w:type="pct"/>
          </w:tcPr>
          <w:p w14:paraId="55CDEF54" w14:textId="169AF37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我新冠肺炎突破百例大關！單日狂增</w:t>
            </w:r>
            <w:r w:rsidRPr="00A22486">
              <w:rPr>
                <w:rFonts w:hint="eastAsia"/>
                <w:szCs w:val="24"/>
              </w:rPr>
              <w:t>23</w:t>
            </w:r>
            <w:r w:rsidRPr="00A22486">
              <w:rPr>
                <w:rFonts w:hint="eastAsia"/>
                <w:szCs w:val="24"/>
              </w:rPr>
              <w:t>例</w:t>
            </w:r>
            <w:r w:rsidRPr="00A22486">
              <w:rPr>
                <w:rFonts w:hint="eastAsia"/>
                <w:szCs w:val="24"/>
              </w:rPr>
              <w:t xml:space="preserve"> 2</w:t>
            </w:r>
            <w:r w:rsidRPr="00A22486">
              <w:rPr>
                <w:rFonts w:hint="eastAsia"/>
                <w:szCs w:val="24"/>
              </w:rPr>
              <w:t>人無旅遊史</w:t>
            </w:r>
          </w:p>
        </w:tc>
        <w:tc>
          <w:tcPr>
            <w:tcW w:w="1248" w:type="pct"/>
            <w:vAlign w:val="center"/>
          </w:tcPr>
          <w:p w14:paraId="6FDDF0D1" w14:textId="7777777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6B3C30E6" w14:textId="306C838E" w:rsidTr="00F6777F">
        <w:tc>
          <w:tcPr>
            <w:tcW w:w="734" w:type="pct"/>
            <w:vAlign w:val="center"/>
          </w:tcPr>
          <w:p w14:paraId="53BEDBC9" w14:textId="178AB7B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2</w:t>
            </w:r>
          </w:p>
        </w:tc>
        <w:tc>
          <w:tcPr>
            <w:tcW w:w="3018" w:type="pct"/>
          </w:tcPr>
          <w:p w14:paraId="5C029C8A" w14:textId="064C0BA0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武漢肺炎：中國官員警告疫情傳播速度快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傳播力增強</w:t>
            </w:r>
          </w:p>
        </w:tc>
        <w:tc>
          <w:tcPr>
            <w:tcW w:w="1248" w:type="pct"/>
            <w:vAlign w:val="center"/>
          </w:tcPr>
          <w:p w14:paraId="4DFF9B5A" w14:textId="7777777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48B8D1AD" w14:textId="61F7B172" w:rsidTr="00F6777F">
        <w:tc>
          <w:tcPr>
            <w:tcW w:w="734" w:type="pct"/>
            <w:vAlign w:val="center"/>
          </w:tcPr>
          <w:p w14:paraId="425B6F9D" w14:textId="2DFD6FC6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3</w:t>
            </w:r>
          </w:p>
        </w:tc>
        <w:tc>
          <w:tcPr>
            <w:tcW w:w="3018" w:type="pct"/>
          </w:tcPr>
          <w:p w14:paraId="48D5AF74" w14:textId="7CA808B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健康】回家要立刻洗澡？郵件可能沾病毒？新冠肺炎日常自保</w:t>
            </w:r>
            <w:r w:rsidRPr="00A22486">
              <w:rPr>
                <w:rFonts w:hint="eastAsia"/>
                <w:szCs w:val="24"/>
              </w:rPr>
              <w:t>5</w:t>
            </w:r>
            <w:r w:rsidRPr="00A22486">
              <w:rPr>
                <w:rFonts w:hint="eastAsia"/>
                <w:szCs w:val="24"/>
              </w:rPr>
              <w:t>問</w:t>
            </w:r>
          </w:p>
        </w:tc>
        <w:tc>
          <w:tcPr>
            <w:tcW w:w="1248" w:type="pct"/>
            <w:vAlign w:val="center"/>
          </w:tcPr>
          <w:p w14:paraId="765F55E0" w14:textId="7777777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5195A624" w14:textId="426E6F0E" w:rsidTr="00F6777F">
        <w:tc>
          <w:tcPr>
            <w:tcW w:w="734" w:type="pct"/>
            <w:vAlign w:val="center"/>
          </w:tcPr>
          <w:p w14:paraId="5C4CEB11" w14:textId="41A1778B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4</w:t>
            </w:r>
          </w:p>
        </w:tc>
        <w:tc>
          <w:tcPr>
            <w:tcW w:w="3018" w:type="pct"/>
          </w:tcPr>
          <w:p w14:paraId="0DE2D1C2" w14:textId="3FCC1E04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肺炎疫情：四名患者成功戰勝新冠病毒的故事</w:t>
            </w:r>
          </w:p>
        </w:tc>
        <w:tc>
          <w:tcPr>
            <w:tcW w:w="1248" w:type="pct"/>
            <w:vAlign w:val="center"/>
          </w:tcPr>
          <w:p w14:paraId="21A74F85" w14:textId="7777777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40BB0EDD" w14:textId="2AA25638" w:rsidTr="00F6777F">
        <w:tc>
          <w:tcPr>
            <w:tcW w:w="734" w:type="pct"/>
            <w:vAlign w:val="center"/>
          </w:tcPr>
          <w:p w14:paraId="15975CB6" w14:textId="1B4A9260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5</w:t>
            </w:r>
          </w:p>
        </w:tc>
        <w:tc>
          <w:tcPr>
            <w:tcW w:w="3018" w:type="pct"/>
          </w:tcPr>
          <w:p w14:paraId="6ACC7540" w14:textId="0144F40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政策】新冠肺炎三周定生死！封城後中共開始強調「網格化管理」</w:t>
            </w:r>
          </w:p>
        </w:tc>
        <w:tc>
          <w:tcPr>
            <w:tcW w:w="1248" w:type="pct"/>
            <w:vAlign w:val="center"/>
          </w:tcPr>
          <w:p w14:paraId="30D25EF6" w14:textId="5428442B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2EBCFB7" w14:textId="1191DB30" w:rsidTr="00F6777F">
        <w:tc>
          <w:tcPr>
            <w:tcW w:w="734" w:type="pct"/>
            <w:vAlign w:val="center"/>
          </w:tcPr>
          <w:p w14:paraId="7737DE74" w14:textId="6920D9A6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6</w:t>
            </w:r>
          </w:p>
        </w:tc>
        <w:tc>
          <w:tcPr>
            <w:tcW w:w="3018" w:type="pct"/>
          </w:tcPr>
          <w:p w14:paraId="355E04D3" w14:textId="731DDD7D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台灣成功研發新冠肺炎</w:t>
            </w:r>
            <w:r w:rsidRPr="00A22486">
              <w:rPr>
                <w:rFonts w:hint="eastAsia"/>
                <w:szCs w:val="24"/>
              </w:rPr>
              <w:lastRenderedPageBreak/>
              <w:t>抗體藥物！幕後推手是長庚病毒團隊</w:t>
            </w:r>
          </w:p>
        </w:tc>
        <w:tc>
          <w:tcPr>
            <w:tcW w:w="1248" w:type="pct"/>
            <w:vAlign w:val="center"/>
          </w:tcPr>
          <w:p w14:paraId="23926F6B" w14:textId="7777777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601B04E3" w14:textId="43C93170" w:rsidTr="00F6777F">
        <w:tc>
          <w:tcPr>
            <w:tcW w:w="734" w:type="pct"/>
            <w:vAlign w:val="center"/>
          </w:tcPr>
          <w:p w14:paraId="45E9CCD7" w14:textId="3F49D00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7</w:t>
            </w:r>
          </w:p>
        </w:tc>
        <w:tc>
          <w:tcPr>
            <w:tcW w:w="3018" w:type="pct"/>
          </w:tcPr>
          <w:p w14:paraId="35643391" w14:textId="58D4AB31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健康】北京再爆新冠禍首是「鮭魚」！專家：民眾暫時別生吃</w:t>
            </w:r>
          </w:p>
        </w:tc>
        <w:tc>
          <w:tcPr>
            <w:tcW w:w="1248" w:type="pct"/>
            <w:vAlign w:val="center"/>
          </w:tcPr>
          <w:p w14:paraId="187A802A" w14:textId="7777777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69A4F890" w14:textId="2E938301" w:rsidTr="00F6777F">
        <w:tc>
          <w:tcPr>
            <w:tcW w:w="734" w:type="pct"/>
            <w:vAlign w:val="center"/>
          </w:tcPr>
          <w:p w14:paraId="1844BDBE" w14:textId="1E3974C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94</w:t>
            </w:r>
          </w:p>
        </w:tc>
        <w:tc>
          <w:tcPr>
            <w:tcW w:w="3018" w:type="pct"/>
            <w:vAlign w:val="center"/>
          </w:tcPr>
          <w:p w14:paraId="202FED07" w14:textId="4BBD17AF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</w:rPr>
              <w:t>【錯誤】【生活】網傳「馬政府時代每度電</w:t>
            </w:r>
            <w:r w:rsidRPr="00A22486">
              <w:rPr>
                <w:rFonts w:hint="eastAsia"/>
              </w:rPr>
              <w:t>2.2</w:t>
            </w:r>
            <w:r w:rsidRPr="00A22486">
              <w:rPr>
                <w:rFonts w:hint="eastAsia"/>
              </w:rPr>
              <w:t>元，蔡政府現在每度電</w:t>
            </w:r>
            <w:r w:rsidRPr="00A22486">
              <w:rPr>
                <w:rFonts w:hint="eastAsia"/>
              </w:rPr>
              <w:t>5.5</w:t>
            </w:r>
            <w:r w:rsidRPr="00A22486">
              <w:rPr>
                <w:rFonts w:hint="eastAsia"/>
              </w:rPr>
              <w:t>元」</w:t>
            </w:r>
          </w:p>
        </w:tc>
        <w:tc>
          <w:tcPr>
            <w:tcW w:w="1248" w:type="pct"/>
            <w:vAlign w:val="center"/>
          </w:tcPr>
          <w:p w14:paraId="6C159C98" w14:textId="6B73CAF2" w:rsidR="00C81E94" w:rsidRPr="00A22486" w:rsidRDefault="00C81E94" w:rsidP="00C81E94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C81E94" w:rsidRPr="00A22486" w14:paraId="2BA025E2" w14:textId="14256E41" w:rsidTr="00F6777F">
        <w:tc>
          <w:tcPr>
            <w:tcW w:w="734" w:type="pct"/>
            <w:vAlign w:val="center"/>
          </w:tcPr>
          <w:p w14:paraId="70B7DDBA" w14:textId="247FA93E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118</w:t>
            </w:r>
          </w:p>
        </w:tc>
        <w:tc>
          <w:tcPr>
            <w:tcW w:w="3018" w:type="pct"/>
            <w:vAlign w:val="center"/>
          </w:tcPr>
          <w:p w14:paraId="58C228B2" w14:textId="7B2D04C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「東南亞七國語文列小學必修」</w:t>
            </w:r>
          </w:p>
        </w:tc>
        <w:tc>
          <w:tcPr>
            <w:tcW w:w="1248" w:type="pct"/>
            <w:vAlign w:val="center"/>
          </w:tcPr>
          <w:p w14:paraId="6BBCB813" w14:textId="4089399B" w:rsidR="00C81E94" w:rsidRPr="00065F46" w:rsidRDefault="00C81E94" w:rsidP="00C81E94">
            <w:pPr>
              <w:snapToGrid w:val="0"/>
              <w:rPr>
                <w:strike/>
                <w:szCs w:val="24"/>
              </w:rPr>
            </w:pPr>
            <w:r w:rsidRPr="00065F46">
              <w:rPr>
                <w:rFonts w:hint="eastAsia"/>
                <w:strike/>
                <w:szCs w:val="24"/>
              </w:rPr>
              <w:t>【國際】</w:t>
            </w:r>
          </w:p>
          <w:p w14:paraId="7B0370FA" w14:textId="746E24DD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87C3407" w14:textId="4E121DF5" w:rsidTr="00F6777F">
        <w:tc>
          <w:tcPr>
            <w:tcW w:w="734" w:type="pct"/>
            <w:vAlign w:val="center"/>
          </w:tcPr>
          <w:p w14:paraId="2CA06B39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24</w:t>
            </w:r>
          </w:p>
        </w:tc>
        <w:tc>
          <w:tcPr>
            <w:tcW w:w="3018" w:type="pct"/>
          </w:tcPr>
          <w:p w14:paraId="213E2773" w14:textId="7A60C51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生活】網傳「買不到口罩別急，有</w:t>
            </w:r>
            <w:r w:rsidRPr="00A22486">
              <w:rPr>
                <w:rFonts w:hint="eastAsia"/>
                <w:szCs w:val="24"/>
              </w:rPr>
              <w:t>15</w:t>
            </w:r>
            <w:r w:rsidRPr="00A22486">
              <w:rPr>
                <w:rFonts w:hint="eastAsia"/>
                <w:szCs w:val="24"/>
              </w:rPr>
              <w:t>個口罩就夠用了，到第</w:t>
            </w:r>
            <w:r w:rsidRPr="00A22486">
              <w:rPr>
                <w:rFonts w:hint="eastAsia"/>
                <w:szCs w:val="24"/>
              </w:rPr>
              <w:t>15</w:t>
            </w:r>
            <w:r w:rsidRPr="00A22486">
              <w:rPr>
                <w:rFonts w:hint="eastAsia"/>
                <w:szCs w:val="24"/>
              </w:rPr>
              <w:t>天再把第一個拿出來用，病毒都隔離</w:t>
            </w:r>
            <w:r w:rsidRPr="00A22486">
              <w:rPr>
                <w:rFonts w:hint="eastAsia"/>
                <w:szCs w:val="24"/>
              </w:rPr>
              <w:t>14</w:t>
            </w:r>
            <w:r w:rsidRPr="00A22486">
              <w:rPr>
                <w:rFonts w:hint="eastAsia"/>
                <w:szCs w:val="24"/>
              </w:rPr>
              <w:t>天了」</w:t>
            </w:r>
          </w:p>
        </w:tc>
        <w:tc>
          <w:tcPr>
            <w:tcW w:w="1248" w:type="pct"/>
            <w:vAlign w:val="center"/>
          </w:tcPr>
          <w:p w14:paraId="281412A7" w14:textId="4F7D3679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33B4CB2" w14:textId="251C518F" w:rsidTr="00F6777F">
        <w:tc>
          <w:tcPr>
            <w:tcW w:w="734" w:type="pct"/>
            <w:vAlign w:val="center"/>
          </w:tcPr>
          <w:p w14:paraId="7FE4D4CB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29</w:t>
            </w:r>
          </w:p>
        </w:tc>
        <w:tc>
          <w:tcPr>
            <w:tcW w:w="3018" w:type="pct"/>
          </w:tcPr>
          <w:p w14:paraId="08C4714D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新聞台圖片「研究發現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吸食</w:t>
            </w:r>
            <w:r w:rsidRPr="00A22486">
              <w:rPr>
                <w:rFonts w:hint="eastAsia"/>
                <w:szCs w:val="24"/>
              </w:rPr>
              <w:t>K</w:t>
            </w:r>
            <w:r w:rsidRPr="00A22486">
              <w:rPr>
                <w:rFonts w:hint="eastAsia"/>
                <w:szCs w:val="24"/>
              </w:rPr>
              <w:t>它命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可治療武漢病毒」</w:t>
            </w:r>
          </w:p>
        </w:tc>
        <w:tc>
          <w:tcPr>
            <w:tcW w:w="1248" w:type="pct"/>
            <w:vAlign w:val="center"/>
          </w:tcPr>
          <w:p w14:paraId="4A7199F7" w14:textId="04F6D648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0C39EDEF" w14:textId="032C695B" w:rsidTr="00F6777F">
        <w:tc>
          <w:tcPr>
            <w:tcW w:w="734" w:type="pct"/>
            <w:vAlign w:val="center"/>
          </w:tcPr>
          <w:p w14:paraId="44FA2B92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60</w:t>
            </w:r>
          </w:p>
        </w:tc>
        <w:tc>
          <w:tcPr>
            <w:tcW w:w="3018" w:type="pct"/>
          </w:tcPr>
          <w:p w14:paraId="4C6650E3" w14:textId="6FA4F8E0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片頭宣稱「特朗普終於承認，新冠肺炎就是之前的美國流感」</w:t>
            </w:r>
          </w:p>
        </w:tc>
        <w:tc>
          <w:tcPr>
            <w:tcW w:w="1248" w:type="pct"/>
            <w:vAlign w:val="center"/>
          </w:tcPr>
          <w:p w14:paraId="59D28C9E" w14:textId="42B1C542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5748421C" w14:textId="7D696AF4" w:rsidTr="00F6777F">
        <w:tc>
          <w:tcPr>
            <w:tcW w:w="734" w:type="pct"/>
            <w:vAlign w:val="center"/>
          </w:tcPr>
          <w:p w14:paraId="256998A8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81</w:t>
            </w:r>
          </w:p>
        </w:tc>
        <w:tc>
          <w:tcPr>
            <w:tcW w:w="3018" w:type="pct"/>
          </w:tcPr>
          <w:p w14:paraId="5F122CA9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「重要信息：新冠肺炎病毒是一種大病毒。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病毒的直徑為</w:t>
            </w:r>
            <w:r w:rsidRPr="00A22486">
              <w:rPr>
                <w:rFonts w:hint="eastAsia"/>
                <w:szCs w:val="24"/>
              </w:rPr>
              <w:t>400-500</w:t>
            </w:r>
            <w:r w:rsidRPr="00A22486">
              <w:rPr>
                <w:rFonts w:hint="eastAsia"/>
                <w:szCs w:val="24"/>
              </w:rPr>
              <w:t>微米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50391684" w14:textId="3870910A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75A1538" w14:textId="392193CE" w:rsidTr="00F6777F">
        <w:tc>
          <w:tcPr>
            <w:tcW w:w="734" w:type="pct"/>
            <w:vAlign w:val="center"/>
          </w:tcPr>
          <w:p w14:paraId="1EAEBA4F" w14:textId="3DBB2C8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395</w:t>
            </w:r>
          </w:p>
        </w:tc>
        <w:tc>
          <w:tcPr>
            <w:tcW w:w="3018" w:type="pct"/>
          </w:tcPr>
          <w:p w14:paraId="302E32A8" w14:textId="5B9FB652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宣稱「意大利把</w:t>
            </w:r>
            <w:r w:rsidRPr="00A22486">
              <w:rPr>
                <w:rFonts w:hint="eastAsia"/>
                <w:szCs w:val="24"/>
              </w:rPr>
              <w:t>65</w:t>
            </w:r>
            <w:r w:rsidRPr="00A22486">
              <w:rPr>
                <w:rFonts w:hint="eastAsia"/>
                <w:szCs w:val="24"/>
              </w:rPr>
              <w:t>歲以上的老年人都關了起來」、「西班牙封城，老人家不准上街一發現就被警察抓走送到集中營」</w:t>
            </w:r>
          </w:p>
        </w:tc>
        <w:tc>
          <w:tcPr>
            <w:tcW w:w="1248" w:type="pct"/>
            <w:vAlign w:val="center"/>
          </w:tcPr>
          <w:p w14:paraId="52F28ADC" w14:textId="77777777" w:rsidR="00C81E94" w:rsidRPr="00F6777F" w:rsidRDefault="00C81E94" w:rsidP="00C81E94">
            <w:pPr>
              <w:snapToGrid w:val="0"/>
              <w:rPr>
                <w:strike/>
                <w:szCs w:val="24"/>
              </w:rPr>
            </w:pPr>
            <w:r w:rsidRPr="00F6777F">
              <w:rPr>
                <w:rFonts w:hint="eastAsia"/>
                <w:strike/>
                <w:szCs w:val="24"/>
              </w:rPr>
              <w:t>【科技科學研究】</w:t>
            </w:r>
          </w:p>
          <w:p w14:paraId="5830151C" w14:textId="7456A221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675DCB4" w14:textId="47A6B3C1" w:rsidTr="00F6777F">
        <w:tc>
          <w:tcPr>
            <w:tcW w:w="734" w:type="pct"/>
            <w:vAlign w:val="center"/>
          </w:tcPr>
          <w:p w14:paraId="01B4A915" w14:textId="3C919518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397</w:t>
            </w:r>
          </w:p>
        </w:tc>
        <w:tc>
          <w:tcPr>
            <w:tcW w:w="3018" w:type="pct"/>
          </w:tcPr>
          <w:p w14:paraId="0AC72F7F" w14:textId="29296482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「一對意大利情侣，本来約定今年完婚，女友感染新冠肺炎在搶救，男友見最后一面，果断脱掉防護服並親吻女友」</w:t>
            </w:r>
          </w:p>
        </w:tc>
        <w:tc>
          <w:tcPr>
            <w:tcW w:w="1248" w:type="pct"/>
            <w:vAlign w:val="center"/>
          </w:tcPr>
          <w:p w14:paraId="614AD21F" w14:textId="600ACD74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E38ED16" w14:textId="0E6BD564" w:rsidTr="00F6777F">
        <w:tc>
          <w:tcPr>
            <w:tcW w:w="734" w:type="pct"/>
            <w:vAlign w:val="center"/>
          </w:tcPr>
          <w:p w14:paraId="0A1D0989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430</w:t>
            </w:r>
          </w:p>
        </w:tc>
        <w:tc>
          <w:tcPr>
            <w:tcW w:w="3018" w:type="pct"/>
          </w:tcPr>
          <w:p w14:paraId="17038CB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事實釐清】【新冠肺炎】網傳影片宣稱「這部影片，是染新冠病患所進行安</w:t>
            </w:r>
            <w:r w:rsidRPr="00A22486">
              <w:rPr>
                <w:rFonts w:cs="新細明體" w:hint="eastAsia"/>
                <w:szCs w:val="24"/>
              </w:rPr>
              <w:t>装</w:t>
            </w:r>
            <w:r w:rsidRPr="00A22486">
              <w:rPr>
                <w:rFonts w:hint="eastAsia"/>
                <w:szCs w:val="24"/>
              </w:rPr>
              <w:t>呼吸器</w:t>
            </w:r>
            <w:r w:rsidRPr="00A22486">
              <w:rPr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，看這過程感覺極度痛苦難受啊！」</w:t>
            </w:r>
          </w:p>
        </w:tc>
        <w:tc>
          <w:tcPr>
            <w:tcW w:w="1248" w:type="pct"/>
            <w:vAlign w:val="center"/>
          </w:tcPr>
          <w:p w14:paraId="59E626E8" w14:textId="55446740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2E77E242" w14:textId="6D6F7A5B" w:rsidTr="00F6777F">
        <w:tc>
          <w:tcPr>
            <w:tcW w:w="734" w:type="pct"/>
            <w:vAlign w:val="center"/>
          </w:tcPr>
          <w:p w14:paraId="68EC6B30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38</w:t>
            </w:r>
          </w:p>
        </w:tc>
        <w:tc>
          <w:tcPr>
            <w:tcW w:w="3018" w:type="pct"/>
          </w:tcPr>
          <w:p w14:paraId="50D8F69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圖片宣稱「一位護士在摘掉口罩和眼鏡罩後，在紫外線下顯出臉上仍有殘留的病毒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68B5DA5C" w14:textId="293BA06F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3B181C2E" w14:textId="2386EB71" w:rsidTr="00F6777F">
        <w:tc>
          <w:tcPr>
            <w:tcW w:w="734" w:type="pct"/>
            <w:vAlign w:val="center"/>
          </w:tcPr>
          <w:p w14:paraId="482FBFB0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39</w:t>
            </w:r>
          </w:p>
        </w:tc>
        <w:tc>
          <w:tcPr>
            <w:tcW w:w="3018" w:type="pct"/>
          </w:tcPr>
          <w:p w14:paraId="6AD9A83D" w14:textId="590CF9D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【錯誤】【政策】網傳影片宣稱「新妙招，印度捉到沒有戴口罩的市民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，關到一架救護車裡鎖住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，裡面有一個假扮確診的患者</w:t>
            </w:r>
            <w:r w:rsidRPr="00A22486">
              <w:rPr>
                <w:rFonts w:hint="eastAsia"/>
              </w:rPr>
              <w:t>...</w:t>
            </w:r>
            <w:r w:rsidRPr="00A22486">
              <w:rPr>
                <w:rFonts w:hint="eastAsia"/>
              </w:rPr>
              <w:t>」</w:t>
            </w:r>
          </w:p>
        </w:tc>
        <w:tc>
          <w:tcPr>
            <w:tcW w:w="1248" w:type="pct"/>
            <w:vAlign w:val="center"/>
          </w:tcPr>
          <w:p w14:paraId="0A0316BC" w14:textId="3CE2DF1F" w:rsidR="00C81E94" w:rsidRPr="00A22486" w:rsidRDefault="00C81E94" w:rsidP="00C81E94">
            <w:pPr>
              <w:snapToGrid w:val="0"/>
              <w:rPr>
                <w:rFonts w:hint="eastAsia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2D87F82" w14:textId="338BE51E" w:rsidTr="00F6777F">
        <w:tc>
          <w:tcPr>
            <w:tcW w:w="734" w:type="pct"/>
            <w:vAlign w:val="center"/>
          </w:tcPr>
          <w:p w14:paraId="26FDD978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40</w:t>
            </w:r>
          </w:p>
        </w:tc>
        <w:tc>
          <w:tcPr>
            <w:tcW w:w="3018" w:type="pct"/>
          </w:tcPr>
          <w:p w14:paraId="738C9261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錯誤】【政策】網傳「</w:t>
            </w:r>
            <w:r w:rsidRPr="00A22486">
              <w:rPr>
                <w:rFonts w:hint="eastAsia"/>
                <w:szCs w:val="24"/>
              </w:rPr>
              <w:t>4</w:t>
            </w:r>
            <w:r w:rsidRPr="00A22486">
              <w:rPr>
                <w:rFonts w:hint="eastAsia"/>
                <w:szCs w:val="24"/>
              </w:rPr>
              <w:t>月</w:t>
            </w:r>
            <w:r w:rsidRPr="00A22486">
              <w:rPr>
                <w:rFonts w:hint="eastAsia"/>
                <w:szCs w:val="24"/>
              </w:rPr>
              <w:t>25</w:t>
            </w:r>
            <w:r w:rsidRPr="00A22486">
              <w:rPr>
                <w:rFonts w:hint="eastAsia"/>
                <w:szCs w:val="24"/>
              </w:rPr>
              <w:t>日新聞快報。由於疫情的關係，政府決定幫助國民，無條件每個家庭將會提供援助。援助金可高達</w:t>
            </w:r>
            <w:r w:rsidRPr="00A22486">
              <w:rPr>
                <w:rFonts w:hint="eastAsia"/>
                <w:szCs w:val="24"/>
              </w:rPr>
              <w:t>50000</w:t>
            </w:r>
            <w:r w:rsidRPr="00A22486">
              <w:rPr>
                <w:rFonts w:hint="eastAsia"/>
                <w:szCs w:val="24"/>
              </w:rPr>
              <w:lastRenderedPageBreak/>
              <w:t>台幣，連續三個月，申請詳情如下」</w:t>
            </w:r>
          </w:p>
        </w:tc>
        <w:tc>
          <w:tcPr>
            <w:tcW w:w="1248" w:type="pct"/>
            <w:vAlign w:val="center"/>
          </w:tcPr>
          <w:p w14:paraId="18E179EE" w14:textId="34D3AA98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>【政治與政策】</w:t>
            </w:r>
          </w:p>
        </w:tc>
      </w:tr>
      <w:tr w:rsidR="00C81E94" w:rsidRPr="00A22486" w14:paraId="6993448E" w14:textId="1D0F649F" w:rsidTr="00F6777F">
        <w:tc>
          <w:tcPr>
            <w:tcW w:w="734" w:type="pct"/>
            <w:vAlign w:val="center"/>
          </w:tcPr>
          <w:p w14:paraId="7AEB270F" w14:textId="04B6D65B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52</w:t>
            </w:r>
          </w:p>
        </w:tc>
        <w:tc>
          <w:tcPr>
            <w:tcW w:w="3018" w:type="pct"/>
          </w:tcPr>
          <w:p w14:paraId="2A4664BC" w14:textId="0CBE1D26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宣稱「絕密視頻流出，時間不詳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染疫死的？處理屍體的軍人沒穿防護服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、「中共軍人掩埋大批屍體視頻曝光」</w:t>
            </w:r>
          </w:p>
        </w:tc>
        <w:tc>
          <w:tcPr>
            <w:tcW w:w="1248" w:type="pct"/>
            <w:vAlign w:val="center"/>
          </w:tcPr>
          <w:p w14:paraId="7293F456" w14:textId="4610EE89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0810CCA3" w14:textId="31117982" w:rsidTr="00F6777F">
        <w:tc>
          <w:tcPr>
            <w:tcW w:w="734" w:type="pct"/>
            <w:vAlign w:val="center"/>
          </w:tcPr>
          <w:p w14:paraId="4DD88F00" w14:textId="7D5EF10D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53</w:t>
            </w:r>
          </w:p>
        </w:tc>
        <w:tc>
          <w:tcPr>
            <w:tcW w:w="3018" w:type="pct"/>
          </w:tcPr>
          <w:p w14:paraId="07F2C8DF" w14:textId="01EB119E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「日本的諾貝爾醫學獎得主教授本庶佑（</w:t>
            </w:r>
            <w:proofErr w:type="spellStart"/>
            <w:r w:rsidRPr="00A22486">
              <w:rPr>
                <w:rFonts w:hint="eastAsia"/>
                <w:szCs w:val="24"/>
              </w:rPr>
              <w:t>Tasuku</w:t>
            </w:r>
            <w:proofErr w:type="spellEnd"/>
            <w:r w:rsidRPr="00A22486">
              <w:rPr>
                <w:rFonts w:hint="eastAsia"/>
                <w:szCs w:val="24"/>
              </w:rPr>
              <w:t xml:space="preserve"> </w:t>
            </w:r>
            <w:proofErr w:type="spellStart"/>
            <w:r w:rsidRPr="00A22486">
              <w:rPr>
                <w:rFonts w:hint="eastAsia"/>
                <w:szCs w:val="24"/>
              </w:rPr>
              <w:t>Honjo</w:t>
            </w:r>
            <w:proofErr w:type="spellEnd"/>
            <w:r w:rsidRPr="00A22486">
              <w:rPr>
                <w:rFonts w:hint="eastAsia"/>
                <w:szCs w:val="24"/>
              </w:rPr>
              <w:t>）博士今天說，冠狀病毒不是天然的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我在中國武漢實驗室工作了</w:t>
            </w:r>
            <w:r w:rsidRPr="00A22486">
              <w:rPr>
                <w:rFonts w:hint="eastAsia"/>
                <w:szCs w:val="24"/>
              </w:rPr>
              <w:t>4</w:t>
            </w:r>
            <w:r w:rsidRPr="00A22486">
              <w:rPr>
                <w:rFonts w:hint="eastAsia"/>
                <w:szCs w:val="24"/>
              </w:rPr>
              <w:t>年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066F4A38" w14:textId="66B8691B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AB958B6" w14:textId="767EFF96" w:rsidTr="00F6777F">
        <w:tc>
          <w:tcPr>
            <w:tcW w:w="734" w:type="pct"/>
            <w:vAlign w:val="center"/>
          </w:tcPr>
          <w:p w14:paraId="76A08A32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454</w:t>
            </w:r>
          </w:p>
        </w:tc>
        <w:tc>
          <w:tcPr>
            <w:tcW w:w="3018" w:type="pct"/>
          </w:tcPr>
          <w:p w14:paraId="07E296A1" w14:textId="1F23E391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「以色列衛生部長稱新冠肺炎是上天對同性戀的懲罰，隨後被確診感染」、「以色列衛生部長稱只有同性戀才得武肺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自己被確診」</w:t>
            </w:r>
          </w:p>
        </w:tc>
        <w:tc>
          <w:tcPr>
            <w:tcW w:w="1248" w:type="pct"/>
            <w:vAlign w:val="center"/>
          </w:tcPr>
          <w:p w14:paraId="01201502" w14:textId="4A008A3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610AB60" w14:textId="46D2966A" w:rsidTr="00F6777F">
        <w:tc>
          <w:tcPr>
            <w:tcW w:w="734" w:type="pct"/>
            <w:vAlign w:val="center"/>
          </w:tcPr>
          <w:p w14:paraId="52786A27" w14:textId="06E91208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69</w:t>
            </w:r>
          </w:p>
        </w:tc>
        <w:tc>
          <w:tcPr>
            <w:tcW w:w="3018" w:type="pct"/>
          </w:tcPr>
          <w:p w14:paraId="708D4157" w14:textId="4F3366FA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治】網傳「電腦專家建議『不要投票』才能破解電腦程式作票的設計『</w:t>
            </w:r>
            <w:r w:rsidRPr="00A22486">
              <w:rPr>
                <w:rFonts w:hint="eastAsia"/>
                <w:szCs w:val="24"/>
              </w:rPr>
              <w:t>65%</w:t>
            </w:r>
            <w:r w:rsidRPr="00A22486">
              <w:rPr>
                <w:rFonts w:hint="eastAsia"/>
                <w:szCs w:val="24"/>
              </w:rPr>
              <w:t>×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總投票數</w:t>
            </w:r>
            <w:r w:rsidRPr="00A22486">
              <w:rPr>
                <w:rFonts w:hint="eastAsia"/>
                <w:szCs w:val="24"/>
              </w:rPr>
              <w:t xml:space="preserve">= </w:t>
            </w:r>
            <w:r w:rsidRPr="00A22486">
              <w:rPr>
                <w:rFonts w:hint="eastAsia"/>
                <w:szCs w:val="24"/>
              </w:rPr>
              <w:t>罷韓票數』」</w:t>
            </w:r>
          </w:p>
        </w:tc>
        <w:tc>
          <w:tcPr>
            <w:tcW w:w="1248" w:type="pct"/>
            <w:vAlign w:val="center"/>
          </w:tcPr>
          <w:p w14:paraId="17E12C30" w14:textId="7E1E2ECB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F3DFFAC" w14:textId="3468FDE9" w:rsidTr="00F6777F">
        <w:tc>
          <w:tcPr>
            <w:tcW w:w="734" w:type="pct"/>
            <w:vAlign w:val="center"/>
          </w:tcPr>
          <w:p w14:paraId="538CF6C3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05</w:t>
            </w:r>
          </w:p>
        </w:tc>
        <w:tc>
          <w:tcPr>
            <w:tcW w:w="3018" w:type="pct"/>
          </w:tcPr>
          <w:p w14:paraId="61E37CF7" w14:textId="32C82B99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</w:rPr>
              <w:t>【錯誤】【政治】網傳「在歷經防疫幾個月內，高雄市居然多出近</w:t>
            </w:r>
            <w:r w:rsidRPr="00A22486">
              <w:rPr>
                <w:rFonts w:hint="eastAsia"/>
              </w:rPr>
              <w:t>70</w:t>
            </w:r>
            <w:r w:rsidRPr="00A22486">
              <w:rPr>
                <w:rFonts w:hint="eastAsia"/>
              </w:rPr>
              <w:t>萬票</w:t>
            </w:r>
            <w:r w:rsidRPr="00A22486">
              <w:rPr>
                <w:rFonts w:hint="eastAsia"/>
              </w:rPr>
              <w:t>...</w:t>
            </w:r>
            <w:r w:rsidRPr="00A22486">
              <w:rPr>
                <w:rFonts w:hint="eastAsia"/>
              </w:rPr>
              <w:t>」</w:t>
            </w:r>
          </w:p>
        </w:tc>
        <w:tc>
          <w:tcPr>
            <w:tcW w:w="1248" w:type="pct"/>
            <w:vAlign w:val="center"/>
          </w:tcPr>
          <w:p w14:paraId="3AE1B0A2" w14:textId="25B9EAC1" w:rsidR="00C81E94" w:rsidRPr="00A22486" w:rsidRDefault="00C81E94" w:rsidP="00C81E94">
            <w:pPr>
              <w:snapToGrid w:val="0"/>
              <w:rPr>
                <w:rFonts w:hint="eastAsia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4E615D12" w14:textId="7F41FA49" w:rsidTr="00F6777F">
        <w:tc>
          <w:tcPr>
            <w:tcW w:w="734" w:type="pct"/>
            <w:vAlign w:val="center"/>
          </w:tcPr>
          <w:p w14:paraId="3C900474" w14:textId="4996C4D7" w:rsidR="00C81E94" w:rsidRPr="00A22486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513</w:t>
            </w:r>
          </w:p>
        </w:tc>
        <w:tc>
          <w:tcPr>
            <w:tcW w:w="3018" w:type="pct"/>
          </w:tcPr>
          <w:p w14:paraId="7C07B2C0" w14:textId="5974B6CF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【錯誤】【政治】【錯誤】網傳「馬政府時代每度電</w:t>
            </w:r>
            <w:r w:rsidRPr="00A22486">
              <w:rPr>
                <w:rFonts w:hint="eastAsia"/>
              </w:rPr>
              <w:t>2.2</w:t>
            </w:r>
            <w:r w:rsidRPr="00A22486">
              <w:rPr>
                <w:rFonts w:hint="eastAsia"/>
              </w:rPr>
              <w:t>元，蔡政府現在每度電</w:t>
            </w:r>
            <w:r w:rsidRPr="00A22486">
              <w:rPr>
                <w:rFonts w:hint="eastAsia"/>
              </w:rPr>
              <w:t>5.5</w:t>
            </w:r>
            <w:r w:rsidRPr="00A22486">
              <w:rPr>
                <w:rFonts w:hint="eastAsia"/>
              </w:rPr>
              <w:t>元」</w:t>
            </w:r>
          </w:p>
        </w:tc>
        <w:tc>
          <w:tcPr>
            <w:tcW w:w="1248" w:type="pct"/>
            <w:vAlign w:val="center"/>
          </w:tcPr>
          <w:p w14:paraId="212BAEA5" w14:textId="018D761E" w:rsidR="00C81E94" w:rsidRPr="00A22486" w:rsidRDefault="00C81E94" w:rsidP="00C81E94">
            <w:pPr>
              <w:snapToGrid w:val="0"/>
              <w:rPr>
                <w:rFonts w:hint="eastAsia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09262724" w14:textId="23D7A79D" w:rsidTr="00F6777F">
        <w:tc>
          <w:tcPr>
            <w:tcW w:w="734" w:type="pct"/>
            <w:vAlign w:val="center"/>
          </w:tcPr>
          <w:p w14:paraId="38865190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17</w:t>
            </w:r>
          </w:p>
        </w:tc>
        <w:tc>
          <w:tcPr>
            <w:tcW w:w="3018" w:type="pct"/>
          </w:tcPr>
          <w:p w14:paraId="13F3C055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錯誤】【政策】網傳「昨天教育部針對此次疫情搞了一個紓困措施，只要你的小孩仍就讀大專院校的話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有申請就會有（一次</w:t>
            </w:r>
            <w:r w:rsidRPr="00A22486">
              <w:rPr>
                <w:rFonts w:hint="eastAsia"/>
                <w:szCs w:val="24"/>
              </w:rPr>
              <w:t>3000</w:t>
            </w:r>
            <w:r w:rsidRPr="00A22486">
              <w:rPr>
                <w:rFonts w:hint="eastAsia"/>
                <w:szCs w:val="24"/>
              </w:rPr>
              <w:t>元，連發三個月共</w:t>
            </w:r>
            <w:r w:rsidRPr="00A22486">
              <w:rPr>
                <w:rFonts w:hint="eastAsia"/>
                <w:szCs w:val="24"/>
              </w:rPr>
              <w:t>9000</w:t>
            </w:r>
            <w:r w:rsidRPr="00A22486">
              <w:rPr>
                <w:rFonts w:hint="eastAsia"/>
                <w:szCs w:val="24"/>
              </w:rPr>
              <w:t>元）」</w:t>
            </w:r>
          </w:p>
        </w:tc>
        <w:tc>
          <w:tcPr>
            <w:tcW w:w="1248" w:type="pct"/>
            <w:vAlign w:val="center"/>
          </w:tcPr>
          <w:p w14:paraId="23460A4E" w14:textId="2ADE474A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309BC6F" w14:textId="510604C3" w:rsidTr="00F6777F">
        <w:tc>
          <w:tcPr>
            <w:tcW w:w="734" w:type="pct"/>
            <w:vAlign w:val="center"/>
          </w:tcPr>
          <w:p w14:paraId="17B854A4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27</w:t>
            </w:r>
          </w:p>
        </w:tc>
        <w:tc>
          <w:tcPr>
            <w:tcW w:w="3018" w:type="pct"/>
          </w:tcPr>
          <w:p w14:paraId="1593D2C6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【錯誤】【生活】網傳「（</w:t>
            </w:r>
            <w:r w:rsidRPr="00A22486">
              <w:rPr>
                <w:rFonts w:hint="eastAsia"/>
              </w:rPr>
              <w:t xml:space="preserve">6/26) </w:t>
            </w:r>
            <w:r w:rsidRPr="00A22486">
              <w:rPr>
                <w:rFonts w:hint="eastAsia"/>
              </w:rPr>
              <w:t>台北榮總開始嚴格管制進出，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一般探病一律禁止，沒有門診預約或號碼單的病人，不讓進入，看來冠狀病毒在台灣的社區感染之情況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，不是衛福部講的那樣輕鬆」</w:t>
            </w:r>
          </w:p>
        </w:tc>
        <w:tc>
          <w:tcPr>
            <w:tcW w:w="1248" w:type="pct"/>
            <w:vAlign w:val="center"/>
          </w:tcPr>
          <w:p w14:paraId="6EF1900B" w14:textId="2CF6CF73" w:rsidR="00C81E94" w:rsidRPr="00A22486" w:rsidRDefault="00C81E94" w:rsidP="00C81E94">
            <w:pPr>
              <w:snapToGrid w:val="0"/>
              <w:rPr>
                <w:rFonts w:hint="eastAsia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8265E23" w14:textId="442FE2B8" w:rsidTr="00F6777F">
        <w:tc>
          <w:tcPr>
            <w:tcW w:w="734" w:type="pct"/>
            <w:vAlign w:val="center"/>
          </w:tcPr>
          <w:p w14:paraId="078EEB9C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536</w:t>
            </w:r>
          </w:p>
        </w:tc>
        <w:tc>
          <w:tcPr>
            <w:tcW w:w="3018" w:type="pct"/>
          </w:tcPr>
          <w:p w14:paraId="10F167C3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部分錯誤】【科學研究】網傳訊息宣稱「研究證明：</w:t>
            </w:r>
            <w:r w:rsidRPr="00A22486">
              <w:rPr>
                <w:szCs w:val="24"/>
              </w:rPr>
              <w:t xml:space="preserve">Covid-19 </w:t>
            </w:r>
            <w:r w:rsidRPr="00A22486">
              <w:rPr>
                <w:rFonts w:hint="eastAsia"/>
                <w:szCs w:val="24"/>
              </w:rPr>
              <w:t>已產生為名</w:t>
            </w:r>
            <w:r w:rsidRPr="00A22486">
              <w:rPr>
                <w:rFonts w:cs="新細明體" w:hint="eastAsia"/>
                <w:szCs w:val="24"/>
              </w:rPr>
              <w:t>爲</w:t>
            </w:r>
            <w:r w:rsidRPr="00A22486">
              <w:rPr>
                <w:rFonts w:hint="eastAsia"/>
                <w:szCs w:val="24"/>
              </w:rPr>
              <w:t>“</w:t>
            </w:r>
            <w:r w:rsidRPr="00A22486">
              <w:rPr>
                <w:szCs w:val="24"/>
              </w:rPr>
              <w:t>D614G”</w:t>
            </w:r>
            <w:r w:rsidRPr="00A22486">
              <w:rPr>
                <w:rFonts w:hint="eastAsia"/>
                <w:szCs w:val="24"/>
              </w:rPr>
              <w:t>的突變</w:t>
            </w:r>
            <w:r w:rsidRPr="00A22486">
              <w:rPr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導致病毒傳染力暴增</w:t>
            </w:r>
            <w:r w:rsidRPr="00A22486">
              <w:rPr>
                <w:szCs w:val="24"/>
              </w:rPr>
              <w:t>10</w:t>
            </w:r>
            <w:r w:rsidRPr="00A22486">
              <w:rPr>
                <w:rFonts w:hint="eastAsia"/>
                <w:szCs w:val="24"/>
              </w:rPr>
              <w:t>倍以上」</w:t>
            </w:r>
          </w:p>
        </w:tc>
        <w:tc>
          <w:tcPr>
            <w:tcW w:w="1248" w:type="pct"/>
            <w:vAlign w:val="center"/>
          </w:tcPr>
          <w:p w14:paraId="7C1975E5" w14:textId="6F700FEE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</w:t>
            </w:r>
            <w:r w:rsidRPr="00F6777F">
              <w:rPr>
                <w:rFonts w:hint="eastAsia"/>
                <w:szCs w:val="24"/>
              </w:rPr>
              <w:t>科技科學研究</w:t>
            </w:r>
            <w:r>
              <w:rPr>
                <w:rFonts w:hint="eastAsia"/>
                <w:szCs w:val="24"/>
              </w:rPr>
              <w:t>】</w:t>
            </w:r>
          </w:p>
        </w:tc>
      </w:tr>
      <w:tr w:rsidR="00C81E94" w:rsidRPr="00A22486" w14:paraId="72CE9757" w14:textId="77CCD636" w:rsidTr="00F6777F">
        <w:tc>
          <w:tcPr>
            <w:tcW w:w="734" w:type="pct"/>
            <w:vAlign w:val="center"/>
          </w:tcPr>
          <w:p w14:paraId="02F87573" w14:textId="22138272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48</w:t>
            </w:r>
          </w:p>
        </w:tc>
        <w:tc>
          <w:tcPr>
            <w:tcW w:w="3018" w:type="pct"/>
          </w:tcPr>
          <w:p w14:paraId="10BE6252" w14:textId="4024746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「龍眼泡水喝，近視從</w:t>
            </w:r>
            <w:r w:rsidRPr="00A22486">
              <w:rPr>
                <w:rFonts w:hint="eastAsia"/>
                <w:szCs w:val="24"/>
              </w:rPr>
              <w:t>800</w:t>
            </w:r>
            <w:r w:rsidRPr="00A22486">
              <w:rPr>
                <w:rFonts w:hint="eastAsia"/>
                <w:szCs w:val="24"/>
              </w:rPr>
              <w:t>度降到</w:t>
            </w:r>
            <w:r w:rsidRPr="00A22486">
              <w:rPr>
                <w:rFonts w:hint="eastAsia"/>
                <w:szCs w:val="24"/>
              </w:rPr>
              <w:t>200</w:t>
            </w:r>
            <w:r w:rsidRPr="00A22486">
              <w:rPr>
                <w:rFonts w:hint="eastAsia"/>
                <w:szCs w:val="24"/>
              </w:rPr>
              <w:t>度，</w:t>
            </w:r>
            <w:r w:rsidRPr="00A22486">
              <w:rPr>
                <w:rFonts w:hint="eastAsia"/>
                <w:szCs w:val="24"/>
              </w:rPr>
              <w:t>99%</w:t>
            </w:r>
            <w:r w:rsidRPr="00A22486">
              <w:rPr>
                <w:rFonts w:hint="eastAsia"/>
                <w:szCs w:val="24"/>
              </w:rPr>
              <w:t>人都不懂正確煮法」</w:t>
            </w:r>
          </w:p>
        </w:tc>
        <w:tc>
          <w:tcPr>
            <w:tcW w:w="1248" w:type="pct"/>
            <w:vAlign w:val="center"/>
          </w:tcPr>
          <w:p w14:paraId="0842D7EC" w14:textId="60A4FD9D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6423F51" w14:textId="0762276B" w:rsidTr="00F6777F">
        <w:tc>
          <w:tcPr>
            <w:tcW w:w="734" w:type="pct"/>
            <w:vAlign w:val="center"/>
          </w:tcPr>
          <w:p w14:paraId="0829D83A" w14:textId="553CB01C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59</w:t>
            </w:r>
          </w:p>
        </w:tc>
        <w:tc>
          <w:tcPr>
            <w:tcW w:w="3018" w:type="pct"/>
          </w:tcPr>
          <w:p w14:paraId="4858EB28" w14:textId="2C7A0DDE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「為什麼吃芋頭就不會得癌症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調整人體的酸鹼平衡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增強人體的免疫功能，防治癌瘤作用非常好」</w:t>
            </w:r>
          </w:p>
        </w:tc>
        <w:tc>
          <w:tcPr>
            <w:tcW w:w="1248" w:type="pct"/>
            <w:vAlign w:val="center"/>
          </w:tcPr>
          <w:p w14:paraId="5B8EED91" w14:textId="4CC81151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507E5CCC" w14:textId="153CA846" w:rsidTr="00F6777F">
        <w:tc>
          <w:tcPr>
            <w:tcW w:w="734" w:type="pct"/>
            <w:vAlign w:val="center"/>
          </w:tcPr>
          <w:p w14:paraId="69E2C13F" w14:textId="28F6A574" w:rsidR="00C81E94" w:rsidRPr="00A22486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1047</w:t>
            </w:r>
          </w:p>
        </w:tc>
        <w:tc>
          <w:tcPr>
            <w:tcW w:w="3018" w:type="pct"/>
          </w:tcPr>
          <w:p w14:paraId="3B1C8746" w14:textId="4D891A1F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「亡國政府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剛剛日本電</w:t>
            </w:r>
            <w:r w:rsidRPr="00A22486">
              <w:rPr>
                <w:rFonts w:hint="eastAsia"/>
                <w:szCs w:val="24"/>
              </w:rPr>
              <w:lastRenderedPageBreak/>
              <w:t>視播到台灣</w:t>
            </w:r>
            <w:r w:rsidRPr="00A22486">
              <w:rPr>
                <w:rFonts w:hint="eastAsia"/>
                <w:szCs w:val="24"/>
              </w:rPr>
              <w:t>3</w:t>
            </w:r>
            <w:r w:rsidRPr="00A22486">
              <w:rPr>
                <w:rFonts w:hint="eastAsia"/>
                <w:szCs w:val="24"/>
              </w:rPr>
              <w:t>天</w:t>
            </w:r>
            <w:r w:rsidRPr="00A22486">
              <w:rPr>
                <w:rFonts w:hint="eastAsia"/>
                <w:szCs w:val="24"/>
              </w:rPr>
              <w:t>2</w:t>
            </w:r>
            <w:r w:rsidRPr="00A22486">
              <w:rPr>
                <w:rFonts w:hint="eastAsia"/>
                <w:szCs w:val="24"/>
              </w:rPr>
              <w:t>夜才日幣</w:t>
            </w:r>
            <w:r w:rsidRPr="00A22486">
              <w:rPr>
                <w:rFonts w:hint="eastAsia"/>
                <w:szCs w:val="24"/>
              </w:rPr>
              <w:t>20000</w:t>
            </w:r>
            <w:r w:rsidRPr="00A22486">
              <w:rPr>
                <w:rFonts w:hint="eastAsia"/>
                <w:szCs w:val="24"/>
              </w:rPr>
              <w:t>，台幣</w:t>
            </w:r>
            <w:r w:rsidRPr="00A22486">
              <w:rPr>
                <w:rFonts w:hint="eastAsia"/>
                <w:szCs w:val="24"/>
              </w:rPr>
              <w:t>5</w:t>
            </w:r>
            <w:r w:rsidRPr="00A22486">
              <w:rPr>
                <w:rFonts w:hint="eastAsia"/>
                <w:szCs w:val="24"/>
              </w:rPr>
              <w:t>千多，離譜吧！在貼錢讓日本人玩嗎」</w:t>
            </w:r>
          </w:p>
        </w:tc>
        <w:tc>
          <w:tcPr>
            <w:tcW w:w="1248" w:type="pct"/>
            <w:vAlign w:val="center"/>
          </w:tcPr>
          <w:p w14:paraId="53103BAD" w14:textId="2994BF5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>【政治與政策】</w:t>
            </w:r>
          </w:p>
        </w:tc>
      </w:tr>
      <w:tr w:rsidR="00C81E94" w:rsidRPr="00A22486" w14:paraId="7B2ABF12" w14:textId="30CE492B" w:rsidTr="00F6777F">
        <w:tc>
          <w:tcPr>
            <w:tcW w:w="734" w:type="pct"/>
            <w:vAlign w:val="center"/>
          </w:tcPr>
          <w:p w14:paraId="60166018" w14:textId="16E99574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3896</w:t>
            </w:r>
          </w:p>
        </w:tc>
        <w:tc>
          <w:tcPr>
            <w:tcW w:w="3018" w:type="pct"/>
          </w:tcPr>
          <w:p w14:paraId="55716B35" w14:textId="76B8B88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照片宣稱「台灣黑警抬走台北車站香港難民」</w:t>
            </w:r>
          </w:p>
        </w:tc>
        <w:tc>
          <w:tcPr>
            <w:tcW w:w="1248" w:type="pct"/>
            <w:vAlign w:val="center"/>
          </w:tcPr>
          <w:p w14:paraId="74D9D0FB" w14:textId="04BE6C27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國際】</w:t>
            </w:r>
          </w:p>
        </w:tc>
      </w:tr>
      <w:tr w:rsidR="00C81E94" w:rsidRPr="00A22486" w14:paraId="5F4C424D" w14:textId="63332FA2" w:rsidTr="00F6777F">
        <w:tc>
          <w:tcPr>
            <w:tcW w:w="734" w:type="pct"/>
            <w:vAlign w:val="center"/>
          </w:tcPr>
          <w:p w14:paraId="11BB9DC7" w14:textId="72483ACB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040</w:t>
            </w:r>
          </w:p>
        </w:tc>
        <w:tc>
          <w:tcPr>
            <w:tcW w:w="3018" w:type="pct"/>
          </w:tcPr>
          <w:p w14:paraId="65A0A7A5" w14:textId="50AC5DA5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影片宣稱「這是高雄市罷韓指揮中心，裡面的都是主要成員，看看牠們厚顏無恥、粗鄙下流、噁心動作</w:t>
            </w:r>
            <w:r w:rsidRPr="00A22486">
              <w:rPr>
                <w:rFonts w:ascii="MS Gothic" w:eastAsia="MS Gothic" w:hAnsi="MS Gothic" w:cs="MS Gothic" w:hint="eastAsia"/>
                <w:szCs w:val="24"/>
              </w:rPr>
              <w:t>⋯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3DB73CD5" w14:textId="1E988A02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2B777B33" w14:textId="39A58F32" w:rsidTr="00F6777F">
        <w:tc>
          <w:tcPr>
            <w:tcW w:w="734" w:type="pct"/>
            <w:vAlign w:val="center"/>
          </w:tcPr>
          <w:p w14:paraId="3DEBBB4A" w14:textId="1A6A0B81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051</w:t>
            </w:r>
          </w:p>
        </w:tc>
        <w:tc>
          <w:tcPr>
            <w:tcW w:w="3018" w:type="pct"/>
          </w:tcPr>
          <w:p w14:paraId="177CD802" w14:textId="0367A731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圖片宣稱「韓國瑜擔任高雄市長</w:t>
            </w:r>
            <w:r w:rsidRPr="00A22486">
              <w:rPr>
                <w:rFonts w:hint="eastAsia"/>
                <w:szCs w:val="24"/>
              </w:rPr>
              <w:t>530</w:t>
            </w:r>
            <w:r w:rsidRPr="00A22486">
              <w:rPr>
                <w:rFonts w:hint="eastAsia"/>
                <w:szCs w:val="24"/>
              </w:rPr>
              <w:t>天任內唯一『政績』，負債多</w:t>
            </w:r>
            <w:r w:rsidRPr="00A22486">
              <w:rPr>
                <w:rFonts w:hint="eastAsia"/>
                <w:szCs w:val="24"/>
              </w:rPr>
              <w:t>136</w:t>
            </w:r>
            <w:r w:rsidRPr="00A22486">
              <w:rPr>
                <w:rFonts w:hint="eastAsia"/>
                <w:szCs w:val="24"/>
              </w:rPr>
              <w:t>億」</w:t>
            </w:r>
          </w:p>
        </w:tc>
        <w:tc>
          <w:tcPr>
            <w:tcW w:w="1248" w:type="pct"/>
            <w:vAlign w:val="center"/>
          </w:tcPr>
          <w:p w14:paraId="1F734682" w14:textId="4F60DF1A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04BDD8CB" w14:textId="2464BECC" w:rsidTr="00F6777F">
        <w:tc>
          <w:tcPr>
            <w:tcW w:w="734" w:type="pct"/>
            <w:vAlign w:val="center"/>
          </w:tcPr>
          <w:p w14:paraId="3ABDC9F4" w14:textId="272BE550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167</w:t>
            </w:r>
          </w:p>
        </w:tc>
        <w:tc>
          <w:tcPr>
            <w:tcW w:w="3018" w:type="pct"/>
          </w:tcPr>
          <w:p w14:paraId="1DF96C56" w14:textId="48FF89B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影片「罷韓真相，警政署長陳家欽指揮警察護航做票」</w:t>
            </w:r>
          </w:p>
        </w:tc>
        <w:tc>
          <w:tcPr>
            <w:tcW w:w="1248" w:type="pct"/>
            <w:vAlign w:val="center"/>
          </w:tcPr>
          <w:p w14:paraId="47F85C38" w14:textId="34ECC0B5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5CD9F9F7" w14:textId="1DF6AE75" w:rsidTr="00F6777F">
        <w:tc>
          <w:tcPr>
            <w:tcW w:w="734" w:type="pct"/>
            <w:vAlign w:val="center"/>
          </w:tcPr>
          <w:p w14:paraId="505A4672" w14:textId="15EC01E9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204</w:t>
            </w:r>
          </w:p>
        </w:tc>
        <w:tc>
          <w:tcPr>
            <w:tcW w:w="3018" w:type="pct"/>
          </w:tcPr>
          <w:p w14:paraId="324D5C48" w14:textId="6C1FFA65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影片宣稱「</w:t>
            </w:r>
            <w:r w:rsidRPr="00A22486">
              <w:rPr>
                <w:rFonts w:hint="eastAsia"/>
                <w:szCs w:val="24"/>
              </w:rPr>
              <w:t>2020</w:t>
            </w:r>
            <w:r w:rsidRPr="00A22486">
              <w:rPr>
                <w:rFonts w:hint="eastAsia"/>
                <w:szCs w:val="24"/>
              </w:rPr>
              <w:t>大選的大規模舞弊」</w:t>
            </w:r>
          </w:p>
        </w:tc>
        <w:tc>
          <w:tcPr>
            <w:tcW w:w="1248" w:type="pct"/>
            <w:vAlign w:val="center"/>
          </w:tcPr>
          <w:p w14:paraId="1B8F7761" w14:textId="3701F7CA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21CD4F26" w14:textId="69E3728B" w:rsidTr="00F6777F">
        <w:tc>
          <w:tcPr>
            <w:tcW w:w="734" w:type="pct"/>
            <w:vAlign w:val="center"/>
          </w:tcPr>
          <w:p w14:paraId="5F48EACB" w14:textId="3A0D37F2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305</w:t>
            </w:r>
          </w:p>
        </w:tc>
        <w:tc>
          <w:tcPr>
            <w:tcW w:w="3018" w:type="pct"/>
          </w:tcPr>
          <w:p w14:paraId="0B644C3C" w14:textId="577D47C9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總統蔡英文照片宣稱「是香港腳發作了嗎？或者只是要促進血液循環？還是把公開場合當自己家」</w:t>
            </w:r>
          </w:p>
        </w:tc>
        <w:tc>
          <w:tcPr>
            <w:tcW w:w="1248" w:type="pct"/>
            <w:vAlign w:val="center"/>
          </w:tcPr>
          <w:p w14:paraId="55AE2213" w14:textId="18E74157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D73103D" w14:textId="145E1C1B" w:rsidTr="00F6777F">
        <w:tc>
          <w:tcPr>
            <w:tcW w:w="734" w:type="pct"/>
            <w:vAlign w:val="center"/>
          </w:tcPr>
          <w:p w14:paraId="6FCC48BE" w14:textId="1896BDAF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425</w:t>
            </w:r>
          </w:p>
        </w:tc>
        <w:tc>
          <w:tcPr>
            <w:tcW w:w="3018" w:type="pct"/>
          </w:tcPr>
          <w:p w14:paraId="0B0F8522" w14:textId="166FF195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訊息搭配影片宣稱「台灣擊落中國戰機</w:t>
            </w:r>
            <w:r w:rsidRPr="00A22486">
              <w:rPr>
                <w:rFonts w:hint="eastAsia"/>
                <w:szCs w:val="24"/>
              </w:rPr>
              <w:t>SU-35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7968EC2E" w14:textId="3ADC8E26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3307BAA3" w14:textId="49399FA4" w:rsidTr="00F6777F">
        <w:tc>
          <w:tcPr>
            <w:tcW w:w="734" w:type="pct"/>
            <w:vAlign w:val="center"/>
          </w:tcPr>
          <w:p w14:paraId="12F62455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KAZ</w:t>
            </w:r>
          </w:p>
        </w:tc>
        <w:tc>
          <w:tcPr>
            <w:tcW w:w="3018" w:type="pct"/>
          </w:tcPr>
          <w:p w14:paraId="07DC8C87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錯誤】【新冠肺炎】陸使館指哈薩克爆不明肺炎，死亡率高於新冠</w:t>
            </w:r>
          </w:p>
        </w:tc>
        <w:tc>
          <w:tcPr>
            <w:tcW w:w="1248" w:type="pct"/>
            <w:vAlign w:val="center"/>
          </w:tcPr>
          <w:p w14:paraId="42AE2507" w14:textId="6881045F" w:rsidR="00C81E94" w:rsidRPr="00A22486" w:rsidRDefault="00C81E94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</w:tbl>
    <w:p w14:paraId="0FF907F6" w14:textId="77777777" w:rsidR="003174A4" w:rsidRPr="00A22486" w:rsidRDefault="003174A4">
      <w:pPr>
        <w:spacing w:line="489" w:lineRule="exact"/>
        <w:ind w:firstLineChars="200" w:firstLine="560"/>
      </w:pPr>
      <w:bookmarkStart w:id="1" w:name="_Hlk46577715"/>
      <w:bookmarkEnd w:id="1"/>
    </w:p>
    <w:sectPr w:rsidR="003174A4" w:rsidRPr="00A22486" w:rsidSect="00652215">
      <w:footerReference w:type="default" r:id="rId8"/>
      <w:pgSz w:w="11906" w:h="16838"/>
      <w:pgMar w:top="1134" w:right="1134" w:bottom="567" w:left="1134" w:header="1134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2B53E7" w14:textId="77777777" w:rsidR="00465156" w:rsidRDefault="00465156" w:rsidP="002570EE">
      <w:r>
        <w:separator/>
      </w:r>
    </w:p>
  </w:endnote>
  <w:endnote w:type="continuationSeparator" w:id="0">
    <w:p w14:paraId="5E5CF334" w14:textId="77777777" w:rsidR="00465156" w:rsidRDefault="00465156" w:rsidP="002570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華康中楷體">
    <w:altName w:val="細明體"/>
    <w:charset w:val="88"/>
    <w:family w:val="modern"/>
    <w:pitch w:val="fixed"/>
    <w:sig w:usb0="00000001" w:usb1="08080000" w:usb2="00000010" w:usb3="00000000" w:csb0="001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563969"/>
      <w:docPartObj>
        <w:docPartGallery w:val="Page Numbers (Bottom of Page)"/>
        <w:docPartUnique/>
      </w:docPartObj>
    </w:sdtPr>
    <w:sdtEndPr>
      <w:rPr>
        <w:noProof/>
        <w:lang w:val="zh-TW"/>
      </w:rPr>
    </w:sdtEndPr>
    <w:sdtContent>
      <w:p w14:paraId="4DAEC310" w14:textId="77777777" w:rsidR="00091F02" w:rsidRDefault="00091F02">
        <w:pPr>
          <w:pStyle w:val="a3"/>
          <w:jc w:val="center"/>
        </w:pPr>
        <w:r w:rsidRPr="00782DF1">
          <w:rPr>
            <w:rFonts w:hint="eastAsia"/>
            <w:sz w:val="24"/>
          </w:rPr>
          <w:t>本文件智慧財產權屬財團法人資訊工業策進會所有，請勿翻印。</w:t>
        </w:r>
      </w:p>
      <w:p w14:paraId="447E2710" w14:textId="75068911" w:rsidR="00091F02" w:rsidRPr="007F3C51" w:rsidRDefault="00091F02">
        <w:pPr>
          <w:pStyle w:val="a3"/>
          <w:jc w:val="center"/>
          <w:rPr>
            <w:noProof/>
            <w:lang w:val="zh-TW"/>
          </w:rPr>
        </w:pPr>
        <w:r w:rsidRPr="007F3C51">
          <w:rPr>
            <w:noProof/>
            <w:lang w:val="zh-TW"/>
          </w:rPr>
          <w:fldChar w:fldCharType="begin"/>
        </w:r>
        <w:r w:rsidRPr="007F3C51">
          <w:rPr>
            <w:noProof/>
            <w:lang w:val="zh-TW"/>
          </w:rPr>
          <w:instrText>PAGE   \* MERGEFORMAT</w:instrText>
        </w:r>
        <w:r w:rsidRPr="007F3C51">
          <w:rPr>
            <w:noProof/>
            <w:lang w:val="zh-TW"/>
          </w:rPr>
          <w:fldChar w:fldCharType="separate"/>
        </w:r>
        <w:r w:rsidR="0055293B">
          <w:rPr>
            <w:noProof/>
            <w:lang w:val="zh-TW"/>
          </w:rPr>
          <w:t>89</w:t>
        </w:r>
        <w:r w:rsidRPr="007F3C51">
          <w:rPr>
            <w:noProof/>
            <w:lang w:val="zh-TW"/>
          </w:rPr>
          <w:fldChar w:fldCharType="end"/>
        </w:r>
      </w:p>
    </w:sdtContent>
  </w:sdt>
  <w:p w14:paraId="36AD5A05" w14:textId="77777777" w:rsidR="00091F02" w:rsidRPr="00E927E8" w:rsidRDefault="00091F02" w:rsidP="002570E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DA3218" w14:textId="77777777" w:rsidR="00465156" w:rsidRDefault="00465156" w:rsidP="002570EE">
      <w:r>
        <w:separator/>
      </w:r>
    </w:p>
  </w:footnote>
  <w:footnote w:type="continuationSeparator" w:id="0">
    <w:p w14:paraId="0DB3891C" w14:textId="77777777" w:rsidR="00465156" w:rsidRDefault="00465156" w:rsidP="002570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07C74"/>
    <w:multiLevelType w:val="hybridMultilevel"/>
    <w:tmpl w:val="7980A664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" w15:restartNumberingAfterBreak="0">
    <w:nsid w:val="091F0BE4"/>
    <w:multiLevelType w:val="hybridMultilevel"/>
    <w:tmpl w:val="ADFC438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BE8660F"/>
    <w:multiLevelType w:val="hybridMultilevel"/>
    <w:tmpl w:val="C85041E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0C0F5CA3"/>
    <w:multiLevelType w:val="hybridMultilevel"/>
    <w:tmpl w:val="7DDE219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0CF54298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0EC71164"/>
    <w:multiLevelType w:val="hybridMultilevel"/>
    <w:tmpl w:val="B70CFB72"/>
    <w:lvl w:ilvl="0" w:tplc="04090003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60" w:hanging="480"/>
      </w:pPr>
      <w:rPr>
        <w:rFonts w:ascii="Wingdings" w:hAnsi="Wingdings" w:hint="default"/>
      </w:rPr>
    </w:lvl>
  </w:abstractNum>
  <w:abstractNum w:abstractNumId="6" w15:restartNumberingAfterBreak="0">
    <w:nsid w:val="11690BB9"/>
    <w:multiLevelType w:val="hybridMultilevel"/>
    <w:tmpl w:val="EAE272CA"/>
    <w:lvl w:ilvl="0" w:tplc="7F0EA3DC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36548B2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17496F7A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17C62942"/>
    <w:multiLevelType w:val="hybridMultilevel"/>
    <w:tmpl w:val="2244E1B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18397781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1" w15:restartNumberingAfterBreak="0">
    <w:nsid w:val="1B5D05AC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C4D72D3"/>
    <w:multiLevelType w:val="hybridMultilevel"/>
    <w:tmpl w:val="DE6C6C9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1D323DB4"/>
    <w:multiLevelType w:val="hybridMultilevel"/>
    <w:tmpl w:val="DB3C35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FAF32AF"/>
    <w:multiLevelType w:val="hybridMultilevel"/>
    <w:tmpl w:val="366E6268"/>
    <w:lvl w:ilvl="0" w:tplc="E892F0D8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ideographTraditional"/>
      <w:lvlText w:val="%2、"/>
      <w:lvlJc w:val="left"/>
      <w:pPr>
        <w:ind w:left="1380" w:hanging="480"/>
      </w:pPr>
    </w:lvl>
    <w:lvl w:ilvl="2" w:tplc="0409001B">
      <w:start w:val="1"/>
      <w:numFmt w:val="lowerRoman"/>
      <w:lvlText w:val="%3."/>
      <w:lvlJc w:val="right"/>
      <w:pPr>
        <w:ind w:left="1860" w:hanging="480"/>
      </w:pPr>
    </w:lvl>
    <w:lvl w:ilvl="3" w:tplc="0409000F">
      <w:start w:val="1"/>
      <w:numFmt w:val="decimal"/>
      <w:lvlText w:val="%4."/>
      <w:lvlJc w:val="left"/>
      <w:pPr>
        <w:ind w:left="2340" w:hanging="480"/>
      </w:pPr>
    </w:lvl>
    <w:lvl w:ilvl="4" w:tplc="04090019">
      <w:start w:val="1"/>
      <w:numFmt w:val="ideographTraditional"/>
      <w:lvlText w:val="%5、"/>
      <w:lvlJc w:val="left"/>
      <w:pPr>
        <w:ind w:left="2820" w:hanging="480"/>
      </w:pPr>
    </w:lvl>
    <w:lvl w:ilvl="5" w:tplc="0409001B">
      <w:start w:val="1"/>
      <w:numFmt w:val="lowerRoman"/>
      <w:lvlText w:val="%6."/>
      <w:lvlJc w:val="right"/>
      <w:pPr>
        <w:ind w:left="3300" w:hanging="480"/>
      </w:pPr>
    </w:lvl>
    <w:lvl w:ilvl="6" w:tplc="0409000F">
      <w:start w:val="1"/>
      <w:numFmt w:val="decimal"/>
      <w:lvlText w:val="%7."/>
      <w:lvlJc w:val="left"/>
      <w:pPr>
        <w:ind w:left="3780" w:hanging="480"/>
      </w:pPr>
    </w:lvl>
    <w:lvl w:ilvl="7" w:tplc="04090019">
      <w:start w:val="1"/>
      <w:numFmt w:val="ideographTraditional"/>
      <w:lvlText w:val="%8、"/>
      <w:lvlJc w:val="left"/>
      <w:pPr>
        <w:ind w:left="4260" w:hanging="480"/>
      </w:pPr>
    </w:lvl>
    <w:lvl w:ilvl="8" w:tplc="0409001B">
      <w:start w:val="1"/>
      <w:numFmt w:val="lowerRoman"/>
      <w:lvlText w:val="%9."/>
      <w:lvlJc w:val="right"/>
      <w:pPr>
        <w:ind w:left="4740" w:hanging="480"/>
      </w:pPr>
    </w:lvl>
  </w:abstractNum>
  <w:abstractNum w:abstractNumId="15" w15:restartNumberingAfterBreak="0">
    <w:nsid w:val="213A6DEE"/>
    <w:multiLevelType w:val="hybridMultilevel"/>
    <w:tmpl w:val="3A58940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22A26403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7" w15:restartNumberingAfterBreak="0">
    <w:nsid w:val="273C643E"/>
    <w:multiLevelType w:val="hybridMultilevel"/>
    <w:tmpl w:val="94783BF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8" w15:restartNumberingAfterBreak="0">
    <w:nsid w:val="280F08B0"/>
    <w:multiLevelType w:val="hybridMultilevel"/>
    <w:tmpl w:val="D2D49AEC"/>
    <w:lvl w:ilvl="0" w:tplc="BFB87D4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97F14BE"/>
    <w:multiLevelType w:val="hybridMultilevel"/>
    <w:tmpl w:val="E01C2CC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2AD857AA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1" w15:restartNumberingAfterBreak="0">
    <w:nsid w:val="2DC232B1"/>
    <w:multiLevelType w:val="hybridMultilevel"/>
    <w:tmpl w:val="F460B4EE"/>
    <w:lvl w:ilvl="0" w:tplc="04090001">
      <w:start w:val="1"/>
      <w:numFmt w:val="bullet"/>
      <w:lvlText w:val="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2" w15:restartNumberingAfterBreak="0">
    <w:nsid w:val="34E31576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38596152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4" w15:restartNumberingAfterBreak="0">
    <w:nsid w:val="396C1CB0"/>
    <w:multiLevelType w:val="hybridMultilevel"/>
    <w:tmpl w:val="89E20E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97A4C3C"/>
    <w:multiLevelType w:val="hybridMultilevel"/>
    <w:tmpl w:val="A0185FEA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6" w15:restartNumberingAfterBreak="0">
    <w:nsid w:val="3C460D47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7" w15:restartNumberingAfterBreak="0">
    <w:nsid w:val="44884579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8" w15:restartNumberingAfterBreak="0">
    <w:nsid w:val="44A77143"/>
    <w:multiLevelType w:val="hybridMultilevel"/>
    <w:tmpl w:val="5718959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5993830"/>
    <w:multiLevelType w:val="hybridMultilevel"/>
    <w:tmpl w:val="74320A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856554D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1" w15:restartNumberingAfterBreak="0">
    <w:nsid w:val="4A222F1C"/>
    <w:multiLevelType w:val="hybridMultilevel"/>
    <w:tmpl w:val="F476E54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A79597E"/>
    <w:multiLevelType w:val="hybridMultilevel"/>
    <w:tmpl w:val="C420B476"/>
    <w:lvl w:ilvl="0" w:tplc="0F8E3E0C">
      <w:start w:val="1"/>
      <w:numFmt w:val="decimal"/>
      <w:suff w:val="nothing"/>
      <w:lvlText w:val="圖%1"/>
      <w:lvlJc w:val="left"/>
      <w:pPr>
        <w:ind w:left="480" w:hanging="480"/>
      </w:pPr>
      <w:rPr>
        <w:rFonts w:ascii="Times New Roman" w:eastAsia="標楷體" w:hAnsi="Times New Roman" w:hint="default"/>
        <w:sz w:val="28"/>
        <w:szCs w:val="24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ACC286D"/>
    <w:multiLevelType w:val="hybridMultilevel"/>
    <w:tmpl w:val="3796E59A"/>
    <w:lvl w:ilvl="0" w:tplc="04090013">
      <w:start w:val="1"/>
      <w:numFmt w:val="upperRoman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4" w15:restartNumberingAfterBreak="0">
    <w:nsid w:val="4F9839E5"/>
    <w:multiLevelType w:val="hybridMultilevel"/>
    <w:tmpl w:val="E35CCE0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5040691B"/>
    <w:multiLevelType w:val="hybridMultilevel"/>
    <w:tmpl w:val="FE6C15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511D06BF"/>
    <w:multiLevelType w:val="hybridMultilevel"/>
    <w:tmpl w:val="F6245B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53327261"/>
    <w:multiLevelType w:val="hybridMultilevel"/>
    <w:tmpl w:val="4830E674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8" w15:restartNumberingAfterBreak="0">
    <w:nsid w:val="5578342D"/>
    <w:multiLevelType w:val="hybridMultilevel"/>
    <w:tmpl w:val="E4FAF9CE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39" w15:restartNumberingAfterBreak="0">
    <w:nsid w:val="5740060A"/>
    <w:multiLevelType w:val="hybridMultilevel"/>
    <w:tmpl w:val="E45070E4"/>
    <w:lvl w:ilvl="0" w:tplc="85F212BE">
      <w:start w:val="1"/>
      <w:numFmt w:val="decimal"/>
      <w:lvlText w:val="%1."/>
      <w:lvlJc w:val="left"/>
      <w:pPr>
        <w:ind w:left="960" w:hanging="480"/>
      </w:pPr>
      <w:rPr>
        <w:rFonts w:ascii="Times New Roman" w:eastAsia="標楷體" w:hAnsi="Times New Roman" w:cstheme="minorBidi"/>
      </w:rPr>
    </w:lvl>
    <w:lvl w:ilvl="1" w:tplc="04090013">
      <w:start w:val="1"/>
      <w:numFmt w:val="upperRoman"/>
      <w:lvlText w:val="%2."/>
      <w:lvlJc w:val="left"/>
      <w:pPr>
        <w:ind w:left="13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0" w15:restartNumberingAfterBreak="0">
    <w:nsid w:val="5A9709C9"/>
    <w:multiLevelType w:val="hybridMultilevel"/>
    <w:tmpl w:val="1800335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1" w15:restartNumberingAfterBreak="0">
    <w:nsid w:val="5AAC49BD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2" w15:restartNumberingAfterBreak="0">
    <w:nsid w:val="5D555CDF"/>
    <w:multiLevelType w:val="hybridMultilevel"/>
    <w:tmpl w:val="BABEAE1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3" w15:restartNumberingAfterBreak="0">
    <w:nsid w:val="5D886E9C"/>
    <w:multiLevelType w:val="hybridMultilevel"/>
    <w:tmpl w:val="3AEAA1E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4" w15:restartNumberingAfterBreak="0">
    <w:nsid w:val="5DE60DC9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5" w15:restartNumberingAfterBreak="0">
    <w:nsid w:val="5ECB633C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6" w15:restartNumberingAfterBreak="0">
    <w:nsid w:val="60DE6922"/>
    <w:multiLevelType w:val="hybridMultilevel"/>
    <w:tmpl w:val="65FCD2F6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47" w15:restartNumberingAfterBreak="0">
    <w:nsid w:val="640C5D39"/>
    <w:multiLevelType w:val="hybridMultilevel"/>
    <w:tmpl w:val="6932123A"/>
    <w:lvl w:ilvl="0" w:tplc="37C4CEDE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64124287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9" w15:restartNumberingAfterBreak="0">
    <w:nsid w:val="642664DC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0" w15:restartNumberingAfterBreak="0">
    <w:nsid w:val="66C43F77"/>
    <w:multiLevelType w:val="hybridMultilevel"/>
    <w:tmpl w:val="CFA220D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68A66E18"/>
    <w:multiLevelType w:val="hybridMultilevel"/>
    <w:tmpl w:val="CFE6631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6A120E97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3" w15:restartNumberingAfterBreak="0">
    <w:nsid w:val="6B987666"/>
    <w:multiLevelType w:val="hybridMultilevel"/>
    <w:tmpl w:val="F48407A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4" w15:restartNumberingAfterBreak="0">
    <w:nsid w:val="6C5134C1"/>
    <w:multiLevelType w:val="hybridMultilevel"/>
    <w:tmpl w:val="35B4813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5" w15:restartNumberingAfterBreak="0">
    <w:nsid w:val="6CA555B0"/>
    <w:multiLevelType w:val="hybridMultilevel"/>
    <w:tmpl w:val="1C38F6C0"/>
    <w:lvl w:ilvl="0" w:tplc="F096623E">
      <w:start w:val="1"/>
      <w:numFmt w:val="decimal"/>
      <w:lvlText w:val="%1."/>
      <w:lvlJc w:val="left"/>
      <w:pPr>
        <w:ind w:left="1320" w:hanging="360"/>
      </w:pPr>
    </w:lvl>
    <w:lvl w:ilvl="1" w:tplc="F096623E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56" w15:restartNumberingAfterBreak="0">
    <w:nsid w:val="6E2A0542"/>
    <w:multiLevelType w:val="hybridMultilevel"/>
    <w:tmpl w:val="B15CCB8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7" w15:restartNumberingAfterBreak="0">
    <w:nsid w:val="6F6119ED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8" w15:restartNumberingAfterBreak="0">
    <w:nsid w:val="72882665"/>
    <w:multiLevelType w:val="hybridMultilevel"/>
    <w:tmpl w:val="8620DA26"/>
    <w:lvl w:ilvl="0" w:tplc="37C4CEDE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732B7A00"/>
    <w:multiLevelType w:val="hybridMultilevel"/>
    <w:tmpl w:val="5510E1B6"/>
    <w:lvl w:ilvl="0" w:tplc="FAE02A70">
      <w:start w:val="1"/>
      <w:numFmt w:val="decimal"/>
      <w:suff w:val="nothing"/>
      <w:lvlText w:val="表%1"/>
      <w:lvlJc w:val="left"/>
      <w:pPr>
        <w:ind w:left="480" w:hanging="480"/>
      </w:pPr>
      <w:rPr>
        <w:rFonts w:ascii="Times New Roman" w:eastAsia="標楷體" w:hAnsi="Times New Roman"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76B66BA3"/>
    <w:multiLevelType w:val="hybridMultilevel"/>
    <w:tmpl w:val="503EDA9C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61" w15:restartNumberingAfterBreak="0">
    <w:nsid w:val="76CB1100"/>
    <w:multiLevelType w:val="hybridMultilevel"/>
    <w:tmpl w:val="A5BEF45A"/>
    <w:lvl w:ilvl="0" w:tplc="D8BA12BC">
      <w:start w:val="1"/>
      <w:numFmt w:val="decimal"/>
      <w:lvlText w:val="圖%1"/>
      <w:lvlJc w:val="left"/>
      <w:pPr>
        <w:ind w:left="480" w:hanging="480"/>
      </w:pPr>
      <w:rPr>
        <w:rFonts w:ascii="Times New Roman" w:eastAsia="標楷體" w:hAnsi="Times New Roman" w:hint="default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778576EC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3" w15:restartNumberingAfterBreak="0">
    <w:nsid w:val="79341558"/>
    <w:multiLevelType w:val="hybridMultilevel"/>
    <w:tmpl w:val="465ED5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7B431E19"/>
    <w:multiLevelType w:val="hybridMultilevel"/>
    <w:tmpl w:val="AE269C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5" w15:restartNumberingAfterBreak="0">
    <w:nsid w:val="7B722A10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6" w15:restartNumberingAfterBreak="0">
    <w:nsid w:val="7E303DDF"/>
    <w:multiLevelType w:val="hybridMultilevel"/>
    <w:tmpl w:val="AD7CF4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8"/>
  </w:num>
  <w:num w:numId="2">
    <w:abstractNumId w:val="6"/>
  </w:num>
  <w:num w:numId="3">
    <w:abstractNumId w:val="31"/>
  </w:num>
  <w:num w:numId="4">
    <w:abstractNumId w:val="43"/>
  </w:num>
  <w:num w:numId="5">
    <w:abstractNumId w:val="17"/>
  </w:num>
  <w:num w:numId="6">
    <w:abstractNumId w:val="56"/>
  </w:num>
  <w:num w:numId="7">
    <w:abstractNumId w:val="2"/>
  </w:num>
  <w:num w:numId="8">
    <w:abstractNumId w:val="3"/>
  </w:num>
  <w:num w:numId="9">
    <w:abstractNumId w:val="39"/>
  </w:num>
  <w:num w:numId="10">
    <w:abstractNumId w:val="37"/>
  </w:num>
  <w:num w:numId="11">
    <w:abstractNumId w:val="33"/>
  </w:num>
  <w:num w:numId="12">
    <w:abstractNumId w:val="15"/>
  </w:num>
  <w:num w:numId="13">
    <w:abstractNumId w:val="53"/>
  </w:num>
  <w:num w:numId="14">
    <w:abstractNumId w:val="51"/>
  </w:num>
  <w:num w:numId="15">
    <w:abstractNumId w:val="36"/>
  </w:num>
  <w:num w:numId="16">
    <w:abstractNumId w:val="29"/>
  </w:num>
  <w:num w:numId="17">
    <w:abstractNumId w:val="64"/>
  </w:num>
  <w:num w:numId="18">
    <w:abstractNumId w:val="50"/>
  </w:num>
  <w:num w:numId="19">
    <w:abstractNumId w:val="13"/>
  </w:num>
  <w:num w:numId="20">
    <w:abstractNumId w:val="24"/>
  </w:num>
  <w:num w:numId="21">
    <w:abstractNumId w:val="42"/>
  </w:num>
  <w:num w:numId="22">
    <w:abstractNumId w:val="40"/>
  </w:num>
  <w:num w:numId="23">
    <w:abstractNumId w:val="12"/>
  </w:num>
  <w:num w:numId="24">
    <w:abstractNumId w:val="1"/>
  </w:num>
  <w:num w:numId="25">
    <w:abstractNumId w:val="61"/>
  </w:num>
  <w:num w:numId="26">
    <w:abstractNumId w:val="32"/>
  </w:num>
  <w:num w:numId="27">
    <w:abstractNumId w:val="59"/>
  </w:num>
  <w:num w:numId="28">
    <w:abstractNumId w:val="47"/>
  </w:num>
  <w:num w:numId="29">
    <w:abstractNumId w:val="21"/>
  </w:num>
  <w:num w:numId="30">
    <w:abstractNumId w:val="5"/>
  </w:num>
  <w:num w:numId="31">
    <w:abstractNumId w:val="38"/>
  </w:num>
  <w:num w:numId="32">
    <w:abstractNumId w:val="60"/>
  </w:num>
  <w:num w:numId="33">
    <w:abstractNumId w:val="0"/>
  </w:num>
  <w:num w:numId="34">
    <w:abstractNumId w:val="25"/>
  </w:num>
  <w:num w:numId="35">
    <w:abstractNumId w:val="34"/>
  </w:num>
  <w:num w:numId="36">
    <w:abstractNumId w:val="20"/>
  </w:num>
  <w:num w:numId="37">
    <w:abstractNumId w:val="34"/>
  </w:num>
  <w:num w:numId="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6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>
    <w:abstractNumId w:val="28"/>
  </w:num>
  <w:num w:numId="42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63"/>
  </w:num>
  <w:num w:numId="4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5"/>
  </w:num>
  <w:num w:numId="46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63"/>
  </w:num>
  <w:num w:numId="48">
    <w:abstractNumId w:val="28"/>
  </w:num>
  <w:num w:numId="49">
    <w:abstractNumId w:val="66"/>
  </w:num>
  <w:num w:numId="50">
    <w:abstractNumId w:val="22"/>
  </w:num>
  <w:num w:numId="51">
    <w:abstractNumId w:val="18"/>
  </w:num>
  <w:num w:numId="52">
    <w:abstractNumId w:val="23"/>
  </w:num>
  <w:num w:numId="53">
    <w:abstractNumId w:val="48"/>
  </w:num>
  <w:num w:numId="54">
    <w:abstractNumId w:val="65"/>
  </w:num>
  <w:num w:numId="55">
    <w:abstractNumId w:val="57"/>
  </w:num>
  <w:num w:numId="56">
    <w:abstractNumId w:val="45"/>
  </w:num>
  <w:num w:numId="57">
    <w:abstractNumId w:val="30"/>
  </w:num>
  <w:num w:numId="58">
    <w:abstractNumId w:val="27"/>
  </w:num>
  <w:num w:numId="59">
    <w:abstractNumId w:val="54"/>
  </w:num>
  <w:num w:numId="60">
    <w:abstractNumId w:val="7"/>
  </w:num>
  <w:num w:numId="61">
    <w:abstractNumId w:val="19"/>
  </w:num>
  <w:num w:numId="62">
    <w:abstractNumId w:val="49"/>
  </w:num>
  <w:num w:numId="63">
    <w:abstractNumId w:val="9"/>
  </w:num>
  <w:num w:numId="64">
    <w:abstractNumId w:val="11"/>
  </w:num>
  <w:num w:numId="65">
    <w:abstractNumId w:val="41"/>
  </w:num>
  <w:num w:numId="66">
    <w:abstractNumId w:val="16"/>
  </w:num>
  <w:num w:numId="67">
    <w:abstractNumId w:val="8"/>
  </w:num>
  <w:num w:numId="68">
    <w:abstractNumId w:val="52"/>
  </w:num>
  <w:num w:numId="69">
    <w:abstractNumId w:val="62"/>
  </w:num>
  <w:num w:numId="70">
    <w:abstractNumId w:val="4"/>
  </w:num>
  <w:num w:numId="71">
    <w:abstractNumId w:val="44"/>
  </w:num>
  <w:num w:numId="72">
    <w:abstractNumId w:val="10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AU" w:vendorID="64" w:dllVersion="4096" w:nlCheck="1" w:checkStyle="0"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DI0N7S0NLa0NLRU0lEKTi0uzszPAykwrAUA8V0DbiwAAAA="/>
  </w:docVars>
  <w:rsids>
    <w:rsidRoot w:val="00CF08E6"/>
    <w:rsid w:val="000007CE"/>
    <w:rsid w:val="000020EA"/>
    <w:rsid w:val="000022A0"/>
    <w:rsid w:val="000049B1"/>
    <w:rsid w:val="00005B8C"/>
    <w:rsid w:val="00010057"/>
    <w:rsid w:val="000116F8"/>
    <w:rsid w:val="00013DC7"/>
    <w:rsid w:val="00022C53"/>
    <w:rsid w:val="00024E4E"/>
    <w:rsid w:val="000307C7"/>
    <w:rsid w:val="00030E3B"/>
    <w:rsid w:val="00032799"/>
    <w:rsid w:val="00033162"/>
    <w:rsid w:val="000354D7"/>
    <w:rsid w:val="00036182"/>
    <w:rsid w:val="00036889"/>
    <w:rsid w:val="00040CEF"/>
    <w:rsid w:val="00042107"/>
    <w:rsid w:val="00042DC9"/>
    <w:rsid w:val="00045318"/>
    <w:rsid w:val="000463F4"/>
    <w:rsid w:val="0005131C"/>
    <w:rsid w:val="0005159B"/>
    <w:rsid w:val="00051C5D"/>
    <w:rsid w:val="0005748B"/>
    <w:rsid w:val="00057692"/>
    <w:rsid w:val="00062285"/>
    <w:rsid w:val="00064195"/>
    <w:rsid w:val="000646A8"/>
    <w:rsid w:val="000646F5"/>
    <w:rsid w:val="000647CE"/>
    <w:rsid w:val="00064D4A"/>
    <w:rsid w:val="000651DE"/>
    <w:rsid w:val="00065F46"/>
    <w:rsid w:val="0006652E"/>
    <w:rsid w:val="00066598"/>
    <w:rsid w:val="0007035B"/>
    <w:rsid w:val="000718A5"/>
    <w:rsid w:val="000729FF"/>
    <w:rsid w:val="00073EAD"/>
    <w:rsid w:val="000748C3"/>
    <w:rsid w:val="00075E48"/>
    <w:rsid w:val="000847D4"/>
    <w:rsid w:val="00087456"/>
    <w:rsid w:val="0009041F"/>
    <w:rsid w:val="00091F02"/>
    <w:rsid w:val="00093ADB"/>
    <w:rsid w:val="00094419"/>
    <w:rsid w:val="0009504A"/>
    <w:rsid w:val="000A0674"/>
    <w:rsid w:val="000A22EA"/>
    <w:rsid w:val="000A31FA"/>
    <w:rsid w:val="000A591B"/>
    <w:rsid w:val="000B19DF"/>
    <w:rsid w:val="000B39C0"/>
    <w:rsid w:val="000B3E2F"/>
    <w:rsid w:val="000B4955"/>
    <w:rsid w:val="000B5498"/>
    <w:rsid w:val="000B5B22"/>
    <w:rsid w:val="000C7877"/>
    <w:rsid w:val="000D1257"/>
    <w:rsid w:val="000D22CC"/>
    <w:rsid w:val="000D3D1C"/>
    <w:rsid w:val="000D664C"/>
    <w:rsid w:val="000D774A"/>
    <w:rsid w:val="000E3E9F"/>
    <w:rsid w:val="000E639A"/>
    <w:rsid w:val="000E7E45"/>
    <w:rsid w:val="000F037E"/>
    <w:rsid w:val="000F48C9"/>
    <w:rsid w:val="001008B7"/>
    <w:rsid w:val="00104146"/>
    <w:rsid w:val="001066B3"/>
    <w:rsid w:val="00111102"/>
    <w:rsid w:val="0011285D"/>
    <w:rsid w:val="00113AC3"/>
    <w:rsid w:val="00120034"/>
    <w:rsid w:val="00137719"/>
    <w:rsid w:val="00145899"/>
    <w:rsid w:val="00147328"/>
    <w:rsid w:val="00147446"/>
    <w:rsid w:val="001559F4"/>
    <w:rsid w:val="00161479"/>
    <w:rsid w:val="001629B4"/>
    <w:rsid w:val="0017036C"/>
    <w:rsid w:val="001763F8"/>
    <w:rsid w:val="001774C9"/>
    <w:rsid w:val="0018510A"/>
    <w:rsid w:val="0018592C"/>
    <w:rsid w:val="001876E1"/>
    <w:rsid w:val="00191A22"/>
    <w:rsid w:val="00194C5C"/>
    <w:rsid w:val="0019601C"/>
    <w:rsid w:val="001975BB"/>
    <w:rsid w:val="001976B2"/>
    <w:rsid w:val="001A010A"/>
    <w:rsid w:val="001A56CC"/>
    <w:rsid w:val="001B6466"/>
    <w:rsid w:val="001B67BB"/>
    <w:rsid w:val="001B71E8"/>
    <w:rsid w:val="001B72A3"/>
    <w:rsid w:val="001C0824"/>
    <w:rsid w:val="001C172B"/>
    <w:rsid w:val="001C2604"/>
    <w:rsid w:val="001C31B0"/>
    <w:rsid w:val="001C58A5"/>
    <w:rsid w:val="001C5B4A"/>
    <w:rsid w:val="001D0850"/>
    <w:rsid w:val="001D2FD0"/>
    <w:rsid w:val="001D4CA5"/>
    <w:rsid w:val="001D7604"/>
    <w:rsid w:val="001D7D93"/>
    <w:rsid w:val="001E2E15"/>
    <w:rsid w:val="001E37A8"/>
    <w:rsid w:val="001E74B6"/>
    <w:rsid w:val="001F0703"/>
    <w:rsid w:val="001F1E21"/>
    <w:rsid w:val="001F2EB1"/>
    <w:rsid w:val="001F4EC1"/>
    <w:rsid w:val="001F5046"/>
    <w:rsid w:val="00202393"/>
    <w:rsid w:val="00205D92"/>
    <w:rsid w:val="002064A1"/>
    <w:rsid w:val="00212780"/>
    <w:rsid w:val="00212C33"/>
    <w:rsid w:val="00214EBC"/>
    <w:rsid w:val="002151F5"/>
    <w:rsid w:val="00215278"/>
    <w:rsid w:val="0021623A"/>
    <w:rsid w:val="00217E42"/>
    <w:rsid w:val="00222D88"/>
    <w:rsid w:val="002249D6"/>
    <w:rsid w:val="00225367"/>
    <w:rsid w:val="00225C2F"/>
    <w:rsid w:val="00230066"/>
    <w:rsid w:val="00233F0A"/>
    <w:rsid w:val="002351AE"/>
    <w:rsid w:val="00235556"/>
    <w:rsid w:val="002357A2"/>
    <w:rsid w:val="00236BD3"/>
    <w:rsid w:val="00236E18"/>
    <w:rsid w:val="00237DCD"/>
    <w:rsid w:val="002456AE"/>
    <w:rsid w:val="00247AF1"/>
    <w:rsid w:val="00251CB4"/>
    <w:rsid w:val="00253A8A"/>
    <w:rsid w:val="002570EE"/>
    <w:rsid w:val="00257A36"/>
    <w:rsid w:val="00260658"/>
    <w:rsid w:val="00260862"/>
    <w:rsid w:val="002626B2"/>
    <w:rsid w:val="00274727"/>
    <w:rsid w:val="002773A4"/>
    <w:rsid w:val="002847DA"/>
    <w:rsid w:val="0028686A"/>
    <w:rsid w:val="0028776B"/>
    <w:rsid w:val="00293E1B"/>
    <w:rsid w:val="002A17EE"/>
    <w:rsid w:val="002A4BDF"/>
    <w:rsid w:val="002B0B67"/>
    <w:rsid w:val="002B47D3"/>
    <w:rsid w:val="002B57F2"/>
    <w:rsid w:val="002C03A9"/>
    <w:rsid w:val="002C05C3"/>
    <w:rsid w:val="002C1135"/>
    <w:rsid w:val="002C3F04"/>
    <w:rsid w:val="002C558F"/>
    <w:rsid w:val="002E1242"/>
    <w:rsid w:val="002E2B4A"/>
    <w:rsid w:val="002E7601"/>
    <w:rsid w:val="002F1090"/>
    <w:rsid w:val="002F13BA"/>
    <w:rsid w:val="002F4D52"/>
    <w:rsid w:val="002F5B37"/>
    <w:rsid w:val="00304D61"/>
    <w:rsid w:val="00306705"/>
    <w:rsid w:val="003145D1"/>
    <w:rsid w:val="00315757"/>
    <w:rsid w:val="00315D55"/>
    <w:rsid w:val="003174A4"/>
    <w:rsid w:val="0032047A"/>
    <w:rsid w:val="003207EA"/>
    <w:rsid w:val="00321D7D"/>
    <w:rsid w:val="003247C2"/>
    <w:rsid w:val="00327D23"/>
    <w:rsid w:val="00330AE7"/>
    <w:rsid w:val="00333B50"/>
    <w:rsid w:val="00333FA6"/>
    <w:rsid w:val="00343375"/>
    <w:rsid w:val="0034614E"/>
    <w:rsid w:val="00346C29"/>
    <w:rsid w:val="0035197F"/>
    <w:rsid w:val="00351B0D"/>
    <w:rsid w:val="0036168B"/>
    <w:rsid w:val="0036289D"/>
    <w:rsid w:val="00362AEC"/>
    <w:rsid w:val="00384A4B"/>
    <w:rsid w:val="00384EBB"/>
    <w:rsid w:val="00390FF5"/>
    <w:rsid w:val="00395E4E"/>
    <w:rsid w:val="00396FA7"/>
    <w:rsid w:val="003A1E81"/>
    <w:rsid w:val="003A476B"/>
    <w:rsid w:val="003A4A5A"/>
    <w:rsid w:val="003A4AB1"/>
    <w:rsid w:val="003A575C"/>
    <w:rsid w:val="003B022B"/>
    <w:rsid w:val="003B6506"/>
    <w:rsid w:val="003B7F2C"/>
    <w:rsid w:val="003C105A"/>
    <w:rsid w:val="003C1604"/>
    <w:rsid w:val="003C1B0D"/>
    <w:rsid w:val="003C2FDC"/>
    <w:rsid w:val="003D2077"/>
    <w:rsid w:val="003D27CB"/>
    <w:rsid w:val="003D50E5"/>
    <w:rsid w:val="003D63B5"/>
    <w:rsid w:val="003E3220"/>
    <w:rsid w:val="003E5958"/>
    <w:rsid w:val="003E5AA4"/>
    <w:rsid w:val="003F1838"/>
    <w:rsid w:val="003F44A6"/>
    <w:rsid w:val="003F5C5E"/>
    <w:rsid w:val="003F6A87"/>
    <w:rsid w:val="0040327C"/>
    <w:rsid w:val="00403F91"/>
    <w:rsid w:val="00407108"/>
    <w:rsid w:val="004106E0"/>
    <w:rsid w:val="00410DBD"/>
    <w:rsid w:val="0041164A"/>
    <w:rsid w:val="004140D7"/>
    <w:rsid w:val="00423C1C"/>
    <w:rsid w:val="00425A6B"/>
    <w:rsid w:val="00427B9F"/>
    <w:rsid w:val="004316EE"/>
    <w:rsid w:val="00432B39"/>
    <w:rsid w:val="00433DF4"/>
    <w:rsid w:val="00434A70"/>
    <w:rsid w:val="00436C25"/>
    <w:rsid w:val="00436EBF"/>
    <w:rsid w:val="0044420E"/>
    <w:rsid w:val="004462E1"/>
    <w:rsid w:val="00447291"/>
    <w:rsid w:val="00450922"/>
    <w:rsid w:val="00452B1C"/>
    <w:rsid w:val="00455DB6"/>
    <w:rsid w:val="00462727"/>
    <w:rsid w:val="00463332"/>
    <w:rsid w:val="00465156"/>
    <w:rsid w:val="00465435"/>
    <w:rsid w:val="0046555E"/>
    <w:rsid w:val="0046575C"/>
    <w:rsid w:val="004709CB"/>
    <w:rsid w:val="004712D5"/>
    <w:rsid w:val="00472A5F"/>
    <w:rsid w:val="00472EF7"/>
    <w:rsid w:val="0047480E"/>
    <w:rsid w:val="0047682F"/>
    <w:rsid w:val="004771DF"/>
    <w:rsid w:val="00480F37"/>
    <w:rsid w:val="00487C7E"/>
    <w:rsid w:val="00493EA5"/>
    <w:rsid w:val="004954CA"/>
    <w:rsid w:val="004A38ED"/>
    <w:rsid w:val="004A759D"/>
    <w:rsid w:val="004A7A24"/>
    <w:rsid w:val="004B0D0F"/>
    <w:rsid w:val="004B16CC"/>
    <w:rsid w:val="004B587D"/>
    <w:rsid w:val="004C3B95"/>
    <w:rsid w:val="004C405C"/>
    <w:rsid w:val="004C5FE7"/>
    <w:rsid w:val="004C6B4A"/>
    <w:rsid w:val="004D2AFC"/>
    <w:rsid w:val="004D4073"/>
    <w:rsid w:val="004D55C5"/>
    <w:rsid w:val="004D6302"/>
    <w:rsid w:val="004E014B"/>
    <w:rsid w:val="004E0405"/>
    <w:rsid w:val="004E1F3F"/>
    <w:rsid w:val="004E2939"/>
    <w:rsid w:val="004E4B5E"/>
    <w:rsid w:val="004F3137"/>
    <w:rsid w:val="004F4C1E"/>
    <w:rsid w:val="004F7D60"/>
    <w:rsid w:val="00503DBF"/>
    <w:rsid w:val="00504F12"/>
    <w:rsid w:val="00505BE1"/>
    <w:rsid w:val="00516B14"/>
    <w:rsid w:val="00516B3F"/>
    <w:rsid w:val="00520EEB"/>
    <w:rsid w:val="005229A8"/>
    <w:rsid w:val="005234B9"/>
    <w:rsid w:val="00523E22"/>
    <w:rsid w:val="005274A0"/>
    <w:rsid w:val="00533EA9"/>
    <w:rsid w:val="005366C6"/>
    <w:rsid w:val="0053697F"/>
    <w:rsid w:val="00537779"/>
    <w:rsid w:val="0054156A"/>
    <w:rsid w:val="0054209A"/>
    <w:rsid w:val="0055293B"/>
    <w:rsid w:val="00553681"/>
    <w:rsid w:val="005541B7"/>
    <w:rsid w:val="005542F2"/>
    <w:rsid w:val="005559CC"/>
    <w:rsid w:val="00556FC2"/>
    <w:rsid w:val="0055723A"/>
    <w:rsid w:val="00566333"/>
    <w:rsid w:val="00567661"/>
    <w:rsid w:val="00567CF9"/>
    <w:rsid w:val="00570D5B"/>
    <w:rsid w:val="00573F4D"/>
    <w:rsid w:val="005760B1"/>
    <w:rsid w:val="00580D89"/>
    <w:rsid w:val="00590022"/>
    <w:rsid w:val="00595E61"/>
    <w:rsid w:val="005960A6"/>
    <w:rsid w:val="005960DC"/>
    <w:rsid w:val="00597996"/>
    <w:rsid w:val="005A2F68"/>
    <w:rsid w:val="005A6E18"/>
    <w:rsid w:val="005B0416"/>
    <w:rsid w:val="005B0F1C"/>
    <w:rsid w:val="005B6750"/>
    <w:rsid w:val="005B766B"/>
    <w:rsid w:val="005C0161"/>
    <w:rsid w:val="005C3DE6"/>
    <w:rsid w:val="005C4884"/>
    <w:rsid w:val="005C4FDD"/>
    <w:rsid w:val="005D1B35"/>
    <w:rsid w:val="005D3FD2"/>
    <w:rsid w:val="005D4E6E"/>
    <w:rsid w:val="005D755E"/>
    <w:rsid w:val="005E08B5"/>
    <w:rsid w:val="005E3AF3"/>
    <w:rsid w:val="005E5BE8"/>
    <w:rsid w:val="005E7B71"/>
    <w:rsid w:val="005F07A2"/>
    <w:rsid w:val="005F44A2"/>
    <w:rsid w:val="005F4819"/>
    <w:rsid w:val="005F5206"/>
    <w:rsid w:val="005F6B2B"/>
    <w:rsid w:val="00604192"/>
    <w:rsid w:val="006048D5"/>
    <w:rsid w:val="0060543F"/>
    <w:rsid w:val="0060719B"/>
    <w:rsid w:val="00612FC5"/>
    <w:rsid w:val="0061423C"/>
    <w:rsid w:val="00616256"/>
    <w:rsid w:val="00624DCC"/>
    <w:rsid w:val="0062588C"/>
    <w:rsid w:val="0063347C"/>
    <w:rsid w:val="00633D3A"/>
    <w:rsid w:val="00633EF3"/>
    <w:rsid w:val="00634E93"/>
    <w:rsid w:val="00636DC1"/>
    <w:rsid w:val="0064066B"/>
    <w:rsid w:val="00640F6E"/>
    <w:rsid w:val="00643510"/>
    <w:rsid w:val="00646E3B"/>
    <w:rsid w:val="0064730D"/>
    <w:rsid w:val="00652215"/>
    <w:rsid w:val="0065405D"/>
    <w:rsid w:val="00655FC2"/>
    <w:rsid w:val="006626D6"/>
    <w:rsid w:val="00662BBA"/>
    <w:rsid w:val="00662C0C"/>
    <w:rsid w:val="00663353"/>
    <w:rsid w:val="00664EED"/>
    <w:rsid w:val="006667B0"/>
    <w:rsid w:val="00666C9F"/>
    <w:rsid w:val="0066743A"/>
    <w:rsid w:val="00670E7D"/>
    <w:rsid w:val="00671D9E"/>
    <w:rsid w:val="00674ACF"/>
    <w:rsid w:val="0067756B"/>
    <w:rsid w:val="00682FA0"/>
    <w:rsid w:val="006832F5"/>
    <w:rsid w:val="006838EC"/>
    <w:rsid w:val="00695756"/>
    <w:rsid w:val="006A3A1C"/>
    <w:rsid w:val="006A478E"/>
    <w:rsid w:val="006A49C7"/>
    <w:rsid w:val="006A5E82"/>
    <w:rsid w:val="006A5F70"/>
    <w:rsid w:val="006A7086"/>
    <w:rsid w:val="006A7E93"/>
    <w:rsid w:val="006A7F00"/>
    <w:rsid w:val="006B1548"/>
    <w:rsid w:val="006B5863"/>
    <w:rsid w:val="006B7FE8"/>
    <w:rsid w:val="006C04DB"/>
    <w:rsid w:val="006C151F"/>
    <w:rsid w:val="006C1B3D"/>
    <w:rsid w:val="006C4A21"/>
    <w:rsid w:val="006D0AA7"/>
    <w:rsid w:val="006D1C20"/>
    <w:rsid w:val="006D2D43"/>
    <w:rsid w:val="006D58E8"/>
    <w:rsid w:val="006D5BC0"/>
    <w:rsid w:val="006D5DF2"/>
    <w:rsid w:val="006D6B84"/>
    <w:rsid w:val="006F25AD"/>
    <w:rsid w:val="006F40D4"/>
    <w:rsid w:val="006F43D6"/>
    <w:rsid w:val="00701932"/>
    <w:rsid w:val="007026B6"/>
    <w:rsid w:val="00702E1F"/>
    <w:rsid w:val="007076D6"/>
    <w:rsid w:val="00707996"/>
    <w:rsid w:val="0071585E"/>
    <w:rsid w:val="007226BC"/>
    <w:rsid w:val="00725329"/>
    <w:rsid w:val="00725D28"/>
    <w:rsid w:val="00727594"/>
    <w:rsid w:val="00731625"/>
    <w:rsid w:val="00734514"/>
    <w:rsid w:val="007358B7"/>
    <w:rsid w:val="00735F75"/>
    <w:rsid w:val="00736A3A"/>
    <w:rsid w:val="007373D1"/>
    <w:rsid w:val="00737E59"/>
    <w:rsid w:val="00737F8C"/>
    <w:rsid w:val="007444AD"/>
    <w:rsid w:val="00746AEC"/>
    <w:rsid w:val="0075013D"/>
    <w:rsid w:val="00750930"/>
    <w:rsid w:val="00750FB7"/>
    <w:rsid w:val="007512F6"/>
    <w:rsid w:val="00752989"/>
    <w:rsid w:val="007575EE"/>
    <w:rsid w:val="00757D09"/>
    <w:rsid w:val="00760C94"/>
    <w:rsid w:val="007617AD"/>
    <w:rsid w:val="007625CD"/>
    <w:rsid w:val="00762901"/>
    <w:rsid w:val="0076293F"/>
    <w:rsid w:val="007632EC"/>
    <w:rsid w:val="00766AE8"/>
    <w:rsid w:val="0077091B"/>
    <w:rsid w:val="00773A2C"/>
    <w:rsid w:val="00773E90"/>
    <w:rsid w:val="0077455C"/>
    <w:rsid w:val="00776222"/>
    <w:rsid w:val="00776368"/>
    <w:rsid w:val="00776F74"/>
    <w:rsid w:val="007825C2"/>
    <w:rsid w:val="00782DF1"/>
    <w:rsid w:val="00792100"/>
    <w:rsid w:val="00793FAE"/>
    <w:rsid w:val="00795A42"/>
    <w:rsid w:val="00796CEB"/>
    <w:rsid w:val="007A22EE"/>
    <w:rsid w:val="007A3723"/>
    <w:rsid w:val="007A3CDF"/>
    <w:rsid w:val="007B27B0"/>
    <w:rsid w:val="007B2B06"/>
    <w:rsid w:val="007B4657"/>
    <w:rsid w:val="007B6FFA"/>
    <w:rsid w:val="007C1700"/>
    <w:rsid w:val="007C35E7"/>
    <w:rsid w:val="007C479D"/>
    <w:rsid w:val="007C6771"/>
    <w:rsid w:val="007C6DA3"/>
    <w:rsid w:val="007C703B"/>
    <w:rsid w:val="007D3251"/>
    <w:rsid w:val="007D3C69"/>
    <w:rsid w:val="007D4BE0"/>
    <w:rsid w:val="007D5BF9"/>
    <w:rsid w:val="007D5E98"/>
    <w:rsid w:val="007D6F8C"/>
    <w:rsid w:val="007E3381"/>
    <w:rsid w:val="007E4CC1"/>
    <w:rsid w:val="007E4F52"/>
    <w:rsid w:val="007E5475"/>
    <w:rsid w:val="007E6193"/>
    <w:rsid w:val="007F1C58"/>
    <w:rsid w:val="007F2999"/>
    <w:rsid w:val="007F3C51"/>
    <w:rsid w:val="007F4214"/>
    <w:rsid w:val="007F4479"/>
    <w:rsid w:val="007F4DA8"/>
    <w:rsid w:val="007F69B9"/>
    <w:rsid w:val="00800201"/>
    <w:rsid w:val="00802ACE"/>
    <w:rsid w:val="00803275"/>
    <w:rsid w:val="00803E7D"/>
    <w:rsid w:val="00804288"/>
    <w:rsid w:val="00810B7E"/>
    <w:rsid w:val="008124AA"/>
    <w:rsid w:val="008138CB"/>
    <w:rsid w:val="00814571"/>
    <w:rsid w:val="008151C6"/>
    <w:rsid w:val="008213AA"/>
    <w:rsid w:val="00822250"/>
    <w:rsid w:val="00826B13"/>
    <w:rsid w:val="00834B2F"/>
    <w:rsid w:val="008363AC"/>
    <w:rsid w:val="00844A99"/>
    <w:rsid w:val="008502D7"/>
    <w:rsid w:val="00852323"/>
    <w:rsid w:val="008534D9"/>
    <w:rsid w:val="008606EB"/>
    <w:rsid w:val="00862F9A"/>
    <w:rsid w:val="00867123"/>
    <w:rsid w:val="00871396"/>
    <w:rsid w:val="008716DB"/>
    <w:rsid w:val="00875134"/>
    <w:rsid w:val="00875FBD"/>
    <w:rsid w:val="00876793"/>
    <w:rsid w:val="008805FB"/>
    <w:rsid w:val="00887239"/>
    <w:rsid w:val="008925EF"/>
    <w:rsid w:val="00893A07"/>
    <w:rsid w:val="008946F1"/>
    <w:rsid w:val="008960AD"/>
    <w:rsid w:val="00896C66"/>
    <w:rsid w:val="008A06BD"/>
    <w:rsid w:val="008A24FD"/>
    <w:rsid w:val="008A510B"/>
    <w:rsid w:val="008A60A1"/>
    <w:rsid w:val="008B03BF"/>
    <w:rsid w:val="008B111E"/>
    <w:rsid w:val="008B4F90"/>
    <w:rsid w:val="008B5D90"/>
    <w:rsid w:val="008C6C32"/>
    <w:rsid w:val="008D23D7"/>
    <w:rsid w:val="008D273E"/>
    <w:rsid w:val="008D3617"/>
    <w:rsid w:val="008D4F58"/>
    <w:rsid w:val="008D5C93"/>
    <w:rsid w:val="008F53F8"/>
    <w:rsid w:val="008F7FE9"/>
    <w:rsid w:val="00901C7A"/>
    <w:rsid w:val="00904C5F"/>
    <w:rsid w:val="009056A6"/>
    <w:rsid w:val="00907D7F"/>
    <w:rsid w:val="00914A08"/>
    <w:rsid w:val="00916C8F"/>
    <w:rsid w:val="00920782"/>
    <w:rsid w:val="00920DB9"/>
    <w:rsid w:val="009233BB"/>
    <w:rsid w:val="00925A80"/>
    <w:rsid w:val="00926C16"/>
    <w:rsid w:val="00927A4E"/>
    <w:rsid w:val="009315BB"/>
    <w:rsid w:val="00931F5B"/>
    <w:rsid w:val="00937A3C"/>
    <w:rsid w:val="0094010E"/>
    <w:rsid w:val="00941FA1"/>
    <w:rsid w:val="00951478"/>
    <w:rsid w:val="009546BD"/>
    <w:rsid w:val="00955BD3"/>
    <w:rsid w:val="009566CB"/>
    <w:rsid w:val="009623E2"/>
    <w:rsid w:val="009656B0"/>
    <w:rsid w:val="00967F09"/>
    <w:rsid w:val="00974850"/>
    <w:rsid w:val="00975747"/>
    <w:rsid w:val="009772F5"/>
    <w:rsid w:val="009817EE"/>
    <w:rsid w:val="009818D2"/>
    <w:rsid w:val="00981B3B"/>
    <w:rsid w:val="00985949"/>
    <w:rsid w:val="0098599B"/>
    <w:rsid w:val="00990067"/>
    <w:rsid w:val="00997955"/>
    <w:rsid w:val="009A079B"/>
    <w:rsid w:val="009A0EC6"/>
    <w:rsid w:val="009A1650"/>
    <w:rsid w:val="009A1BA7"/>
    <w:rsid w:val="009A1C74"/>
    <w:rsid w:val="009A2A73"/>
    <w:rsid w:val="009B29AE"/>
    <w:rsid w:val="009B3577"/>
    <w:rsid w:val="009B49BD"/>
    <w:rsid w:val="009B6A78"/>
    <w:rsid w:val="009C2521"/>
    <w:rsid w:val="009C4833"/>
    <w:rsid w:val="009C7370"/>
    <w:rsid w:val="009C7503"/>
    <w:rsid w:val="009D2104"/>
    <w:rsid w:val="009D7D81"/>
    <w:rsid w:val="009E12A5"/>
    <w:rsid w:val="009E1CC8"/>
    <w:rsid w:val="009E556C"/>
    <w:rsid w:val="009F0160"/>
    <w:rsid w:val="009F511A"/>
    <w:rsid w:val="009F5183"/>
    <w:rsid w:val="00A023C3"/>
    <w:rsid w:val="00A02709"/>
    <w:rsid w:val="00A0321E"/>
    <w:rsid w:val="00A04483"/>
    <w:rsid w:val="00A06C5D"/>
    <w:rsid w:val="00A06E4A"/>
    <w:rsid w:val="00A118E2"/>
    <w:rsid w:val="00A122D5"/>
    <w:rsid w:val="00A161AF"/>
    <w:rsid w:val="00A162AD"/>
    <w:rsid w:val="00A16B7F"/>
    <w:rsid w:val="00A22486"/>
    <w:rsid w:val="00A26FBE"/>
    <w:rsid w:val="00A302AE"/>
    <w:rsid w:val="00A31137"/>
    <w:rsid w:val="00A329C6"/>
    <w:rsid w:val="00A3365C"/>
    <w:rsid w:val="00A3540D"/>
    <w:rsid w:val="00A3634D"/>
    <w:rsid w:val="00A367D7"/>
    <w:rsid w:val="00A41BAF"/>
    <w:rsid w:val="00A43182"/>
    <w:rsid w:val="00A501C5"/>
    <w:rsid w:val="00A5152F"/>
    <w:rsid w:val="00A51BAE"/>
    <w:rsid w:val="00A572C4"/>
    <w:rsid w:val="00A61232"/>
    <w:rsid w:val="00A61E3C"/>
    <w:rsid w:val="00A675C7"/>
    <w:rsid w:val="00A67781"/>
    <w:rsid w:val="00A70497"/>
    <w:rsid w:val="00A71D65"/>
    <w:rsid w:val="00A74618"/>
    <w:rsid w:val="00A77AC1"/>
    <w:rsid w:val="00A8169E"/>
    <w:rsid w:val="00A83049"/>
    <w:rsid w:val="00A848E2"/>
    <w:rsid w:val="00A860E4"/>
    <w:rsid w:val="00A86390"/>
    <w:rsid w:val="00A867AE"/>
    <w:rsid w:val="00A95E7A"/>
    <w:rsid w:val="00A9691B"/>
    <w:rsid w:val="00AA015D"/>
    <w:rsid w:val="00AA1247"/>
    <w:rsid w:val="00AA1DEB"/>
    <w:rsid w:val="00AA208E"/>
    <w:rsid w:val="00AA221B"/>
    <w:rsid w:val="00AA5923"/>
    <w:rsid w:val="00AA69FF"/>
    <w:rsid w:val="00AA7A98"/>
    <w:rsid w:val="00AB1DA9"/>
    <w:rsid w:val="00AB3D14"/>
    <w:rsid w:val="00AB409C"/>
    <w:rsid w:val="00AB46F0"/>
    <w:rsid w:val="00AB7787"/>
    <w:rsid w:val="00AD2F30"/>
    <w:rsid w:val="00AD3288"/>
    <w:rsid w:val="00AD3ACF"/>
    <w:rsid w:val="00AD5184"/>
    <w:rsid w:val="00AE1F0E"/>
    <w:rsid w:val="00AE2146"/>
    <w:rsid w:val="00AE7E94"/>
    <w:rsid w:val="00AF200A"/>
    <w:rsid w:val="00AF4B4B"/>
    <w:rsid w:val="00B028F6"/>
    <w:rsid w:val="00B04D03"/>
    <w:rsid w:val="00B04EA8"/>
    <w:rsid w:val="00B06EA6"/>
    <w:rsid w:val="00B07EF9"/>
    <w:rsid w:val="00B107D0"/>
    <w:rsid w:val="00B113BE"/>
    <w:rsid w:val="00B146EA"/>
    <w:rsid w:val="00B169D0"/>
    <w:rsid w:val="00B20B52"/>
    <w:rsid w:val="00B24541"/>
    <w:rsid w:val="00B256F9"/>
    <w:rsid w:val="00B26147"/>
    <w:rsid w:val="00B26A0A"/>
    <w:rsid w:val="00B27464"/>
    <w:rsid w:val="00B308EB"/>
    <w:rsid w:val="00B313DC"/>
    <w:rsid w:val="00B40CD0"/>
    <w:rsid w:val="00B41B7C"/>
    <w:rsid w:val="00B46CA7"/>
    <w:rsid w:val="00B46FC9"/>
    <w:rsid w:val="00B47DD0"/>
    <w:rsid w:val="00B55027"/>
    <w:rsid w:val="00B6178E"/>
    <w:rsid w:val="00B6526F"/>
    <w:rsid w:val="00B65A06"/>
    <w:rsid w:val="00B75F5B"/>
    <w:rsid w:val="00B7685A"/>
    <w:rsid w:val="00B81AF7"/>
    <w:rsid w:val="00B95DA0"/>
    <w:rsid w:val="00B978EE"/>
    <w:rsid w:val="00BA12B9"/>
    <w:rsid w:val="00BA7075"/>
    <w:rsid w:val="00BB0E8A"/>
    <w:rsid w:val="00BB3163"/>
    <w:rsid w:val="00BB5928"/>
    <w:rsid w:val="00BB6F2A"/>
    <w:rsid w:val="00BC5A83"/>
    <w:rsid w:val="00BC6E2C"/>
    <w:rsid w:val="00BC6F53"/>
    <w:rsid w:val="00BD0B94"/>
    <w:rsid w:val="00BD19B7"/>
    <w:rsid w:val="00BD6AA9"/>
    <w:rsid w:val="00BE0387"/>
    <w:rsid w:val="00BE1265"/>
    <w:rsid w:val="00BE13AD"/>
    <w:rsid w:val="00BE24B2"/>
    <w:rsid w:val="00BE301D"/>
    <w:rsid w:val="00BE6EB7"/>
    <w:rsid w:val="00BF155D"/>
    <w:rsid w:val="00BF15DE"/>
    <w:rsid w:val="00BF3B12"/>
    <w:rsid w:val="00BF3D5C"/>
    <w:rsid w:val="00BF6F07"/>
    <w:rsid w:val="00BF7193"/>
    <w:rsid w:val="00BF7626"/>
    <w:rsid w:val="00C03E48"/>
    <w:rsid w:val="00C06E4E"/>
    <w:rsid w:val="00C10C49"/>
    <w:rsid w:val="00C13E59"/>
    <w:rsid w:val="00C16ECD"/>
    <w:rsid w:val="00C221B9"/>
    <w:rsid w:val="00C34AA4"/>
    <w:rsid w:val="00C43E93"/>
    <w:rsid w:val="00C47A30"/>
    <w:rsid w:val="00C5199C"/>
    <w:rsid w:val="00C5505C"/>
    <w:rsid w:val="00C62AA0"/>
    <w:rsid w:val="00C62E87"/>
    <w:rsid w:val="00C64765"/>
    <w:rsid w:val="00C64B29"/>
    <w:rsid w:val="00C670B8"/>
    <w:rsid w:val="00C67BF5"/>
    <w:rsid w:val="00C72688"/>
    <w:rsid w:val="00C74977"/>
    <w:rsid w:val="00C77228"/>
    <w:rsid w:val="00C81E94"/>
    <w:rsid w:val="00C827D1"/>
    <w:rsid w:val="00C82D4F"/>
    <w:rsid w:val="00C858D8"/>
    <w:rsid w:val="00C85997"/>
    <w:rsid w:val="00C96F17"/>
    <w:rsid w:val="00CB41B0"/>
    <w:rsid w:val="00CB7830"/>
    <w:rsid w:val="00CC35BB"/>
    <w:rsid w:val="00CC364E"/>
    <w:rsid w:val="00CC48C6"/>
    <w:rsid w:val="00CC7B3D"/>
    <w:rsid w:val="00CD0444"/>
    <w:rsid w:val="00CD442A"/>
    <w:rsid w:val="00CD7482"/>
    <w:rsid w:val="00CE032C"/>
    <w:rsid w:val="00CE48E2"/>
    <w:rsid w:val="00CE51CC"/>
    <w:rsid w:val="00CE59F7"/>
    <w:rsid w:val="00CE7315"/>
    <w:rsid w:val="00CF08E6"/>
    <w:rsid w:val="00CF1195"/>
    <w:rsid w:val="00CF3A80"/>
    <w:rsid w:val="00CF44D8"/>
    <w:rsid w:val="00CF6DD0"/>
    <w:rsid w:val="00CF7F0A"/>
    <w:rsid w:val="00D03458"/>
    <w:rsid w:val="00D04308"/>
    <w:rsid w:val="00D04EE6"/>
    <w:rsid w:val="00D10795"/>
    <w:rsid w:val="00D14ADC"/>
    <w:rsid w:val="00D15DD2"/>
    <w:rsid w:val="00D22DAD"/>
    <w:rsid w:val="00D2480C"/>
    <w:rsid w:val="00D25A0A"/>
    <w:rsid w:val="00D25E3E"/>
    <w:rsid w:val="00D26361"/>
    <w:rsid w:val="00D27F23"/>
    <w:rsid w:val="00D314C0"/>
    <w:rsid w:val="00D3166B"/>
    <w:rsid w:val="00D3204A"/>
    <w:rsid w:val="00D35281"/>
    <w:rsid w:val="00D35F0B"/>
    <w:rsid w:val="00D37697"/>
    <w:rsid w:val="00D421E1"/>
    <w:rsid w:val="00D44057"/>
    <w:rsid w:val="00D467CC"/>
    <w:rsid w:val="00D60907"/>
    <w:rsid w:val="00D638AD"/>
    <w:rsid w:val="00D64B0C"/>
    <w:rsid w:val="00D6540B"/>
    <w:rsid w:val="00D65EAC"/>
    <w:rsid w:val="00D73505"/>
    <w:rsid w:val="00D76E66"/>
    <w:rsid w:val="00D77A64"/>
    <w:rsid w:val="00D82717"/>
    <w:rsid w:val="00D841DB"/>
    <w:rsid w:val="00D8698B"/>
    <w:rsid w:val="00D8749F"/>
    <w:rsid w:val="00D94497"/>
    <w:rsid w:val="00D94AD8"/>
    <w:rsid w:val="00D94CC6"/>
    <w:rsid w:val="00D96AF6"/>
    <w:rsid w:val="00DA5589"/>
    <w:rsid w:val="00DA628E"/>
    <w:rsid w:val="00DB132A"/>
    <w:rsid w:val="00DB359C"/>
    <w:rsid w:val="00DB6D74"/>
    <w:rsid w:val="00DC2655"/>
    <w:rsid w:val="00DC2984"/>
    <w:rsid w:val="00DC30D3"/>
    <w:rsid w:val="00DC431B"/>
    <w:rsid w:val="00DC43E3"/>
    <w:rsid w:val="00DC547C"/>
    <w:rsid w:val="00DD0179"/>
    <w:rsid w:val="00DD0288"/>
    <w:rsid w:val="00DD57B5"/>
    <w:rsid w:val="00DD656C"/>
    <w:rsid w:val="00DD6BAD"/>
    <w:rsid w:val="00DE0664"/>
    <w:rsid w:val="00DE0FD0"/>
    <w:rsid w:val="00DE18BC"/>
    <w:rsid w:val="00DE220F"/>
    <w:rsid w:val="00DE6BE6"/>
    <w:rsid w:val="00E00619"/>
    <w:rsid w:val="00E0171A"/>
    <w:rsid w:val="00E02202"/>
    <w:rsid w:val="00E0249E"/>
    <w:rsid w:val="00E03208"/>
    <w:rsid w:val="00E0354C"/>
    <w:rsid w:val="00E05084"/>
    <w:rsid w:val="00E06A9A"/>
    <w:rsid w:val="00E11525"/>
    <w:rsid w:val="00E12750"/>
    <w:rsid w:val="00E1424E"/>
    <w:rsid w:val="00E4035D"/>
    <w:rsid w:val="00E42D47"/>
    <w:rsid w:val="00E43089"/>
    <w:rsid w:val="00E43436"/>
    <w:rsid w:val="00E45076"/>
    <w:rsid w:val="00E45B47"/>
    <w:rsid w:val="00E50CB6"/>
    <w:rsid w:val="00E53C62"/>
    <w:rsid w:val="00E62A4B"/>
    <w:rsid w:val="00E663F4"/>
    <w:rsid w:val="00E70620"/>
    <w:rsid w:val="00E7541E"/>
    <w:rsid w:val="00E81457"/>
    <w:rsid w:val="00E84EB9"/>
    <w:rsid w:val="00E86505"/>
    <w:rsid w:val="00E86C90"/>
    <w:rsid w:val="00E927E8"/>
    <w:rsid w:val="00E93044"/>
    <w:rsid w:val="00E95235"/>
    <w:rsid w:val="00EA06AE"/>
    <w:rsid w:val="00EA0830"/>
    <w:rsid w:val="00EA12AA"/>
    <w:rsid w:val="00EA3439"/>
    <w:rsid w:val="00EA4CAE"/>
    <w:rsid w:val="00EA5B40"/>
    <w:rsid w:val="00EB0CC7"/>
    <w:rsid w:val="00EB5C59"/>
    <w:rsid w:val="00EC2429"/>
    <w:rsid w:val="00EC340E"/>
    <w:rsid w:val="00EC3BB6"/>
    <w:rsid w:val="00EC4D2A"/>
    <w:rsid w:val="00EC7560"/>
    <w:rsid w:val="00ED0CB9"/>
    <w:rsid w:val="00ED2B36"/>
    <w:rsid w:val="00ED6393"/>
    <w:rsid w:val="00ED6A44"/>
    <w:rsid w:val="00EE03CC"/>
    <w:rsid w:val="00EE18B5"/>
    <w:rsid w:val="00EE395B"/>
    <w:rsid w:val="00EE58F3"/>
    <w:rsid w:val="00EF1797"/>
    <w:rsid w:val="00EF39FB"/>
    <w:rsid w:val="00EF4100"/>
    <w:rsid w:val="00EF76E7"/>
    <w:rsid w:val="00F01607"/>
    <w:rsid w:val="00F04602"/>
    <w:rsid w:val="00F0601B"/>
    <w:rsid w:val="00F061FF"/>
    <w:rsid w:val="00F0691F"/>
    <w:rsid w:val="00F11AC9"/>
    <w:rsid w:val="00F11F07"/>
    <w:rsid w:val="00F12BDC"/>
    <w:rsid w:val="00F135BA"/>
    <w:rsid w:val="00F152A3"/>
    <w:rsid w:val="00F15C43"/>
    <w:rsid w:val="00F16766"/>
    <w:rsid w:val="00F17944"/>
    <w:rsid w:val="00F268AE"/>
    <w:rsid w:val="00F32137"/>
    <w:rsid w:val="00F327A1"/>
    <w:rsid w:val="00F34DD9"/>
    <w:rsid w:val="00F35A3D"/>
    <w:rsid w:val="00F40FAF"/>
    <w:rsid w:val="00F424FC"/>
    <w:rsid w:val="00F4326B"/>
    <w:rsid w:val="00F4375F"/>
    <w:rsid w:val="00F44090"/>
    <w:rsid w:val="00F44853"/>
    <w:rsid w:val="00F4676D"/>
    <w:rsid w:val="00F46C44"/>
    <w:rsid w:val="00F51AFD"/>
    <w:rsid w:val="00F53F12"/>
    <w:rsid w:val="00F569A7"/>
    <w:rsid w:val="00F57A0B"/>
    <w:rsid w:val="00F618EF"/>
    <w:rsid w:val="00F61F44"/>
    <w:rsid w:val="00F62FF8"/>
    <w:rsid w:val="00F65402"/>
    <w:rsid w:val="00F6777F"/>
    <w:rsid w:val="00F717E1"/>
    <w:rsid w:val="00F71BB1"/>
    <w:rsid w:val="00F76147"/>
    <w:rsid w:val="00F7689A"/>
    <w:rsid w:val="00F76BFC"/>
    <w:rsid w:val="00F80AAD"/>
    <w:rsid w:val="00F81311"/>
    <w:rsid w:val="00F87E39"/>
    <w:rsid w:val="00F90FE3"/>
    <w:rsid w:val="00F925F7"/>
    <w:rsid w:val="00F92D35"/>
    <w:rsid w:val="00F92E7A"/>
    <w:rsid w:val="00F93E6F"/>
    <w:rsid w:val="00F9473F"/>
    <w:rsid w:val="00F94EA7"/>
    <w:rsid w:val="00FA34CB"/>
    <w:rsid w:val="00FA3664"/>
    <w:rsid w:val="00FA46D9"/>
    <w:rsid w:val="00FA5BA6"/>
    <w:rsid w:val="00FA5FA4"/>
    <w:rsid w:val="00FB31D7"/>
    <w:rsid w:val="00FB358B"/>
    <w:rsid w:val="00FB6F5C"/>
    <w:rsid w:val="00FC351D"/>
    <w:rsid w:val="00FC4387"/>
    <w:rsid w:val="00FC4D17"/>
    <w:rsid w:val="00FD04F6"/>
    <w:rsid w:val="00FD1CEC"/>
    <w:rsid w:val="00FD25DA"/>
    <w:rsid w:val="00FD346C"/>
    <w:rsid w:val="00FD44DE"/>
    <w:rsid w:val="00FD45EC"/>
    <w:rsid w:val="00FD4924"/>
    <w:rsid w:val="00FD57A1"/>
    <w:rsid w:val="00FD59AC"/>
    <w:rsid w:val="00FD6521"/>
    <w:rsid w:val="00FD7753"/>
    <w:rsid w:val="00FE07AE"/>
    <w:rsid w:val="00FE3D82"/>
    <w:rsid w:val="00FE6DD6"/>
    <w:rsid w:val="00FF01CE"/>
    <w:rsid w:val="00FF0327"/>
    <w:rsid w:val="00FF3C17"/>
    <w:rsid w:val="00FF50C0"/>
    <w:rsid w:val="00FF6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F4180A"/>
  <w15:docId w15:val="{51F06CCA-07A9-4FDA-81DF-AAC50FA4C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3BB6"/>
    <w:pPr>
      <w:widowControl w:val="0"/>
      <w:tabs>
        <w:tab w:val="center" w:pos="4819"/>
        <w:tab w:val="right" w:pos="9071"/>
      </w:tabs>
      <w:adjustRightInd w:val="0"/>
      <w:jc w:val="both"/>
      <w:textAlignment w:val="baseline"/>
    </w:pPr>
    <w:rPr>
      <w:rFonts w:ascii="Times New Roman" w:eastAsia="標楷體" w:hAnsi="Times New Roman" w:cs="Times New Roman"/>
      <w:kern w:val="0"/>
      <w:sz w:val="28"/>
      <w:szCs w:val="20"/>
    </w:rPr>
  </w:style>
  <w:style w:type="paragraph" w:styleId="1">
    <w:name w:val="heading 1"/>
    <w:basedOn w:val="a"/>
    <w:next w:val="a"/>
    <w:link w:val="10"/>
    <w:autoRedefine/>
    <w:qFormat/>
    <w:rsid w:val="00465435"/>
    <w:pPr>
      <w:keepNext/>
      <w:tabs>
        <w:tab w:val="left" w:pos="0"/>
      </w:tabs>
      <w:spacing w:before="360" w:after="120" w:line="240" w:lineRule="atLeast"/>
      <w:outlineLvl w:val="0"/>
    </w:pPr>
    <w:rPr>
      <w:rFonts w:ascii="標楷體" w:hAnsi="標楷體"/>
      <w:b/>
      <w:kern w:val="52"/>
      <w:sz w:val="36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804288"/>
    <w:pPr>
      <w:keepNext/>
      <w:ind w:leftChars="200" w:left="560"/>
      <w:outlineLvl w:val="1"/>
    </w:pPr>
    <w:rPr>
      <w:rFonts w:eastAsiaTheme="majorEastAsia"/>
      <w:b/>
      <w:bCs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C351D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CF08E6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尾 字元"/>
    <w:basedOn w:val="a0"/>
    <w:link w:val="a3"/>
    <w:uiPriority w:val="99"/>
    <w:rsid w:val="00CF08E6"/>
    <w:rPr>
      <w:rFonts w:ascii="Times New Roman" w:eastAsia="新細明體" w:hAnsi="Times New Roman" w:cs="Times New Roman"/>
      <w:sz w:val="20"/>
      <w:szCs w:val="20"/>
    </w:rPr>
  </w:style>
  <w:style w:type="character" w:styleId="a5">
    <w:name w:val="page number"/>
    <w:basedOn w:val="a0"/>
    <w:rsid w:val="00CF08E6"/>
  </w:style>
  <w:style w:type="paragraph" w:styleId="a6">
    <w:name w:val="header"/>
    <w:basedOn w:val="a"/>
    <w:link w:val="a7"/>
    <w:uiPriority w:val="99"/>
    <w:rsid w:val="00CF08E6"/>
    <w:rPr>
      <w:rFonts w:ascii="細明體" w:eastAsia="細明體"/>
      <w:sz w:val="20"/>
    </w:rPr>
  </w:style>
  <w:style w:type="character" w:customStyle="1" w:styleId="a7">
    <w:name w:val="頁首 字元"/>
    <w:basedOn w:val="a0"/>
    <w:link w:val="a6"/>
    <w:uiPriority w:val="99"/>
    <w:rsid w:val="00CF08E6"/>
    <w:rPr>
      <w:rFonts w:ascii="細明體" w:eastAsia="細明體" w:hAnsi="Times New Roman" w:cs="Times New Roman"/>
      <w:kern w:val="0"/>
      <w:sz w:val="20"/>
      <w:szCs w:val="20"/>
    </w:rPr>
  </w:style>
  <w:style w:type="paragraph" w:styleId="a8">
    <w:name w:val="Title"/>
    <w:basedOn w:val="a"/>
    <w:link w:val="a9"/>
    <w:qFormat/>
    <w:rsid w:val="00CF08E6"/>
    <w:pPr>
      <w:widowControl/>
      <w:overflowPunct w:val="0"/>
      <w:autoSpaceDE w:val="0"/>
      <w:autoSpaceDN w:val="0"/>
      <w:spacing w:before="240" w:after="60" w:line="240" w:lineRule="atLeast"/>
      <w:jc w:val="center"/>
    </w:pPr>
    <w:rPr>
      <w:rFonts w:ascii="Arial" w:hAnsi="Arial"/>
      <w:b/>
      <w:kern w:val="28"/>
      <w:sz w:val="32"/>
    </w:rPr>
  </w:style>
  <w:style w:type="character" w:customStyle="1" w:styleId="a9">
    <w:name w:val="標題 字元"/>
    <w:basedOn w:val="a0"/>
    <w:link w:val="a8"/>
    <w:rsid w:val="00CF08E6"/>
    <w:rPr>
      <w:rFonts w:ascii="Arial" w:eastAsia="標楷體" w:hAnsi="Arial" w:cs="Times New Roman"/>
      <w:b/>
      <w:kern w:val="28"/>
      <w:sz w:val="32"/>
      <w:szCs w:val="20"/>
    </w:rPr>
  </w:style>
  <w:style w:type="paragraph" w:styleId="aa">
    <w:name w:val="List Paragraph"/>
    <w:basedOn w:val="a"/>
    <w:uiPriority w:val="1"/>
    <w:qFormat/>
    <w:rsid w:val="00DC2984"/>
    <w:pPr>
      <w:ind w:leftChars="200" w:left="480"/>
    </w:pPr>
  </w:style>
  <w:style w:type="paragraph" w:styleId="ab">
    <w:name w:val="Balloon Text"/>
    <w:basedOn w:val="a"/>
    <w:link w:val="ac"/>
    <w:uiPriority w:val="99"/>
    <w:semiHidden/>
    <w:unhideWhenUsed/>
    <w:rsid w:val="00EE03C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EE03C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rsid w:val="00465435"/>
    <w:rPr>
      <w:rFonts w:ascii="標楷體" w:eastAsia="標楷體" w:hAnsi="標楷體" w:cs="Times New Roman"/>
      <w:b/>
      <w:kern w:val="52"/>
      <w:sz w:val="36"/>
      <w:szCs w:val="28"/>
    </w:rPr>
  </w:style>
  <w:style w:type="paragraph" w:customStyle="1" w:styleId="21">
    <w:name w:val="2"/>
    <w:basedOn w:val="a"/>
    <w:autoRedefine/>
    <w:rsid w:val="002F4D52"/>
    <w:pPr>
      <w:widowControl/>
      <w:spacing w:after="160" w:line="240" w:lineRule="exact"/>
    </w:pPr>
    <w:rPr>
      <w:rFonts w:ascii="Verdana" w:hAnsi="Verdana"/>
      <w:sz w:val="20"/>
      <w:lang w:eastAsia="zh-CN" w:bidi="hi-IN"/>
    </w:rPr>
  </w:style>
  <w:style w:type="table" w:styleId="ad">
    <w:name w:val="Table Grid"/>
    <w:basedOn w:val="a1"/>
    <w:uiPriority w:val="39"/>
    <w:rsid w:val="002F4D52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e">
    <w:name w:val="編號一"/>
    <w:rsid w:val="002F4D52"/>
    <w:pPr>
      <w:tabs>
        <w:tab w:val="num" w:pos="1556"/>
      </w:tabs>
      <w:autoSpaceDE w:val="0"/>
      <w:autoSpaceDN w:val="0"/>
      <w:spacing w:before="60" w:after="60"/>
      <w:ind w:left="1556" w:hanging="552"/>
      <w:jc w:val="both"/>
      <w:textAlignment w:val="bottom"/>
    </w:pPr>
    <w:rPr>
      <w:rFonts w:ascii="新細明體" w:eastAsia="新細明體" w:hAnsi="Times New Roman" w:cs="Times New Roman"/>
      <w:noProof/>
      <w:kern w:val="0"/>
      <w:sz w:val="28"/>
      <w:szCs w:val="20"/>
    </w:rPr>
  </w:style>
  <w:style w:type="paragraph" w:customStyle="1" w:styleId="af">
    <w:name w:val="表格"/>
    <w:basedOn w:val="a"/>
    <w:rsid w:val="002F4D52"/>
    <w:pPr>
      <w:spacing w:line="360" w:lineRule="atLeast"/>
    </w:pPr>
    <w:rPr>
      <w:rFonts w:eastAsia="華康中楷體"/>
      <w:spacing w:val="-20"/>
    </w:rPr>
  </w:style>
  <w:style w:type="paragraph" w:styleId="af0">
    <w:name w:val="Normal Indent"/>
    <w:basedOn w:val="a"/>
    <w:rsid w:val="002F4D52"/>
    <w:pPr>
      <w:ind w:left="480"/>
    </w:pPr>
    <w:rPr>
      <w:rFonts w:ascii="細明體" w:eastAsia="細明體"/>
    </w:rPr>
  </w:style>
  <w:style w:type="paragraph" w:styleId="af1">
    <w:name w:val="Body Text Indent"/>
    <w:basedOn w:val="a"/>
    <w:link w:val="af2"/>
    <w:rsid w:val="002F4D52"/>
    <w:pPr>
      <w:widowControl/>
      <w:tabs>
        <w:tab w:val="left" w:pos="7513"/>
      </w:tabs>
      <w:overflowPunct w:val="0"/>
      <w:autoSpaceDE w:val="0"/>
      <w:autoSpaceDN w:val="0"/>
      <w:spacing w:after="120" w:line="240" w:lineRule="atLeast"/>
      <w:ind w:left="2059" w:hanging="505"/>
      <w:textAlignment w:val="bottom"/>
    </w:pPr>
    <w:rPr>
      <w:rFonts w:ascii="標楷體"/>
      <w:color w:val="000000"/>
      <w:sz w:val="26"/>
    </w:rPr>
  </w:style>
  <w:style w:type="character" w:customStyle="1" w:styleId="af2">
    <w:name w:val="本文縮排 字元"/>
    <w:basedOn w:val="a0"/>
    <w:link w:val="af1"/>
    <w:rsid w:val="002F4D52"/>
    <w:rPr>
      <w:rFonts w:ascii="標楷體" w:eastAsia="標楷體" w:hAnsi="Times New Roman" w:cs="Times New Roman"/>
      <w:color w:val="000000"/>
      <w:kern w:val="0"/>
      <w:sz w:val="26"/>
      <w:szCs w:val="20"/>
    </w:rPr>
  </w:style>
  <w:style w:type="paragraph" w:styleId="31">
    <w:name w:val="Body Text Indent 3"/>
    <w:basedOn w:val="a"/>
    <w:link w:val="32"/>
    <w:rsid w:val="002F4D52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spacing w:before="240" w:after="120" w:line="180" w:lineRule="atLeast"/>
      <w:ind w:left="839" w:hanging="261"/>
    </w:pPr>
    <w:rPr>
      <w:color w:val="000000"/>
    </w:rPr>
  </w:style>
  <w:style w:type="character" w:customStyle="1" w:styleId="32">
    <w:name w:val="本文縮排 3 字元"/>
    <w:basedOn w:val="a0"/>
    <w:link w:val="31"/>
    <w:rsid w:val="002F4D52"/>
    <w:rPr>
      <w:rFonts w:ascii="Times New Roman" w:eastAsia="標楷體" w:hAnsi="Times New Roman" w:cs="Times New Roman"/>
      <w:color w:val="000000"/>
      <w:kern w:val="0"/>
      <w:szCs w:val="20"/>
    </w:rPr>
  </w:style>
  <w:style w:type="table" w:styleId="11">
    <w:name w:val="Table Grid 1"/>
    <w:basedOn w:val="a1"/>
    <w:rsid w:val="002F4D52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customStyle="1" w:styleId="12">
    <w:name w:val="純文字1"/>
    <w:basedOn w:val="a"/>
    <w:rsid w:val="002F4D52"/>
    <w:rPr>
      <w:rFonts w:ascii="細明體" w:eastAsia="細明體" w:hAnsi="Courier New"/>
    </w:rPr>
  </w:style>
  <w:style w:type="paragraph" w:styleId="af3">
    <w:name w:val="Date"/>
    <w:basedOn w:val="af4"/>
    <w:link w:val="af5"/>
    <w:rsid w:val="002F4D52"/>
    <w:pPr>
      <w:widowControl/>
      <w:overflowPunct w:val="0"/>
      <w:autoSpaceDE w:val="0"/>
      <w:autoSpaceDN w:val="0"/>
      <w:spacing w:before="120" w:after="160"/>
      <w:jc w:val="center"/>
    </w:pPr>
    <w:rPr>
      <w:sz w:val="20"/>
    </w:rPr>
  </w:style>
  <w:style w:type="character" w:customStyle="1" w:styleId="af5">
    <w:name w:val="日期 字元"/>
    <w:basedOn w:val="a0"/>
    <w:link w:val="af3"/>
    <w:rsid w:val="002F4D52"/>
    <w:rPr>
      <w:rFonts w:ascii="Times New Roman" w:eastAsia="標楷體" w:hAnsi="Times New Roman" w:cs="Times New Roman"/>
      <w:kern w:val="0"/>
      <w:sz w:val="20"/>
      <w:szCs w:val="20"/>
    </w:rPr>
  </w:style>
  <w:style w:type="paragraph" w:styleId="af4">
    <w:name w:val="Body Text"/>
    <w:basedOn w:val="a"/>
    <w:link w:val="af6"/>
    <w:rsid w:val="002F4D52"/>
    <w:pPr>
      <w:spacing w:after="120"/>
    </w:pPr>
  </w:style>
  <w:style w:type="character" w:customStyle="1" w:styleId="af6">
    <w:name w:val="本文 字元"/>
    <w:basedOn w:val="a0"/>
    <w:link w:val="af4"/>
    <w:rsid w:val="002F4D52"/>
    <w:rPr>
      <w:rFonts w:ascii="Times New Roman" w:eastAsia="新細明體" w:hAnsi="Times New Roman" w:cs="Times New Roman"/>
      <w:szCs w:val="24"/>
    </w:rPr>
  </w:style>
  <w:style w:type="paragraph" w:styleId="af7">
    <w:name w:val="Subtitle"/>
    <w:basedOn w:val="a"/>
    <w:link w:val="af8"/>
    <w:qFormat/>
    <w:rsid w:val="002F4D52"/>
    <w:pPr>
      <w:widowControl/>
      <w:overflowPunct w:val="0"/>
      <w:autoSpaceDE w:val="0"/>
      <w:autoSpaceDN w:val="0"/>
      <w:spacing w:before="120" w:after="60" w:line="240" w:lineRule="atLeast"/>
      <w:jc w:val="center"/>
    </w:pPr>
    <w:rPr>
      <w:rFonts w:ascii="Arial" w:hAnsi="Arial"/>
      <w:i/>
    </w:rPr>
  </w:style>
  <w:style w:type="character" w:customStyle="1" w:styleId="af8">
    <w:name w:val="副標題 字元"/>
    <w:basedOn w:val="a0"/>
    <w:link w:val="af7"/>
    <w:rsid w:val="002F4D52"/>
    <w:rPr>
      <w:rFonts w:ascii="Arial" w:eastAsia="標楷體" w:hAnsi="Arial" w:cs="Times New Roman"/>
      <w:i/>
      <w:kern w:val="0"/>
      <w:sz w:val="28"/>
      <w:szCs w:val="20"/>
    </w:rPr>
  </w:style>
  <w:style w:type="paragraph" w:customStyle="1" w:styleId="13">
    <w:name w:val="字元 字元1"/>
    <w:basedOn w:val="a"/>
    <w:rsid w:val="002F4D52"/>
    <w:pPr>
      <w:widowControl/>
      <w:spacing w:after="160" w:line="240" w:lineRule="exact"/>
    </w:pPr>
    <w:rPr>
      <w:rFonts w:ascii="Tahoma" w:hAnsi="Tahoma"/>
      <w:sz w:val="20"/>
      <w:lang w:eastAsia="en-US"/>
    </w:rPr>
  </w:style>
  <w:style w:type="paragraph" w:customStyle="1" w:styleId="X">
    <w:name w:val="第X條"/>
    <w:basedOn w:val="a"/>
    <w:rsid w:val="002F4D52"/>
    <w:pPr>
      <w:spacing w:line="380" w:lineRule="exact"/>
    </w:pPr>
    <w:rPr>
      <w:rFonts w:ascii="Arial" w:hAnsi="Arial"/>
      <w:b/>
      <w:bCs/>
    </w:rPr>
  </w:style>
  <w:style w:type="paragraph" w:customStyle="1" w:styleId="14">
    <w:name w:val="1"/>
    <w:basedOn w:val="a"/>
    <w:autoRedefine/>
    <w:rsid w:val="002F4D52"/>
    <w:pPr>
      <w:widowControl/>
      <w:spacing w:after="160" w:line="240" w:lineRule="exact"/>
    </w:pPr>
    <w:rPr>
      <w:rFonts w:ascii="Verdana" w:hAnsi="Verdana"/>
      <w:sz w:val="20"/>
      <w:lang w:eastAsia="zh-CN" w:bidi="hi-IN"/>
    </w:rPr>
  </w:style>
  <w:style w:type="character" w:styleId="af9">
    <w:name w:val="annotation reference"/>
    <w:rsid w:val="002F4D52"/>
    <w:rPr>
      <w:sz w:val="18"/>
      <w:szCs w:val="18"/>
    </w:rPr>
  </w:style>
  <w:style w:type="paragraph" w:styleId="afa">
    <w:name w:val="annotation text"/>
    <w:basedOn w:val="a"/>
    <w:link w:val="afb"/>
    <w:rsid w:val="002F4D52"/>
  </w:style>
  <w:style w:type="character" w:customStyle="1" w:styleId="afb">
    <w:name w:val="註解文字 字元"/>
    <w:basedOn w:val="a0"/>
    <w:link w:val="afa"/>
    <w:rsid w:val="002F4D52"/>
    <w:rPr>
      <w:rFonts w:ascii="Times New Roman" w:eastAsia="新細明體" w:hAnsi="Times New Roman" w:cs="Times New Roman"/>
      <w:szCs w:val="24"/>
    </w:rPr>
  </w:style>
  <w:style w:type="character" w:customStyle="1" w:styleId="22">
    <w:name w:val="字元 字元2"/>
    <w:rsid w:val="002F4D52"/>
    <w:rPr>
      <w:kern w:val="2"/>
      <w:sz w:val="24"/>
      <w:szCs w:val="24"/>
    </w:rPr>
  </w:style>
  <w:style w:type="paragraph" w:styleId="23">
    <w:name w:val="Body Text Indent 2"/>
    <w:basedOn w:val="a"/>
    <w:link w:val="24"/>
    <w:rsid w:val="002F4D52"/>
    <w:pPr>
      <w:ind w:left="400"/>
    </w:pPr>
  </w:style>
  <w:style w:type="character" w:customStyle="1" w:styleId="24">
    <w:name w:val="本文縮排 2 字元"/>
    <w:basedOn w:val="a0"/>
    <w:link w:val="23"/>
    <w:rsid w:val="002F4D52"/>
    <w:rPr>
      <w:rFonts w:ascii="Times New Roman" w:eastAsia="新細明體" w:hAnsi="Times New Roman" w:cs="Times New Roman"/>
      <w:szCs w:val="20"/>
    </w:rPr>
  </w:style>
  <w:style w:type="paragraph" w:styleId="afc">
    <w:name w:val="Note Heading"/>
    <w:basedOn w:val="a"/>
    <w:next w:val="a"/>
    <w:link w:val="afd"/>
    <w:rsid w:val="002F4D52"/>
    <w:pPr>
      <w:jc w:val="center"/>
    </w:pPr>
    <w:rPr>
      <w:rFonts w:ascii="Arial" w:hAnsi="標楷體" w:cs="新細明體"/>
      <w:bCs/>
      <w:szCs w:val="28"/>
    </w:rPr>
  </w:style>
  <w:style w:type="character" w:customStyle="1" w:styleId="afd">
    <w:name w:val="註釋標題 字元"/>
    <w:basedOn w:val="a0"/>
    <w:link w:val="afc"/>
    <w:rsid w:val="002F4D52"/>
    <w:rPr>
      <w:rFonts w:ascii="Arial" w:eastAsia="標楷體" w:hAnsi="標楷體" w:cs="新細明體"/>
      <w:bCs/>
      <w:kern w:val="0"/>
      <w:sz w:val="28"/>
      <w:szCs w:val="28"/>
    </w:rPr>
  </w:style>
  <w:style w:type="paragraph" w:styleId="afe">
    <w:name w:val="Closing"/>
    <w:basedOn w:val="a"/>
    <w:link w:val="aff"/>
    <w:rsid w:val="002F4D52"/>
    <w:pPr>
      <w:ind w:leftChars="1800" w:left="100"/>
    </w:pPr>
    <w:rPr>
      <w:rFonts w:ascii="Arial" w:hAnsi="標楷體" w:cs="新細明體"/>
      <w:bCs/>
      <w:szCs w:val="28"/>
    </w:rPr>
  </w:style>
  <w:style w:type="character" w:customStyle="1" w:styleId="aff">
    <w:name w:val="結語 字元"/>
    <w:basedOn w:val="a0"/>
    <w:link w:val="afe"/>
    <w:rsid w:val="002F4D52"/>
    <w:rPr>
      <w:rFonts w:ascii="Arial" w:eastAsia="標楷體" w:hAnsi="標楷體" w:cs="新細明體"/>
      <w:bCs/>
      <w:kern w:val="0"/>
      <w:sz w:val="28"/>
      <w:szCs w:val="28"/>
    </w:rPr>
  </w:style>
  <w:style w:type="paragraph" w:customStyle="1" w:styleId="110">
    <w:name w:val="純文字11"/>
    <w:basedOn w:val="a"/>
    <w:rsid w:val="002F4D52"/>
    <w:rPr>
      <w:rFonts w:ascii="細明體" w:eastAsia="細明體" w:hAnsi="Courier New"/>
    </w:rPr>
  </w:style>
  <w:style w:type="paragraph" w:styleId="aff0">
    <w:name w:val="annotation subject"/>
    <w:basedOn w:val="afa"/>
    <w:next w:val="afa"/>
    <w:link w:val="aff1"/>
    <w:semiHidden/>
    <w:rsid w:val="002F4D52"/>
    <w:rPr>
      <w:b/>
      <w:bCs/>
    </w:rPr>
  </w:style>
  <w:style w:type="character" w:customStyle="1" w:styleId="aff1">
    <w:name w:val="註解主旨 字元"/>
    <w:basedOn w:val="afb"/>
    <w:link w:val="aff0"/>
    <w:semiHidden/>
    <w:rsid w:val="002F4D52"/>
    <w:rPr>
      <w:rFonts w:ascii="Times New Roman" w:eastAsia="新細明體" w:hAnsi="Times New Roman" w:cs="Times New Roman"/>
      <w:b/>
      <w:bCs/>
      <w:szCs w:val="24"/>
    </w:rPr>
  </w:style>
  <w:style w:type="paragraph" w:customStyle="1" w:styleId="25">
    <w:name w:val="純文字2"/>
    <w:basedOn w:val="a"/>
    <w:rsid w:val="00F76BFC"/>
    <w:rPr>
      <w:rFonts w:ascii="細明體" w:eastAsia="細明體" w:hAnsi="Courier New"/>
    </w:rPr>
  </w:style>
  <w:style w:type="paragraph" w:customStyle="1" w:styleId="33">
    <w:name w:val="純文字3"/>
    <w:basedOn w:val="a"/>
    <w:rsid w:val="007512F6"/>
    <w:rPr>
      <w:rFonts w:ascii="細明體" w:eastAsia="細明體" w:hAnsi="Courier New"/>
    </w:rPr>
  </w:style>
  <w:style w:type="paragraph" w:customStyle="1" w:styleId="4">
    <w:name w:val="純文字4"/>
    <w:basedOn w:val="a"/>
    <w:rsid w:val="005F07A2"/>
    <w:rPr>
      <w:rFonts w:ascii="細明體" w:eastAsia="細明體" w:hAnsi="Courier New"/>
    </w:rPr>
  </w:style>
  <w:style w:type="paragraph" w:customStyle="1" w:styleId="111">
    <w:name w:val="字元 字元11"/>
    <w:basedOn w:val="a"/>
    <w:rsid w:val="005F07A2"/>
    <w:pPr>
      <w:widowControl/>
      <w:spacing w:after="160" w:line="240" w:lineRule="exact"/>
    </w:pPr>
    <w:rPr>
      <w:rFonts w:ascii="Tahoma" w:hAnsi="Tahoma"/>
      <w:sz w:val="20"/>
      <w:lang w:eastAsia="en-US"/>
    </w:rPr>
  </w:style>
  <w:style w:type="character" w:customStyle="1" w:styleId="210">
    <w:name w:val="字元 字元21"/>
    <w:rsid w:val="005F07A2"/>
    <w:rPr>
      <w:kern w:val="2"/>
      <w:sz w:val="24"/>
      <w:szCs w:val="24"/>
    </w:rPr>
  </w:style>
  <w:style w:type="paragraph" w:customStyle="1" w:styleId="Default">
    <w:name w:val="Default"/>
    <w:rsid w:val="005F07A2"/>
    <w:pPr>
      <w:widowControl w:val="0"/>
      <w:autoSpaceDE w:val="0"/>
      <w:autoSpaceDN w:val="0"/>
      <w:adjustRightInd w:val="0"/>
    </w:pPr>
    <w:rPr>
      <w:rFonts w:ascii="細明體" w:eastAsia="新細明體" w:hAnsi="細明體" w:cs="細明體"/>
      <w:color w:val="000000"/>
      <w:kern w:val="0"/>
      <w:szCs w:val="24"/>
    </w:rPr>
  </w:style>
  <w:style w:type="paragraph" w:styleId="Web">
    <w:name w:val="Normal (Web)"/>
    <w:basedOn w:val="a"/>
    <w:uiPriority w:val="99"/>
    <w:unhideWhenUsed/>
    <w:rsid w:val="005F07A2"/>
    <w:pPr>
      <w:widowControl/>
      <w:spacing w:before="100" w:beforeAutospacing="1" w:after="100" w:afterAutospacing="1"/>
    </w:pPr>
    <w:rPr>
      <w:rFonts w:ascii="新細明體" w:hAnsi="新細明體" w:cs="新細明體"/>
    </w:rPr>
  </w:style>
  <w:style w:type="character" w:styleId="aff2">
    <w:name w:val="Placeholder Text"/>
    <w:basedOn w:val="a0"/>
    <w:uiPriority w:val="99"/>
    <w:semiHidden/>
    <w:rsid w:val="006832F5"/>
    <w:rPr>
      <w:color w:val="808080"/>
    </w:rPr>
  </w:style>
  <w:style w:type="paragraph" w:styleId="aff3">
    <w:name w:val="footnote text"/>
    <w:basedOn w:val="a"/>
    <w:link w:val="aff4"/>
    <w:uiPriority w:val="99"/>
    <w:unhideWhenUsed/>
    <w:rsid w:val="00AA221B"/>
    <w:pPr>
      <w:snapToGrid w:val="0"/>
    </w:pPr>
    <w:rPr>
      <w:sz w:val="20"/>
    </w:rPr>
  </w:style>
  <w:style w:type="character" w:customStyle="1" w:styleId="aff4">
    <w:name w:val="註腳文字 字元"/>
    <w:basedOn w:val="a0"/>
    <w:link w:val="aff3"/>
    <w:uiPriority w:val="99"/>
    <w:rsid w:val="00AA221B"/>
    <w:rPr>
      <w:rFonts w:ascii="Times New Roman" w:eastAsia="新細明體" w:hAnsi="Times New Roman" w:cs="Times New Roman"/>
      <w:sz w:val="20"/>
      <w:szCs w:val="20"/>
    </w:rPr>
  </w:style>
  <w:style w:type="character" w:styleId="aff5">
    <w:name w:val="footnote reference"/>
    <w:basedOn w:val="a0"/>
    <w:uiPriority w:val="99"/>
    <w:semiHidden/>
    <w:unhideWhenUsed/>
    <w:rsid w:val="00AA221B"/>
    <w:rPr>
      <w:vertAlign w:val="superscript"/>
    </w:rPr>
  </w:style>
  <w:style w:type="paragraph" w:styleId="aff6">
    <w:name w:val="caption"/>
    <w:basedOn w:val="a"/>
    <w:next w:val="a"/>
    <w:uiPriority w:val="35"/>
    <w:unhideWhenUsed/>
    <w:qFormat/>
    <w:rsid w:val="006C4A21"/>
    <w:pPr>
      <w:spacing w:line="489" w:lineRule="exact"/>
      <w:jc w:val="center"/>
    </w:pPr>
  </w:style>
  <w:style w:type="paragraph" w:styleId="aff7">
    <w:name w:val="endnote text"/>
    <w:basedOn w:val="a"/>
    <w:link w:val="aff8"/>
    <w:uiPriority w:val="99"/>
    <w:semiHidden/>
    <w:unhideWhenUsed/>
    <w:rsid w:val="00941FA1"/>
    <w:pPr>
      <w:snapToGrid w:val="0"/>
    </w:pPr>
  </w:style>
  <w:style w:type="character" w:customStyle="1" w:styleId="aff8">
    <w:name w:val="章節附註文字 字元"/>
    <w:basedOn w:val="a0"/>
    <w:link w:val="aff7"/>
    <w:uiPriority w:val="99"/>
    <w:semiHidden/>
    <w:rsid w:val="00941FA1"/>
    <w:rPr>
      <w:rFonts w:ascii="Times New Roman" w:eastAsia="新細明體" w:hAnsi="Times New Roman" w:cs="Times New Roman"/>
      <w:szCs w:val="24"/>
    </w:rPr>
  </w:style>
  <w:style w:type="character" w:styleId="aff9">
    <w:name w:val="endnote reference"/>
    <w:basedOn w:val="a0"/>
    <w:uiPriority w:val="99"/>
    <w:semiHidden/>
    <w:unhideWhenUsed/>
    <w:rsid w:val="00941FA1"/>
    <w:rPr>
      <w:vertAlign w:val="superscript"/>
    </w:rPr>
  </w:style>
  <w:style w:type="character" w:customStyle="1" w:styleId="30">
    <w:name w:val="標題 3 字元"/>
    <w:basedOn w:val="a0"/>
    <w:link w:val="3"/>
    <w:uiPriority w:val="9"/>
    <w:semiHidden/>
    <w:rsid w:val="00FC351D"/>
    <w:rPr>
      <w:rFonts w:asciiTheme="majorHAnsi" w:eastAsiaTheme="majorEastAsia" w:hAnsiTheme="majorHAnsi" w:cstheme="majorBidi"/>
      <w:b/>
      <w:bCs/>
      <w:sz w:val="36"/>
      <w:szCs w:val="36"/>
    </w:rPr>
  </w:style>
  <w:style w:type="table" w:customStyle="1" w:styleId="TableNormal">
    <w:name w:val="Table Normal"/>
    <w:uiPriority w:val="2"/>
    <w:semiHidden/>
    <w:unhideWhenUsed/>
    <w:qFormat/>
    <w:rsid w:val="00FC351D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C351D"/>
    <w:pPr>
      <w:autoSpaceDE w:val="0"/>
      <w:autoSpaceDN w:val="0"/>
    </w:pPr>
    <w:rPr>
      <w:rFonts w:ascii="Georgia" w:eastAsia="Georgia" w:hAnsi="Georgia" w:cs="Georgia"/>
      <w:sz w:val="22"/>
      <w:szCs w:val="22"/>
      <w:lang w:eastAsia="en-US"/>
    </w:rPr>
  </w:style>
  <w:style w:type="paragraph" w:styleId="affa">
    <w:name w:val="TOC Heading"/>
    <w:basedOn w:val="1"/>
    <w:next w:val="a"/>
    <w:uiPriority w:val="39"/>
    <w:unhideWhenUsed/>
    <w:qFormat/>
    <w:rsid w:val="00802ACE"/>
    <w:pPr>
      <w:keepLines/>
      <w:widowControl/>
      <w:tabs>
        <w:tab w:val="clear" w:pos="0"/>
      </w:tabs>
      <w:adjustRightInd/>
      <w:spacing w:before="240" w:after="0" w:line="259" w:lineRule="auto"/>
      <w:textAlignment w:val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kern w:val="0"/>
      <w:sz w:val="32"/>
      <w:szCs w:val="32"/>
    </w:rPr>
  </w:style>
  <w:style w:type="paragraph" w:styleId="26">
    <w:name w:val="toc 2"/>
    <w:basedOn w:val="a"/>
    <w:next w:val="a"/>
    <w:autoRedefine/>
    <w:uiPriority w:val="39"/>
    <w:unhideWhenUsed/>
    <w:rsid w:val="0061423C"/>
    <w:pPr>
      <w:widowControl/>
      <w:spacing w:after="100" w:line="259" w:lineRule="auto"/>
      <w:ind w:left="220"/>
      <w:jc w:val="center"/>
    </w:pPr>
    <w:rPr>
      <w:b/>
      <w:szCs w:val="22"/>
    </w:rPr>
  </w:style>
  <w:style w:type="paragraph" w:styleId="15">
    <w:name w:val="toc 1"/>
    <w:basedOn w:val="a"/>
    <w:next w:val="a"/>
    <w:autoRedefine/>
    <w:uiPriority w:val="39"/>
    <w:unhideWhenUsed/>
    <w:rsid w:val="000646F5"/>
    <w:pPr>
      <w:widowControl/>
      <w:tabs>
        <w:tab w:val="clear" w:pos="4819"/>
        <w:tab w:val="clear" w:pos="9071"/>
        <w:tab w:val="right" w:leader="dot" w:pos="9628"/>
      </w:tabs>
      <w:jc w:val="center"/>
      <w:outlineLvl w:val="0"/>
    </w:pPr>
    <w:rPr>
      <w:noProof/>
      <w:szCs w:val="22"/>
    </w:rPr>
  </w:style>
  <w:style w:type="paragraph" w:styleId="34">
    <w:name w:val="toc 3"/>
    <w:basedOn w:val="a"/>
    <w:next w:val="a"/>
    <w:autoRedefine/>
    <w:uiPriority w:val="39"/>
    <w:unhideWhenUsed/>
    <w:rsid w:val="00802ACE"/>
    <w:pPr>
      <w:widowControl/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character" w:styleId="affb">
    <w:name w:val="Hyperlink"/>
    <w:basedOn w:val="a0"/>
    <w:uiPriority w:val="99"/>
    <w:unhideWhenUsed/>
    <w:rsid w:val="00A67781"/>
    <w:rPr>
      <w:color w:val="0000FF" w:themeColor="hyperlink"/>
      <w:u w:val="single"/>
    </w:rPr>
  </w:style>
  <w:style w:type="character" w:customStyle="1" w:styleId="16">
    <w:name w:val="未解析的提及項目1"/>
    <w:basedOn w:val="a0"/>
    <w:uiPriority w:val="99"/>
    <w:semiHidden/>
    <w:unhideWhenUsed/>
    <w:rsid w:val="006F25AD"/>
    <w:rPr>
      <w:color w:val="605E5C"/>
      <w:shd w:val="clear" w:color="auto" w:fill="E1DFDD"/>
    </w:rPr>
  </w:style>
  <w:style w:type="character" w:customStyle="1" w:styleId="20">
    <w:name w:val="標題 2 字元"/>
    <w:basedOn w:val="a0"/>
    <w:link w:val="2"/>
    <w:uiPriority w:val="9"/>
    <w:rsid w:val="00804288"/>
    <w:rPr>
      <w:rFonts w:ascii="Times New Roman" w:eastAsiaTheme="majorEastAsia" w:hAnsi="Times New Roman" w:cs="Times New Roman"/>
      <w:b/>
      <w:bCs/>
      <w:kern w:val="0"/>
      <w:sz w:val="28"/>
      <w:szCs w:val="48"/>
    </w:rPr>
  </w:style>
  <w:style w:type="paragraph" w:customStyle="1" w:styleId="affc">
    <w:name w:val="封面文字"/>
    <w:basedOn w:val="a"/>
    <w:rsid w:val="001C5B4A"/>
    <w:pPr>
      <w:tabs>
        <w:tab w:val="clear" w:pos="4819"/>
        <w:tab w:val="clear" w:pos="9071"/>
      </w:tabs>
      <w:snapToGrid w:val="0"/>
      <w:jc w:val="center"/>
    </w:pPr>
    <w:rPr>
      <w:rFonts w:ascii="新細明體"/>
      <w:kern w:val="2"/>
      <w:sz w:val="32"/>
    </w:rPr>
  </w:style>
  <w:style w:type="paragraph" w:customStyle="1" w:styleId="affd">
    <w:name w:val="封面標題"/>
    <w:basedOn w:val="a"/>
    <w:rsid w:val="001C5B4A"/>
    <w:pPr>
      <w:tabs>
        <w:tab w:val="clear" w:pos="4819"/>
        <w:tab w:val="clear" w:pos="9071"/>
      </w:tabs>
      <w:snapToGrid w:val="0"/>
      <w:jc w:val="center"/>
    </w:pPr>
    <w:rPr>
      <w:b/>
      <w:bCs/>
      <w:kern w:val="2"/>
      <w:sz w:val="56"/>
    </w:rPr>
  </w:style>
  <w:style w:type="paragraph" w:customStyle="1" w:styleId="affe">
    <w:name w:val="表格文字"/>
    <w:basedOn w:val="afff"/>
    <w:rsid w:val="001C5B4A"/>
    <w:pPr>
      <w:adjustRightInd w:val="0"/>
      <w:jc w:val="left"/>
    </w:pPr>
  </w:style>
  <w:style w:type="paragraph" w:customStyle="1" w:styleId="afff">
    <w:name w:val="表格置中文字"/>
    <w:rsid w:val="001C5B4A"/>
    <w:pPr>
      <w:snapToGrid w:val="0"/>
      <w:jc w:val="center"/>
    </w:pPr>
    <w:rPr>
      <w:rFonts w:ascii="Times New Roman" w:eastAsia="標楷體" w:hAnsi="Times New Roman" w:cs="Times New Roman"/>
      <w:bCs/>
      <w:color w:val="000000"/>
      <w:sz w:val="20"/>
      <w:szCs w:val="20"/>
    </w:rPr>
  </w:style>
  <w:style w:type="paragraph" w:styleId="afff0">
    <w:name w:val="table of figures"/>
    <w:basedOn w:val="a"/>
    <w:next w:val="a"/>
    <w:link w:val="afff1"/>
    <w:uiPriority w:val="99"/>
    <w:unhideWhenUsed/>
    <w:rsid w:val="00FD57A1"/>
    <w:pPr>
      <w:tabs>
        <w:tab w:val="clear" w:pos="4819"/>
        <w:tab w:val="clear" w:pos="9071"/>
      </w:tabs>
    </w:pPr>
  </w:style>
  <w:style w:type="character" w:customStyle="1" w:styleId="17">
    <w:name w:val="未解析的提及1"/>
    <w:basedOn w:val="a0"/>
    <w:uiPriority w:val="99"/>
    <w:semiHidden/>
    <w:unhideWhenUsed/>
    <w:rsid w:val="009566CB"/>
    <w:rPr>
      <w:color w:val="605E5C"/>
      <w:shd w:val="clear" w:color="auto" w:fill="E1DFDD"/>
    </w:rPr>
  </w:style>
  <w:style w:type="character" w:styleId="afff2">
    <w:name w:val="FollowedHyperlink"/>
    <w:basedOn w:val="a0"/>
    <w:uiPriority w:val="99"/>
    <w:semiHidden/>
    <w:unhideWhenUsed/>
    <w:rsid w:val="009566CB"/>
    <w:rPr>
      <w:color w:val="800080" w:themeColor="followedHyperlink"/>
      <w:u w:val="single"/>
    </w:rPr>
  </w:style>
  <w:style w:type="paragraph" w:styleId="afff3">
    <w:name w:val="Revision"/>
    <w:hidden/>
    <w:uiPriority w:val="99"/>
    <w:semiHidden/>
    <w:rsid w:val="00633D3A"/>
    <w:rPr>
      <w:rFonts w:ascii="Times New Roman" w:eastAsia="標楷體" w:hAnsi="Times New Roman" w:cs="Times New Roman"/>
      <w:kern w:val="0"/>
      <w:sz w:val="28"/>
      <w:szCs w:val="20"/>
    </w:rPr>
  </w:style>
  <w:style w:type="paragraph" w:customStyle="1" w:styleId="18">
    <w:name w:val="樣式1"/>
    <w:basedOn w:val="afff0"/>
    <w:link w:val="19"/>
    <w:qFormat/>
    <w:rsid w:val="000049B1"/>
    <w:pPr>
      <w:tabs>
        <w:tab w:val="right" w:leader="dot" w:pos="9628"/>
      </w:tabs>
    </w:pPr>
    <w:rPr>
      <w:noProof/>
    </w:rPr>
  </w:style>
  <w:style w:type="character" w:customStyle="1" w:styleId="afff1">
    <w:name w:val="圖表目錄 字元"/>
    <w:basedOn w:val="a0"/>
    <w:link w:val="afff0"/>
    <w:uiPriority w:val="99"/>
    <w:rsid w:val="000049B1"/>
    <w:rPr>
      <w:rFonts w:ascii="Times New Roman" w:eastAsia="標楷體" w:hAnsi="Times New Roman" w:cs="Times New Roman"/>
      <w:kern w:val="0"/>
      <w:sz w:val="28"/>
      <w:szCs w:val="20"/>
    </w:rPr>
  </w:style>
  <w:style w:type="character" w:customStyle="1" w:styleId="19">
    <w:name w:val="樣式1 字元"/>
    <w:basedOn w:val="afff1"/>
    <w:link w:val="18"/>
    <w:rsid w:val="000049B1"/>
    <w:rPr>
      <w:rFonts w:ascii="Times New Roman" w:eastAsia="標楷體" w:hAnsi="Times New Roman" w:cs="Times New Roman"/>
      <w:noProof/>
      <w:kern w:val="0"/>
      <w:sz w:val="28"/>
      <w:szCs w:val="20"/>
    </w:rPr>
  </w:style>
  <w:style w:type="paragraph" w:customStyle="1" w:styleId="paragraph">
    <w:name w:val="paragraph"/>
    <w:basedOn w:val="a"/>
    <w:rsid w:val="00A06C5D"/>
    <w:pPr>
      <w:widowControl/>
      <w:tabs>
        <w:tab w:val="clear" w:pos="4819"/>
        <w:tab w:val="clear" w:pos="9071"/>
      </w:tabs>
      <w:adjustRightInd/>
      <w:spacing w:before="100" w:beforeAutospacing="1" w:after="100" w:afterAutospacing="1"/>
      <w:jc w:val="left"/>
      <w:textAlignment w:val="auto"/>
    </w:pPr>
    <w:rPr>
      <w:rFonts w:ascii="新細明體" w:eastAsia="新細明體" w:hAnsi="新細明體" w:cs="新細明體"/>
      <w:sz w:val="24"/>
      <w:szCs w:val="24"/>
    </w:rPr>
  </w:style>
  <w:style w:type="character" w:customStyle="1" w:styleId="normaltextrun">
    <w:name w:val="normaltextrun"/>
    <w:basedOn w:val="a0"/>
    <w:rsid w:val="00A06C5D"/>
  </w:style>
  <w:style w:type="character" w:customStyle="1" w:styleId="eop">
    <w:name w:val="eop"/>
    <w:basedOn w:val="a0"/>
    <w:rsid w:val="00A06C5D"/>
  </w:style>
  <w:style w:type="character" w:customStyle="1" w:styleId="spellingerror">
    <w:name w:val="spellingerror"/>
    <w:basedOn w:val="a0"/>
    <w:rsid w:val="00A06C5D"/>
  </w:style>
  <w:style w:type="table" w:customStyle="1" w:styleId="1a">
    <w:name w:val="表格格線1"/>
    <w:basedOn w:val="a1"/>
    <w:next w:val="ad"/>
    <w:rsid w:val="00EA5B40"/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46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6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6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97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0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3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58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5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57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0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61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1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2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3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17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1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14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0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2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20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0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0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2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0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405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87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3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99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34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4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73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55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77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3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8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2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3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3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69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61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6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10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9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59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08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5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49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5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77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86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9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214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76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5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6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33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55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1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11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56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36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83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44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70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0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86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8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1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8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04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6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9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6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59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1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40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0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47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88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8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8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11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94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7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9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9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9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16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9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2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8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4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6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B58B50-CA3E-4377-93AD-1BC1F1E61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</TotalTime>
  <Pages>5</Pages>
  <Words>561</Words>
  <Characters>3200</Characters>
  <Application>Microsoft Office Word</Application>
  <DocSecurity>0</DocSecurity>
  <Lines>26</Lines>
  <Paragraphs>7</Paragraphs>
  <ScaleCrop>false</ScaleCrop>
  <Company>STLI</Company>
  <LinksUpToDate>false</LinksUpToDate>
  <CharactersWithSpaces>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潘陣源</dc:creator>
  <cp:keywords/>
  <dc:description/>
  <cp:lastModifiedBy>家禹 蘇</cp:lastModifiedBy>
  <cp:revision>38</cp:revision>
  <cp:lastPrinted>2017-09-01T02:19:00Z</cp:lastPrinted>
  <dcterms:created xsi:type="dcterms:W3CDTF">2020-08-10T10:24:00Z</dcterms:created>
  <dcterms:modified xsi:type="dcterms:W3CDTF">2020-09-24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